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3BE76" w14:textId="2EDEE81A" w:rsidR="00A4083F" w:rsidRPr="00A17F5E" w:rsidRDefault="0060205A" w:rsidP="00084073">
      <w:pPr>
        <w:pStyle w:val="Zkladntext"/>
        <w:ind w:right="68"/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D223EAB" wp14:editId="6F9F0105">
                <wp:simplePos x="0" y="0"/>
                <wp:positionH relativeFrom="column">
                  <wp:posOffset>-82550</wp:posOffset>
                </wp:positionH>
                <wp:positionV relativeFrom="paragraph">
                  <wp:posOffset>-69520</wp:posOffset>
                </wp:positionV>
                <wp:extent cx="3075940" cy="599440"/>
                <wp:effectExtent l="0" t="0" r="0" b="0"/>
                <wp:wrapNone/>
                <wp:docPr id="1" name="Pictur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5940" cy="59944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3974E" w14:textId="01307CA6" w:rsidR="00CD6637" w:rsidRPr="00FE6F14" w:rsidRDefault="00F91D06" w:rsidP="00CD6637">
                            <w:pPr>
                              <w:pStyle w:val="Textbubliny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</w:pP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DODATEK Č. </w:t>
                            </w:r>
                            <w:r w:rsidR="00F90A79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5</w:t>
                            </w:r>
                            <w:r w:rsidR="00EE0EF8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</w:t>
                            </w: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KE SMLOUVĚ </w:t>
                            </w:r>
                            <w:r w:rsidR="009A2251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O </w:t>
                            </w:r>
                            <w:r w:rsidR="003C0C68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poskytování služeb</w:t>
                            </w:r>
                            <w:r w:rsidRPr="00F91D06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Č. </w:t>
                            </w: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1091036282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D223EAB" id="_x0000_t202" coordsize="21600,21600" o:spt="202" path="m,l,21600r21600,l21600,xe">
                <v:stroke joinstyle="miter"/>
                <v:path gradientshapeok="t" o:connecttype="rect"/>
              </v:shapetype>
              <v:shape id="Picture 1" o:spid="_x0000_s1026" type="#_x0000_t202" style="position:absolute;margin-left:-6.5pt;margin-top:-5.45pt;width:242.2pt;height:47.2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" filled="f" stroked="f">
                <v:textbox>
                  <w:txbxContent>
                    <w:p w14:paraId="38E3974E" w14:textId="01307CA6" w:rsidR="00CD6637" w:rsidRPr="00FE6F14" w:rsidRDefault="00F91D06" w:rsidP="00CD6637">
                      <w:pPr>
                        <w:pStyle w:val="Textbubliny"/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</w:pP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DODATEK Č. </w:t>
                      </w:r>
                      <w:r w:rsidR="00F90A79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5</w:t>
                      </w:r>
                      <w:r w:rsidR="00EE0EF8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</w:t>
                      </w: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KE SMLOUVĚ </w:t>
                      </w:r>
                      <w:r w:rsidR="009A2251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O </w:t>
                      </w:r>
                      <w:r w:rsidR="003C0C68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poskytování služeb</w:t>
                      </w:r>
                      <w:r w:rsidRPr="00F91D06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Č. </w:t>
                      </w: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1091036282</w:t>
                      </w:r>
                    </w:p>
                  </w:txbxContent>
                </v:textbox>
              </v:shape>
            </w:pict>
          </mc:Fallback>
        </mc:AlternateContent>
      </w:r>
      <w:r w:rsidR="004F5BE5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4B5B4A2" wp14:editId="31DB7E5F">
                <wp:simplePos x="0" y="0"/>
                <wp:positionH relativeFrom="column">
                  <wp:posOffset>-177800</wp:posOffset>
                </wp:positionH>
                <wp:positionV relativeFrom="paragraph">
                  <wp:posOffset>-165100</wp:posOffset>
                </wp:positionV>
                <wp:extent cx="3361690" cy="875665"/>
                <wp:effectExtent l="0" t="0" r="10160" b="19685"/>
                <wp:wrapNone/>
                <wp:docPr id="2" name="Pictur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1690" cy="875665"/>
                        </a:xfrm>
                        <a:prstGeom prst="round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clip" horzOverflow="clip" rtlCol="0" anchor="t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  <w:pict>
              <v:roundrect id="Zaoblený obdélník 2" style="position:absolute;margin-left:-14pt;margin-top:-13pt;width:264.7pt;height:68.95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#0070c0" strokecolor="#0070c0" strokeweight="1pt" arcsize="10923f" w14:anchorId="036D1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">
                <v:stroke joinstyle="miter"/>
              </v:roundrect>
            </w:pict>
          </mc:Fallback>
        </mc:AlternateContent>
      </w:r>
      <w:r w:rsidR="004F5BE5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42A1E05" wp14:editId="387AF05C">
                <wp:simplePos x="0" y="0"/>
                <wp:positionH relativeFrom="margin">
                  <wp:posOffset>3213100</wp:posOffset>
                </wp:positionH>
                <wp:positionV relativeFrom="paragraph">
                  <wp:posOffset>-215265</wp:posOffset>
                </wp:positionV>
                <wp:extent cx="3384550" cy="617220"/>
                <wp:effectExtent l="0" t="0" r="0" b="0"/>
                <wp:wrapNone/>
                <wp:docPr id="3" name="Pictur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455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A2D479" w14:textId="77777777" w:rsidR="00F47E8B" w:rsidRDefault="00F47E8B" w:rsidP="00F47E8B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</w:rPr>
                              <w:drawing>
                                <wp:inline distT="0" distB="0" distL="0" distR="0" wp14:anchorId="3ADCB112" wp14:editId="3F81D8B4">
                                  <wp:extent cx="3117850" cy="341837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7850" cy="3418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BDFF32" w14:textId="77777777" w:rsidR="00F47E8B" w:rsidRPr="00FF37CD" w:rsidRDefault="00F47E8B" w:rsidP="00F47E8B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42A1E05" id="Picture 3" o:spid="_x0000_s1027" type="#_x0000_t202" style="position:absolute;margin-left:253pt;margin-top:-16.95pt;width:266.5pt;height:48.6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" filled="f" stroked="f" strokeweight=".5pt">
                <v:textbox>
                  <w:txbxContent>
                    <w:p w14:paraId="46A2D479" w14:textId="77777777" w:rsidR="00F47E8B" w:rsidRDefault="00F47E8B" w:rsidP="00F47E8B">
                      <w:pPr>
                        <w:jc w:val="center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  <w:noProof/>
                        </w:rPr>
                        <w:drawing>
                          <wp:inline distT="0" distB="0" distL="0" distR="0" wp14:anchorId="3ADCB112" wp14:editId="3F81D8B4">
                            <wp:extent cx="3117850" cy="341837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17850" cy="3418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BDFF32" w14:textId="77777777" w:rsidR="00F47E8B" w:rsidRPr="00FF37CD" w:rsidRDefault="00F47E8B" w:rsidP="00F47E8B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5BE5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364BA85" wp14:editId="480448DD">
                <wp:simplePos x="0" y="0"/>
                <wp:positionH relativeFrom="column">
                  <wp:posOffset>3376295</wp:posOffset>
                </wp:positionH>
                <wp:positionV relativeFrom="paragraph">
                  <wp:posOffset>291465</wp:posOffset>
                </wp:positionV>
                <wp:extent cx="3394075" cy="723900"/>
                <wp:effectExtent l="0" t="0" r="0" b="0"/>
                <wp:wrapNone/>
                <wp:docPr id="6" name="Pictur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4075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71EC1" w14:textId="05008210" w:rsidR="00A4083F" w:rsidRPr="00DB4401" w:rsidRDefault="00A4083F" w:rsidP="00187F65">
                            <w:pPr>
                              <w:tabs>
                                <w:tab w:val="left" w:pos="2694"/>
                              </w:tabs>
                              <w:spacing w:before="120" w:line="276" w:lineRule="auto"/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</w:pPr>
                            <w:r w:rsidRPr="00DB4401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t>ČÍSLO SMLOUVY:</w:t>
                            </w:r>
                            <w:r w:rsidR="00BC252B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tab/>
                              <w:t>1091036282</w:t>
                            </w:r>
                            <w:r w:rsidRPr="00C21AF5">
                              <w:rPr>
                                <w:rFonts w:eastAsiaTheme="minorHAnsi" w:cstheme="minorBidi"/>
                                <w:b/>
                                <w:szCs w:val="22"/>
                                <w:lang w:eastAsia="en-US"/>
                              </w:rPr>
                              <w:br/>
                            </w:r>
                            <w:r w:rsidRPr="00DB4401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INTERNÍ ČÍSLO SMLOUVY:</w:t>
                            </w:r>
                            <w:r w:rsidR="00BC252B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ab/>
                            </w:r>
                            <w:r w:rsidR="0076220B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62441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364BA85" id="Picture 6" o:spid="_x0000_s1028" type="#_x0000_t202" style="position:absolute;margin-left:265.85pt;margin-top:22.95pt;width:267.25pt;height:57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" filled="f" stroked="f" strokeweight=".5pt">
                <v:textbox>
                  <w:txbxContent>
                    <w:p w14:paraId="6C671EC1" w14:textId="05008210" w:rsidR="00A4083F" w:rsidRPr="00DB4401" w:rsidRDefault="00A4083F" w:rsidP="00187F65">
                      <w:pPr>
                        <w:tabs>
                          <w:tab w:val="left" w:pos="2694"/>
                        </w:tabs>
                        <w:spacing w:before="120" w:line="276" w:lineRule="auto"/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</w:pPr>
                      <w:r w:rsidRPr="00DB4401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t>ČÍSLO SMLOUVY:</w:t>
                      </w:r>
                      <w:r w:rsidR="00BC252B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tab/>
                        <w:t>1091036282</w:t>
                      </w:r>
                      <w:r w:rsidRPr="00C21AF5">
                        <w:rPr>
                          <w:rFonts w:eastAsiaTheme="minorHAnsi" w:cstheme="minorBidi"/>
                          <w:b/>
                          <w:szCs w:val="22"/>
                          <w:lang w:eastAsia="en-US"/>
                        </w:rPr>
                        <w:br/>
                      </w:r>
                      <w:r w:rsidRPr="00DB4401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INTERNÍ ČÍSLO SMLOUVY:</w:t>
                      </w:r>
                      <w:r w:rsidR="00BC252B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ab/>
                      </w:r>
                      <w:r w:rsidR="0076220B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6244116</w:t>
                      </w:r>
                    </w:p>
                  </w:txbxContent>
                </v:textbox>
              </v:shape>
            </w:pict>
          </mc:Fallback>
        </mc:AlternateContent>
      </w:r>
    </w:p>
    <w:p w14:paraId="4F7E8185" w14:textId="2EB6B8E2" w:rsidR="00A4083F" w:rsidRPr="00A17F5E" w:rsidRDefault="00A4083F" w:rsidP="00084073">
      <w:pPr>
        <w:pStyle w:val="Zkladntext"/>
        <w:ind w:right="68"/>
        <w:rPr>
          <w:b/>
          <w:bCs/>
          <w:sz w:val="18"/>
          <w:szCs w:val="18"/>
        </w:rPr>
      </w:pPr>
    </w:p>
    <w:p w14:paraId="433B9E30" w14:textId="24B777CE" w:rsidR="00A4083F" w:rsidRPr="00F01D35" w:rsidRDefault="00A4083F" w:rsidP="00084073">
      <w:pPr>
        <w:pStyle w:val="Zkladntext"/>
        <w:ind w:right="68"/>
        <w:rPr>
          <w:b/>
          <w:bCs/>
          <w:sz w:val="12"/>
          <w:szCs w:val="18"/>
        </w:rPr>
      </w:pPr>
    </w:p>
    <w:p w14:paraId="61306D3B" w14:textId="0305B2A6" w:rsidR="00A4083F" w:rsidRDefault="00A4083F" w:rsidP="00084073">
      <w:pPr>
        <w:rPr>
          <w:rFonts w:cs="Arial"/>
          <w:sz w:val="14"/>
        </w:rPr>
      </w:pPr>
    </w:p>
    <w:p w14:paraId="77708FB4" w14:textId="77777777" w:rsidR="004D654D" w:rsidRPr="00F01D35" w:rsidRDefault="004D654D" w:rsidP="00084073">
      <w:pPr>
        <w:rPr>
          <w:rFonts w:cs="Arial"/>
          <w:sz w:val="14"/>
        </w:rPr>
      </w:pPr>
    </w:p>
    <w:p w14:paraId="2C2F4486" w14:textId="51E3AD91" w:rsidR="001B324A" w:rsidRDefault="001B324A" w:rsidP="0022211F"/>
    <w:p w14:paraId="21AF935D" w14:textId="77777777" w:rsidR="004F5BE5" w:rsidRDefault="004F5BE5" w:rsidP="0022211F"/>
    <w:p w14:paraId="5FD2B2E8" w14:textId="77777777" w:rsidR="0099776D" w:rsidRDefault="0099776D" w:rsidP="0022211F"/>
    <w:p w14:paraId="5C780C33" w14:textId="2553AF7E" w:rsidR="00A4083F" w:rsidRPr="00A17F5E" w:rsidRDefault="0099776D" w:rsidP="00A4083F">
      <w:pPr>
        <w:pStyle w:val="Odstavecseseznamem"/>
        <w:numPr>
          <w:ilvl w:val="0"/>
          <w:numId w:val="24"/>
        </w:numPr>
        <w:spacing w:line="276" w:lineRule="auto"/>
        <w:ind w:left="1843" w:hanging="1843"/>
        <w:rPr>
          <w:rFonts w:cs="Arial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A147A27" wp14:editId="4A7FBFA2">
                <wp:simplePos x="0" y="0"/>
                <wp:positionH relativeFrom="column">
                  <wp:posOffset>3355340</wp:posOffset>
                </wp:positionH>
                <wp:positionV relativeFrom="paragraph">
                  <wp:posOffset>42241</wp:posOffset>
                </wp:positionV>
                <wp:extent cx="3076575" cy="1104900"/>
                <wp:effectExtent l="0" t="0" r="28575" b="19050"/>
                <wp:wrapNone/>
                <wp:docPr id="7" name="Pictur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04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BBA59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DB4401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 - zasilatelská adresa</w:t>
                            </w:r>
                          </w:p>
                          <w:p w14:paraId="7802FD19" w14:textId="11A2237B" w:rsidR="00126037" w:rsidRPr="00F90A79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25B4A8F6" w14:textId="65F782DC" w:rsidR="00126037" w:rsidRDefault="00085744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Zámek 136</w:t>
                            </w:r>
                          </w:p>
                          <w:p w14:paraId="1EC2A908" w14:textId="17F76216" w:rsidR="00126037" w:rsidRDefault="00085744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37333 Nové Hrady</w:t>
                            </w:r>
                          </w:p>
                          <w:p w14:paraId="2CDB4C35" w14:textId="37F201FB" w:rsid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74075ED9" w14:textId="77777777" w:rsidR="00126037" w:rsidRDefault="00126037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A147A27" id="Picture 7" o:spid="_x0000_s1029" type="#_x0000_t202" style="position:absolute;left:0;text-align:left;margin-left:264.2pt;margin-top:3.35pt;width:242.25pt;height:87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" filled="f" strokeweight=".5pt">
                <v:textbox>
                  <w:txbxContent>
                    <w:p w14:paraId="5A1BBA59" w14:textId="77777777" w:rsidR="000163B1" w:rsidRDefault="000163B1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proofErr w:type="gramStart"/>
                      <w:r w:rsidRPr="00DB4401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 -</w:t>
                      </w:r>
                      <w:proofErr w:type="gramEnd"/>
                      <w:r w:rsidRPr="00DB4401">
                        <w:rPr>
                          <w:rFonts w:eastAsiaTheme="minorHAnsi" w:cs="Arial"/>
                          <w:szCs w:val="22"/>
                          <w:lang w:eastAsia="en-US"/>
                        </w:rPr>
                        <w:t xml:space="preserve"> zasilatelská adresa</w:t>
                      </w:r>
                    </w:p>
                    <w:p w14:paraId="7802FD19" w14:textId="11A2237B" w:rsidR="00126037" w:rsidRPr="00F90A79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25B4A8F6" w14:textId="65F782DC" w:rsidR="00126037" w:rsidRDefault="00085744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Zámek 136</w:t>
                      </w:r>
                    </w:p>
                    <w:p w14:paraId="1EC2A908" w14:textId="17F76216" w:rsidR="00126037" w:rsidRDefault="00085744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37333 Nové Hrady</w:t>
                      </w:r>
                    </w:p>
                    <w:p w14:paraId="2CDB4C35" w14:textId="37F201FB" w:rsid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74075ED9" w14:textId="77777777" w:rsidR="00126037" w:rsidRDefault="00126037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083F" w:rsidRPr="00A17F5E">
        <w:rPr>
          <w:rFonts w:cs="Arial"/>
          <w:b/>
          <w:sz w:val="22"/>
          <w:szCs w:val="22"/>
        </w:rPr>
        <w:t>SMLUVNÍ STRANY</w:t>
      </w:r>
    </w:p>
    <w:p w14:paraId="5747B08B" w14:textId="009B0EF8" w:rsidR="000163B1" w:rsidRDefault="000163B1" w:rsidP="000163B1">
      <w:pPr>
        <w:rPr>
          <w:rFonts w:cs="Arial"/>
        </w:rPr>
      </w:pPr>
    </w:p>
    <w:p w14:paraId="1337B0CF" w14:textId="55AF5E69" w:rsidR="00F91D06" w:rsidRDefault="0099776D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C09035E" wp14:editId="20B0FF4D">
                <wp:simplePos x="0" y="0"/>
                <wp:positionH relativeFrom="column">
                  <wp:posOffset>5080</wp:posOffset>
                </wp:positionH>
                <wp:positionV relativeFrom="paragraph">
                  <wp:posOffset>40336</wp:posOffset>
                </wp:positionV>
                <wp:extent cx="3076575" cy="1071245"/>
                <wp:effectExtent l="0" t="0" r="0" b="0"/>
                <wp:wrapNone/>
                <wp:docPr id="8" name="Pictur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071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945EBFF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A17F5E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– sídlo</w:t>
                            </w:r>
                          </w:p>
                          <w:p w14:paraId="0F765090" w14:textId="2200CA7C" w:rsidR="000163B1" w:rsidRP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48FD60A1" w14:textId="767EA592" w:rsidR="000163B1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Vídeňská 1083</w:t>
                            </w:r>
                          </w:p>
                          <w:p w14:paraId="73A2C952" w14:textId="7D2244D0" w:rsid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14200 Praha</w:t>
                            </w:r>
                          </w:p>
                          <w:p w14:paraId="47125596" w14:textId="3189177C" w:rsidR="002B42BD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256A2CA4" w14:textId="75F07CCB" w:rsidR="002B42BD" w:rsidRPr="00A17F5E" w:rsidRDefault="002B42BD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C09035E" id="Picture 8" o:spid="_x0000_s1030" type="#_x0000_t202" style="position:absolute;margin-left:.4pt;margin-top:3.2pt;width:242.25pt;height:84.35pt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" filled="f" stroked="f" strokeweight=".5pt">
                <v:textbox>
                  <w:txbxContent>
                    <w:p w14:paraId="6945EBFF" w14:textId="77777777" w:rsidR="000163B1" w:rsidRDefault="000163B1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 w:rsidRPr="00A17F5E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– sídlo</w:t>
                      </w:r>
                    </w:p>
                    <w:p w14:paraId="0F765090" w14:textId="2200CA7C" w:rsidR="000163B1" w:rsidRP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48FD60A1" w14:textId="767EA592" w:rsidR="000163B1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Vídeňská 1083</w:t>
                      </w:r>
                    </w:p>
                    <w:p w14:paraId="73A2C952" w14:textId="7D2244D0" w:rsid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14200 Praha</w:t>
                      </w:r>
                    </w:p>
                    <w:p w14:paraId="47125596" w14:textId="3189177C" w:rsidR="002B42BD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256A2CA4" w14:textId="75F07CCB" w:rsidR="002B42BD" w:rsidRPr="00A17F5E" w:rsidRDefault="002B42BD" w:rsidP="000163B1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86C0E0" w14:textId="77777777" w:rsidR="00F91D06" w:rsidRDefault="00F91D06" w:rsidP="000163B1">
      <w:pPr>
        <w:rPr>
          <w:rFonts w:cs="Arial"/>
        </w:rPr>
      </w:pPr>
    </w:p>
    <w:p w14:paraId="7EA23CBE" w14:textId="77777777" w:rsidR="00F91D06" w:rsidRDefault="00F91D06" w:rsidP="000163B1">
      <w:pPr>
        <w:rPr>
          <w:rFonts w:cs="Arial"/>
        </w:rPr>
      </w:pPr>
    </w:p>
    <w:p w14:paraId="31015064" w14:textId="77777777" w:rsidR="00F91D06" w:rsidRDefault="00F91D06" w:rsidP="000163B1">
      <w:pPr>
        <w:rPr>
          <w:rFonts w:cs="Arial"/>
        </w:rPr>
      </w:pPr>
    </w:p>
    <w:p w14:paraId="1A75E07A" w14:textId="77777777" w:rsidR="00F91D06" w:rsidRDefault="00F91D06" w:rsidP="000163B1">
      <w:pPr>
        <w:rPr>
          <w:rFonts w:cs="Arial"/>
        </w:rPr>
      </w:pPr>
    </w:p>
    <w:p w14:paraId="37315B1F" w14:textId="77777777" w:rsidR="00F91D06" w:rsidRDefault="00F91D06" w:rsidP="000163B1">
      <w:pPr>
        <w:rPr>
          <w:rFonts w:cs="Arial"/>
        </w:rPr>
      </w:pPr>
    </w:p>
    <w:p w14:paraId="7B8193F1" w14:textId="77777777" w:rsidR="00F91D06" w:rsidRDefault="00F91D06" w:rsidP="000163B1">
      <w:pPr>
        <w:rPr>
          <w:rFonts w:cs="Arial"/>
        </w:rPr>
      </w:pPr>
    </w:p>
    <w:p w14:paraId="35158308" w14:textId="2EC6A0E1" w:rsidR="00F91D06" w:rsidRDefault="00F91D06" w:rsidP="000163B1">
      <w:pPr>
        <w:rPr>
          <w:rFonts w:cs="Arial"/>
        </w:rPr>
      </w:pPr>
    </w:p>
    <w:p w14:paraId="155094C3" w14:textId="75654012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B9814F7" wp14:editId="17F9901A">
                <wp:simplePos x="0" y="0"/>
                <wp:positionH relativeFrom="column">
                  <wp:posOffset>3161131</wp:posOffset>
                </wp:positionH>
                <wp:positionV relativeFrom="paragraph">
                  <wp:posOffset>40457</wp:posOffset>
                </wp:positionV>
                <wp:extent cx="3647440" cy="908790"/>
                <wp:effectExtent l="0" t="0" r="0" b="5715"/>
                <wp:wrapNone/>
                <wp:docPr id="9" name="Pictur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7440" cy="908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BCFCE" w14:textId="05303004" w:rsidR="0016262C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D6190C" w:rsidRPr="00F90A79">
                              <w:rPr>
                                <w:rFonts w:cs="Arial"/>
                                <w:b/>
                              </w:rPr>
                              <w:t>Ing. Jiří Hašek</w:t>
                            </w:r>
                            <w:r w:rsidR="00F90A79">
                              <w:rPr>
                                <w:rFonts w:cs="Arial"/>
                                <w:b/>
                              </w:rPr>
                              <w:t>, CSc.</w:t>
                            </w:r>
                            <w:r w:rsidR="00D6190C">
                              <w:rPr>
                                <w:rFonts w:cs="Arial"/>
                              </w:rPr>
                              <w:t>, jednatel</w:t>
                            </w:r>
                          </w:p>
                          <w:p w14:paraId="0860BA7A" w14:textId="75F36406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 w:rsidR="00F90A79">
                              <w:t>661 - Veřejná výzkumná instituce</w:t>
                            </w:r>
                          </w:p>
                          <w:p w14:paraId="01DE864F" w14:textId="36701B90" w:rsidR="000163B1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Pr="00FF37CD">
                              <w:rPr>
                                <w:rFonts w:cs="Arial"/>
                              </w:rPr>
                              <w:t>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hyperlink r:id="rId12" w:history="1">
                              <w:r w:rsidR="00F90A79" w:rsidRPr="0023161C">
                                <w:rPr>
                                  <w:rStyle w:val="Hypertextovodkaz"/>
                                  <w:rFonts w:cs="Arial"/>
                                  <w:spacing w:val="-14"/>
                                </w:rPr>
                                <w:t>holejova@nh.cas.cz</w:t>
                              </w:r>
                            </w:hyperlink>
                          </w:p>
                          <w:p w14:paraId="05ED846E" w14:textId="77777777" w:rsidR="00F90A79" w:rsidRPr="004810EF" w:rsidRDefault="00F90A79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B9814F7" id="Picture 9" o:spid="_x0000_s1031" type="#_x0000_t202" style="position:absolute;margin-left:248.9pt;margin-top:3.2pt;width:287.2pt;height:71.5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" filled="f" stroked="f" strokeweight=".5pt">
                <v:textbox>
                  <w:txbxContent>
                    <w:p w14:paraId="1C4BCFCE" w14:textId="05303004" w:rsidR="0016262C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D6190C" w:rsidRPr="00F90A79">
                        <w:rPr>
                          <w:rFonts w:cs="Arial"/>
                          <w:b/>
                        </w:rPr>
                        <w:t>Ing. Jiří Hašek</w:t>
                      </w:r>
                      <w:r w:rsidR="00F90A79">
                        <w:rPr>
                          <w:rFonts w:cs="Arial"/>
                          <w:b/>
                        </w:rPr>
                        <w:t>, CSc.</w:t>
                      </w:r>
                      <w:r w:rsidR="00D6190C">
                        <w:rPr>
                          <w:rFonts w:cs="Arial"/>
                        </w:rPr>
                        <w:t>, jednatel</w:t>
                      </w:r>
                    </w:p>
                    <w:p w14:paraId="0860BA7A" w14:textId="75F36406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  <w:r w:rsidR="00F90A79">
                        <w:t>661 - Veřejná výzkumná instituce</w:t>
                      </w:r>
                    </w:p>
                    <w:p w14:paraId="01DE864F" w14:textId="36701B90" w:rsidR="000163B1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Pr="00FF37CD">
                        <w:rPr>
                          <w:rFonts w:cs="Arial"/>
                        </w:rPr>
                        <w:t>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hyperlink r:id="rId13" w:history="1">
                        <w:r w:rsidR="00F90A79" w:rsidRPr="0023161C">
                          <w:rPr>
                            <w:rStyle w:val="Hypertextovodkaz"/>
                            <w:rFonts w:cs="Arial"/>
                            <w:spacing w:val="-14"/>
                          </w:rPr>
                          <w:t>holejova@nh.cas.cz</w:t>
                        </w:r>
                      </w:hyperlink>
                    </w:p>
                    <w:p w14:paraId="05ED846E" w14:textId="77777777" w:rsidR="00F90A79" w:rsidRPr="004810EF" w:rsidRDefault="00F90A79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6F9785A" wp14:editId="5A6495C6">
                <wp:simplePos x="0" y="0"/>
                <wp:positionH relativeFrom="column">
                  <wp:posOffset>13970</wp:posOffset>
                </wp:positionH>
                <wp:positionV relativeFrom="paragraph">
                  <wp:posOffset>3857625</wp:posOffset>
                </wp:positionV>
                <wp:extent cx="2743200" cy="1089025"/>
                <wp:effectExtent l="0" t="0" r="0" b="0"/>
                <wp:wrapNone/>
                <wp:docPr id="10" name="Pictur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5F839" w14:textId="77777777" w:rsidR="000163B1" w:rsidRPr="00B92340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Zhotovitel – provozovna</w:t>
                            </w:r>
                          </w:p>
                          <w:p w14:paraId="79D08562" w14:textId="77C9FD9D" w:rsidR="000163B1" w:rsidRPr="00D46DE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PJ MP České Budějovice</w:t>
                            </w:r>
                          </w:p>
                          <w:p w14:paraId="4F9A0945" w14:textId="762D23B2" w:rsidR="000163B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</w:rPr>
                              <w:t>Růžovská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 697</w:t>
                            </w:r>
                          </w:p>
                          <w:p w14:paraId="636281E4" w14:textId="1281C9FD" w:rsidR="000163B1" w:rsidRDefault="00BC4A3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373 12 Borovany</w:t>
                            </w:r>
                          </w:p>
                          <w:p w14:paraId="551E0243" w14:textId="1A65E095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7B499688" w14:textId="1307D20A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5120E993" w14:textId="77777777" w:rsidR="000163B1" w:rsidRPr="00B92340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6F9785A" id="Picture 10" o:spid="_x0000_s1032" type="#_x0000_t202" style="position:absolute;margin-left:1.1pt;margin-top:303.75pt;width:3in;height:85.7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" filled="f" stroked="f" strokeweight=".5pt">
                <v:textbox>
                  <w:txbxContent>
                    <w:p w14:paraId="44C5F839" w14:textId="77777777" w:rsidR="000163B1" w:rsidRPr="00B92340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Zhotovitel – provozovna</w:t>
                      </w:r>
                    </w:p>
                    <w:p w14:paraId="79D08562" w14:textId="77C9FD9D" w:rsidR="000163B1" w:rsidRPr="00D46DE1" w:rsidRDefault="00BC4A3C" w:rsidP="000163B1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PJ MP České Budějovice</w:t>
                      </w:r>
                    </w:p>
                    <w:p w14:paraId="4F9A0945" w14:textId="762D23B2" w:rsidR="000163B1" w:rsidRDefault="00BC4A3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spellStart"/>
                      <w:r>
                        <w:rPr>
                          <w:rFonts w:cs="Arial"/>
                        </w:rPr>
                        <w:t>Růžovská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 697</w:t>
                      </w:r>
                    </w:p>
                    <w:p w14:paraId="636281E4" w14:textId="1281C9FD" w:rsidR="000163B1" w:rsidRDefault="00BC4A3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373 12 Borovany</w:t>
                      </w:r>
                    </w:p>
                    <w:p w14:paraId="551E0243" w14:textId="1A65E095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7B499688" w14:textId="1307D20A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5120E993" w14:textId="77777777" w:rsidR="000163B1" w:rsidRPr="00B92340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F1624AA" wp14:editId="3B2C2D72">
                <wp:simplePos x="0" y="0"/>
                <wp:positionH relativeFrom="column">
                  <wp:posOffset>15875</wp:posOffset>
                </wp:positionH>
                <wp:positionV relativeFrom="paragraph">
                  <wp:posOffset>34925</wp:posOffset>
                </wp:positionV>
                <wp:extent cx="3028950" cy="738505"/>
                <wp:effectExtent l="0" t="0" r="0" b="4445"/>
                <wp:wrapNone/>
                <wp:docPr id="11" name="Pictur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738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420FB" w14:textId="504F1C23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FF37CD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  <w:b/>
                              </w:rPr>
                              <w:t>61388971</w:t>
                            </w:r>
                          </w:p>
                          <w:p w14:paraId="63A2234F" w14:textId="68DF8EC4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</w:rPr>
                              <w:t>CZ61388971</w:t>
                            </w:r>
                          </w:p>
                          <w:p w14:paraId="5E317DA4" w14:textId="358AC10D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FE017B">
                              <w:rPr>
                                <w:rFonts w:cs="Arial"/>
                              </w:rPr>
                              <w:t>107-4434180297/0100</w:t>
                            </w:r>
                          </w:p>
                          <w:p w14:paraId="2BADE4A8" w14:textId="69414BDE" w:rsidR="000163B1" w:rsidRPr="00FF37CD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BA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1624AA" id="Picture 11" o:spid="_x0000_s1033" type="#_x0000_t202" style="position:absolute;margin-left:1.25pt;margin-top:2.75pt;width:238.5pt;height:58.1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" filled="f" stroked="f" strokeweight=".5pt">
                <v:textbox>
                  <w:txbxContent>
                    <w:p w14:paraId="4FF420FB" w14:textId="504F1C23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  <w:b/>
                        </w:rPr>
                        <w:t xml:space="preserve">IČO:   </w:t>
                      </w:r>
                      <w:proofErr w:type="gramEnd"/>
                      <w:r w:rsidRPr="00FF37CD">
                        <w:rPr>
                          <w:rFonts w:cs="Arial"/>
                          <w:b/>
                        </w:rPr>
                        <w:t xml:space="preserve">   </w:t>
                      </w:r>
                      <w:r w:rsidRPr="00FF37CD">
                        <w:rPr>
                          <w:rFonts w:cs="Arial"/>
                          <w:b/>
                        </w:rPr>
                        <w:tab/>
                      </w:r>
                      <w:r w:rsidR="00FE017B">
                        <w:rPr>
                          <w:rFonts w:cs="Arial"/>
                          <w:b/>
                        </w:rPr>
                        <w:t>61388971</w:t>
                      </w:r>
                    </w:p>
                    <w:p w14:paraId="63A2234F" w14:textId="68DF8EC4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</w:rPr>
                        <w:t xml:space="preserve">DIČ:   </w:t>
                      </w:r>
                      <w:proofErr w:type="gramEnd"/>
                      <w:r w:rsidRPr="00FF37CD">
                        <w:rPr>
                          <w:rFonts w:cs="Arial"/>
                        </w:rPr>
                        <w:tab/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FE017B">
                        <w:rPr>
                          <w:rFonts w:cs="Arial"/>
                        </w:rPr>
                        <w:t>CZ61388971</w:t>
                      </w:r>
                    </w:p>
                    <w:p w14:paraId="5E317DA4" w14:textId="358AC10D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Číslo účtu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FE017B">
                        <w:rPr>
                          <w:rFonts w:cs="Arial"/>
                        </w:rPr>
                        <w:t>107-4434180297/0100</w:t>
                      </w:r>
                    </w:p>
                    <w:p w14:paraId="2BADE4A8" w14:textId="69414BDE" w:rsidR="000163B1" w:rsidRPr="00FF37CD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BAN:</w:t>
                      </w:r>
                      <w:r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A25D35F" wp14:editId="7D1CC803">
                <wp:simplePos x="0" y="0"/>
                <wp:positionH relativeFrom="column">
                  <wp:posOffset>15875</wp:posOffset>
                </wp:positionH>
                <wp:positionV relativeFrom="paragraph">
                  <wp:posOffset>1973580</wp:posOffset>
                </wp:positionV>
                <wp:extent cx="6619875" cy="1120775"/>
                <wp:effectExtent l="0" t="0" r="0" b="3175"/>
                <wp:wrapNone/>
                <wp:docPr id="12" name="Pictur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112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54A72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 w:rsidRPr="007E384C">
                              <w:rPr>
                                <w:rFonts w:cs="Arial"/>
                                <w:szCs w:val="22"/>
                              </w:rPr>
                              <w:t>Zhotovitel – sídlo</w:t>
                            </w:r>
                          </w:p>
                          <w:p w14:paraId="36C5AFB0" w14:textId="67993BCF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Marius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>Pedersen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 a.s.</w:t>
                            </w:r>
                          </w:p>
                          <w:p w14:paraId="328BBF08" w14:textId="2840B2A8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Průběžná 1940/3</w:t>
                            </w:r>
                          </w:p>
                          <w:p w14:paraId="362C6675" w14:textId="24296ADF" w:rsidR="000163B1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50009 Hradec Králové</w:t>
                            </w:r>
                          </w:p>
                          <w:p w14:paraId="21A5C884" w14:textId="5D5441C5" w:rsidR="007A583F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  <w:p w14:paraId="700A3110" w14:textId="023DC13F" w:rsidR="007A583F" w:rsidRPr="007E384C" w:rsidRDefault="007A583F" w:rsidP="000163B1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A25D35F" id="Picture 12" o:spid="_x0000_s1034" type="#_x0000_t202" style="position:absolute;margin-left:1.25pt;margin-top:155.4pt;width:521.25pt;height:88.2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" filled="f" stroked="f" strokeweight=".5pt">
                <v:textbox>
                  <w:txbxContent>
                    <w:p w14:paraId="07C54A72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 w:rsidRPr="007E384C">
                        <w:rPr>
                          <w:rFonts w:cs="Arial"/>
                          <w:szCs w:val="22"/>
                        </w:rPr>
                        <w:t>Zhotovitel – sídlo</w:t>
                      </w:r>
                    </w:p>
                    <w:p w14:paraId="36C5AFB0" w14:textId="67993BCF" w:rsidR="000163B1" w:rsidRDefault="007A583F" w:rsidP="000163B1">
                      <w:pPr>
                        <w:spacing w:line="276" w:lineRule="auto"/>
                        <w:rPr>
                          <w:rFonts w:cs="Arial"/>
                          <w:b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Cs w:val="22"/>
                        </w:rPr>
                        <w:t xml:space="preserve">Marius </w:t>
                      </w:r>
                      <w:proofErr w:type="spellStart"/>
                      <w:r>
                        <w:rPr>
                          <w:rFonts w:cs="Arial"/>
                          <w:b/>
                          <w:szCs w:val="22"/>
                        </w:rPr>
                        <w:t>Pedersen</w:t>
                      </w:r>
                      <w:proofErr w:type="spellEnd"/>
                      <w:r>
                        <w:rPr>
                          <w:rFonts w:cs="Arial"/>
                          <w:b/>
                          <w:szCs w:val="22"/>
                        </w:rPr>
                        <w:t xml:space="preserve"> a.s.</w:t>
                      </w:r>
                    </w:p>
                    <w:p w14:paraId="328BBF08" w14:textId="2840B2A8" w:rsidR="000163B1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Průběžná 1940/3</w:t>
                      </w:r>
                    </w:p>
                    <w:p w14:paraId="362C6675" w14:textId="24296ADF" w:rsidR="000163B1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50009 Hradec Králové</w:t>
                      </w:r>
                    </w:p>
                    <w:p w14:paraId="21A5C884" w14:textId="5D5441C5" w:rsidR="007A583F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  <w:p w14:paraId="700A3110" w14:textId="023DC13F" w:rsidR="007A583F" w:rsidRPr="007E384C" w:rsidRDefault="007A583F" w:rsidP="000163B1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EB7783B" wp14:editId="24E5F975">
                <wp:simplePos x="0" y="0"/>
                <wp:positionH relativeFrom="column">
                  <wp:posOffset>3810</wp:posOffset>
                </wp:positionH>
                <wp:positionV relativeFrom="paragraph">
                  <wp:posOffset>3053080</wp:posOffset>
                </wp:positionV>
                <wp:extent cx="3181350" cy="775970"/>
                <wp:effectExtent l="0" t="0" r="0" b="5080"/>
                <wp:wrapNone/>
                <wp:docPr id="13" name="Pictur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775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230EBF" w14:textId="1C6FBDD8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7378A4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  <w:b/>
                              </w:rPr>
                              <w:t>42194920</w:t>
                            </w:r>
                          </w:p>
                          <w:p w14:paraId="1CF9869D" w14:textId="5845B900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CZ42194920</w:t>
                            </w:r>
                          </w:p>
                          <w:p w14:paraId="2BADE49E" w14:textId="57F504BA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8787063/0300</w:t>
                            </w:r>
                          </w:p>
                          <w:p w14:paraId="492841FD" w14:textId="69410BC9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>IBAN: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CZ95 0300 0000 0000 0878 7063</w:t>
                            </w:r>
                          </w:p>
                          <w:p w14:paraId="2878506B" w14:textId="77777777" w:rsidR="000163B1" w:rsidRPr="007378A4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EB7783B" id="Picture 13" o:spid="_x0000_s1035" type="#_x0000_t202" style="position:absolute;margin-left:.3pt;margin-top:240.4pt;width:250.5pt;height:61.1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" filled="f" stroked="f" strokeweight=".5pt">
                <v:textbox>
                  <w:txbxContent>
                    <w:p w14:paraId="35230EBF" w14:textId="1C6FBDD8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7378A4">
                        <w:rPr>
                          <w:rFonts w:cs="Arial"/>
                          <w:b/>
                        </w:rPr>
                        <w:t xml:space="preserve">IČO:   </w:t>
                      </w:r>
                      <w:proofErr w:type="gramEnd"/>
                      <w:r w:rsidRPr="007378A4">
                        <w:rPr>
                          <w:rFonts w:cs="Arial"/>
                          <w:b/>
                        </w:rPr>
                        <w:t xml:space="preserve">   </w:t>
                      </w:r>
                      <w:r w:rsidRPr="007378A4">
                        <w:rPr>
                          <w:rFonts w:cs="Arial"/>
                          <w:b/>
                        </w:rPr>
                        <w:tab/>
                      </w:r>
                      <w:r w:rsidR="00BC4A3C">
                        <w:rPr>
                          <w:rFonts w:cs="Arial"/>
                          <w:b/>
                        </w:rPr>
                        <w:t>42194920</w:t>
                      </w:r>
                    </w:p>
                    <w:p w14:paraId="1CF9869D" w14:textId="5845B900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7378A4">
                        <w:rPr>
                          <w:rFonts w:cs="Arial"/>
                        </w:rPr>
                        <w:t xml:space="preserve">DIČ:   </w:t>
                      </w:r>
                      <w:proofErr w:type="gramEnd"/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CZ42194920</w:t>
                      </w:r>
                    </w:p>
                    <w:p w14:paraId="2BADE49E" w14:textId="57F504BA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Číslo účtu: </w:t>
                      </w:r>
                      <w:r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8787063/0300</w:t>
                      </w:r>
                    </w:p>
                    <w:p w14:paraId="492841FD" w14:textId="69410BC9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>IBAN: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CZ95 0300 0000 0000 0878 7063</w:t>
                      </w:r>
                    </w:p>
                    <w:p w14:paraId="2878506B" w14:textId="77777777" w:rsidR="000163B1" w:rsidRPr="007378A4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3E1C7A7" wp14:editId="6E8A117A">
                <wp:simplePos x="0" y="0"/>
                <wp:positionH relativeFrom="column">
                  <wp:posOffset>-133985</wp:posOffset>
                </wp:positionH>
                <wp:positionV relativeFrom="paragraph">
                  <wp:posOffset>4977130</wp:posOffset>
                </wp:positionV>
                <wp:extent cx="6800850" cy="0"/>
                <wp:effectExtent l="0" t="0" r="19050" b="19050"/>
                <wp:wrapNone/>
                <wp:docPr id="14" name="Pictur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a14="http://schemas.microsoft.com/office/drawing/2010/main" xmlns:pic="http://schemas.openxmlformats.org/drawingml/2006/picture">
            <w:pict>
              <v:line id="Picture 17" style="position:absolute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-10.55pt,391.9pt" to="524.95pt,391.9pt" w14:anchorId="768ECC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">
                <v:stroke joinstyle="miter"/>
              </v:lin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3916BFE" wp14:editId="3611FFDF">
                <wp:simplePos x="0" y="0"/>
                <wp:positionH relativeFrom="column">
                  <wp:posOffset>15875</wp:posOffset>
                </wp:positionH>
                <wp:positionV relativeFrom="paragraph">
                  <wp:posOffset>803275</wp:posOffset>
                </wp:positionV>
                <wp:extent cx="3076575" cy="1113155"/>
                <wp:effectExtent l="0" t="0" r="0" b="0"/>
                <wp:wrapNone/>
                <wp:docPr id="15" name="Pictur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13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67D1C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Objednatel  - provozovna</w:t>
                            </w:r>
                          </w:p>
                          <w:p w14:paraId="56934DC1" w14:textId="31C57870" w:rsidR="00D6190C" w:rsidRPr="00353F19" w:rsidRDefault="00353F19" w:rsidP="000163B1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6C1AC40C" w14:textId="1042E007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ČP: 1012031914</w:t>
                            </w:r>
                          </w:p>
                          <w:p w14:paraId="59DFDF84" w14:textId="3E19B880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ámek 136</w:t>
                            </w:r>
                          </w:p>
                          <w:p w14:paraId="7C8EBF2A" w14:textId="7A76DB3C" w:rsidR="00D6190C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37333 Nové Hrady</w:t>
                            </w:r>
                          </w:p>
                          <w:p w14:paraId="0B48A3E6" w14:textId="0699D07F" w:rsidR="00D6190C" w:rsidRPr="00FF37CD" w:rsidRDefault="00D6190C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3916BFE" id="Picture 15" o:spid="_x0000_s1036" type="#_x0000_t202" style="position:absolute;margin-left:1.25pt;margin-top:63.25pt;width:242.25pt;height:87.65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" filled="f" stroked="f" strokeweight=".5pt">
                <v:textbox>
                  <w:txbxContent>
                    <w:p w14:paraId="61B67D1C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</w:rPr>
                        <w:t>Objednatel  -</w:t>
                      </w:r>
                      <w:proofErr w:type="gramEnd"/>
                      <w:r w:rsidRPr="00FF37CD">
                        <w:rPr>
                          <w:rFonts w:cs="Arial"/>
                        </w:rPr>
                        <w:t xml:space="preserve"> provozovna</w:t>
                      </w:r>
                    </w:p>
                    <w:p w14:paraId="56934DC1" w14:textId="31C57870" w:rsidR="00D6190C" w:rsidRPr="00353F19" w:rsidRDefault="00353F19" w:rsidP="000163B1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6C1AC40C" w14:textId="1042E007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ČP: 1012031914</w:t>
                      </w:r>
                    </w:p>
                    <w:p w14:paraId="59DFDF84" w14:textId="3E19B880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ámek 136</w:t>
                      </w:r>
                    </w:p>
                    <w:p w14:paraId="7C8EBF2A" w14:textId="7A76DB3C" w:rsidR="00D6190C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37333 Nové Hrady</w:t>
                      </w:r>
                    </w:p>
                    <w:p w14:paraId="0B48A3E6" w14:textId="0699D07F" w:rsidR="00D6190C" w:rsidRPr="00FF37CD" w:rsidRDefault="00D6190C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76D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428F016" wp14:editId="7D014DC8">
                <wp:simplePos x="0" y="0"/>
                <wp:positionH relativeFrom="column">
                  <wp:posOffset>-118745</wp:posOffset>
                </wp:positionH>
                <wp:positionV relativeFrom="paragraph">
                  <wp:posOffset>1951355</wp:posOffset>
                </wp:positionV>
                <wp:extent cx="6848475" cy="0"/>
                <wp:effectExtent l="0" t="0" r="28575" b="19050"/>
                <wp:wrapNone/>
                <wp:docPr id="16" name="Pictur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  <w:pict>
              <v:line id="Picture 11" style="position:absolute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-9.35pt,153.65pt" to="529.9pt,153.65pt" w14:anchorId="5CB5C9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">
                <v:stroke joinstyle="miter"/>
              </v:line>
            </w:pict>
          </mc:Fallback>
        </mc:AlternateContent>
      </w:r>
    </w:p>
    <w:p w14:paraId="4F67C1EC" w14:textId="77777777" w:rsidR="00F91D06" w:rsidRDefault="00F91D06" w:rsidP="000163B1">
      <w:pPr>
        <w:rPr>
          <w:rFonts w:cs="Arial"/>
        </w:rPr>
      </w:pPr>
    </w:p>
    <w:p w14:paraId="5A8766B4" w14:textId="77777777" w:rsidR="00F91D06" w:rsidRDefault="00F91D06" w:rsidP="000163B1">
      <w:pPr>
        <w:rPr>
          <w:rFonts w:cs="Arial"/>
        </w:rPr>
      </w:pPr>
    </w:p>
    <w:p w14:paraId="177BFDC8" w14:textId="77777777" w:rsidR="00F91D06" w:rsidRDefault="00F91D06" w:rsidP="000163B1">
      <w:pPr>
        <w:rPr>
          <w:rFonts w:cs="Arial"/>
        </w:rPr>
      </w:pPr>
    </w:p>
    <w:p w14:paraId="0AC394D6" w14:textId="0511C13E" w:rsidR="00F91D06" w:rsidRDefault="00F91D06" w:rsidP="000163B1">
      <w:pPr>
        <w:rPr>
          <w:rFonts w:cs="Arial"/>
        </w:rPr>
      </w:pPr>
    </w:p>
    <w:p w14:paraId="0C318B8B" w14:textId="56C5CB80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DD86926" wp14:editId="41DFC9FF">
                <wp:simplePos x="0" y="0"/>
                <wp:positionH relativeFrom="column">
                  <wp:posOffset>3161131</wp:posOffset>
                </wp:positionH>
                <wp:positionV relativeFrom="paragraph">
                  <wp:posOffset>67532</wp:posOffset>
                </wp:positionV>
                <wp:extent cx="3630295" cy="1104265"/>
                <wp:effectExtent l="0" t="0" r="0" b="635"/>
                <wp:wrapNone/>
                <wp:docPr id="17" name="Pictur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0295" cy="1104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4A5140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2E1BDCE4" w14:textId="099F1077" w:rsidR="000163B1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b/>
                                <w:highlight w:val="black"/>
                              </w:rPr>
                              <w:t>xxxxxxxxxxx</w:t>
                            </w:r>
                            <w:proofErr w:type="spellEnd"/>
                          </w:p>
                          <w:p w14:paraId="7DF5EC18" w14:textId="4AF415A8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Telefon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xx</w:t>
                            </w:r>
                            <w:proofErr w:type="spellEnd"/>
                          </w:p>
                          <w:p w14:paraId="5E6F49AE" w14:textId="682DCCA0" w:rsidR="000163B1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hyperlink r:id="rId14" w:history="1">
                              <w:proofErr w:type="spellStart"/>
                              <w:r w:rsidR="00944150" w:rsidRPr="00944150">
                                <w:rPr>
                                  <w:rStyle w:val="Hypertextovodkaz"/>
                                  <w:rFonts w:cs="Arial"/>
                                  <w:spacing w:val="-14"/>
                                  <w:highlight w:val="black"/>
                                </w:rPr>
                                <w:t>xxxxxxxxxxxxx</w:t>
                              </w:r>
                              <w:proofErr w:type="spellEnd"/>
                            </w:hyperlink>
                          </w:p>
                          <w:p w14:paraId="7C24B8CE" w14:textId="77777777" w:rsidR="00F90A79" w:rsidRPr="00442745" w:rsidRDefault="00F90A79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D86926" id="_x0000_t202" coordsize="21600,21600" o:spt="202" path="m,l,21600r21600,l21600,xe">
                <v:stroke joinstyle="miter"/>
                <v:path gradientshapeok="t" o:connecttype="rect"/>
              </v:shapetype>
              <v:shape id="Picture 17" o:spid="_x0000_s1037" type="#_x0000_t202" style="position:absolute;margin-left:248.9pt;margin-top:5.3pt;width:285.85pt;height:86.9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" filled="f" stroked="f" strokeweight=".5pt">
                <v:textbox>
                  <w:txbxContent>
                    <w:p w14:paraId="304A5140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2E1BDCE4" w14:textId="099F1077" w:rsidR="000163B1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Kontaktní osoba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b/>
                          <w:highlight w:val="black"/>
                        </w:rPr>
                        <w:t>xxxxxxxxxxx</w:t>
                      </w:r>
                      <w:proofErr w:type="spellEnd"/>
                    </w:p>
                    <w:p w14:paraId="7DF5EC18" w14:textId="4AF415A8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Telefon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xx</w:t>
                      </w:r>
                      <w:proofErr w:type="spellEnd"/>
                    </w:p>
                    <w:p w14:paraId="5E6F49AE" w14:textId="682DCCA0" w:rsidR="000163B1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hyperlink r:id="rId15" w:history="1">
                        <w:proofErr w:type="spellStart"/>
                        <w:r w:rsidR="00944150" w:rsidRPr="00944150">
                          <w:rPr>
                            <w:rStyle w:val="Hypertextovodkaz"/>
                            <w:rFonts w:cs="Arial"/>
                            <w:spacing w:val="-14"/>
                            <w:highlight w:val="black"/>
                          </w:rPr>
                          <w:t>xxxxxxxxxxxxx</w:t>
                        </w:r>
                        <w:proofErr w:type="spellEnd"/>
                      </w:hyperlink>
                    </w:p>
                    <w:p w14:paraId="7C24B8CE" w14:textId="77777777" w:rsidR="00F90A79" w:rsidRPr="00442745" w:rsidRDefault="00F90A79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C31701" w14:textId="77777777" w:rsidR="00F91D06" w:rsidRDefault="00F91D06" w:rsidP="000163B1">
      <w:pPr>
        <w:rPr>
          <w:rFonts w:cs="Arial"/>
        </w:rPr>
      </w:pPr>
    </w:p>
    <w:p w14:paraId="4E567474" w14:textId="77777777" w:rsidR="00F91D06" w:rsidRDefault="00F91D06" w:rsidP="000163B1">
      <w:pPr>
        <w:rPr>
          <w:rFonts w:cs="Arial"/>
        </w:rPr>
      </w:pPr>
    </w:p>
    <w:p w14:paraId="65BE5FFA" w14:textId="77777777" w:rsidR="00F91D06" w:rsidRDefault="00F91D06" w:rsidP="000163B1">
      <w:pPr>
        <w:rPr>
          <w:rFonts w:cs="Arial"/>
        </w:rPr>
      </w:pPr>
    </w:p>
    <w:p w14:paraId="5374F1DB" w14:textId="77777777" w:rsidR="00F91D06" w:rsidRDefault="00F91D06" w:rsidP="000163B1">
      <w:pPr>
        <w:rPr>
          <w:rFonts w:cs="Arial"/>
        </w:rPr>
      </w:pPr>
    </w:p>
    <w:p w14:paraId="486F37F3" w14:textId="77777777" w:rsidR="00F91D06" w:rsidRDefault="00F91D06" w:rsidP="000163B1">
      <w:pPr>
        <w:rPr>
          <w:rFonts w:cs="Arial"/>
        </w:rPr>
      </w:pPr>
    </w:p>
    <w:p w14:paraId="6DC23380" w14:textId="77777777" w:rsidR="00F91D06" w:rsidRDefault="00F91D06" w:rsidP="000163B1">
      <w:pPr>
        <w:rPr>
          <w:rFonts w:cs="Arial"/>
        </w:rPr>
      </w:pPr>
    </w:p>
    <w:p w14:paraId="4E3EA79E" w14:textId="55FDDE3B" w:rsidR="00F91D06" w:rsidRDefault="00F91D06" w:rsidP="000163B1">
      <w:pPr>
        <w:rPr>
          <w:rFonts w:cs="Arial"/>
        </w:rPr>
      </w:pPr>
    </w:p>
    <w:p w14:paraId="54B12473" w14:textId="77777777" w:rsidR="00F91D06" w:rsidRDefault="00F91D06" w:rsidP="000163B1">
      <w:pPr>
        <w:rPr>
          <w:rFonts w:cs="Arial"/>
        </w:rPr>
      </w:pPr>
    </w:p>
    <w:p w14:paraId="2AD037A1" w14:textId="77777777" w:rsidR="00F91D06" w:rsidRDefault="00F91D06" w:rsidP="000163B1">
      <w:pPr>
        <w:rPr>
          <w:rFonts w:cs="Arial"/>
        </w:rPr>
      </w:pPr>
    </w:p>
    <w:p w14:paraId="10F2EBE4" w14:textId="77777777" w:rsidR="00F91D06" w:rsidRDefault="00F91D06" w:rsidP="000163B1">
      <w:pPr>
        <w:rPr>
          <w:rFonts w:cs="Arial"/>
        </w:rPr>
      </w:pPr>
    </w:p>
    <w:p w14:paraId="5250397B" w14:textId="77777777" w:rsidR="00F91D06" w:rsidRDefault="00F91D06" w:rsidP="000163B1">
      <w:pPr>
        <w:rPr>
          <w:rFonts w:cs="Arial"/>
        </w:rPr>
      </w:pPr>
    </w:p>
    <w:p w14:paraId="6ABA119A" w14:textId="77777777" w:rsidR="00F91D06" w:rsidRDefault="00F91D06" w:rsidP="000163B1">
      <w:pPr>
        <w:rPr>
          <w:rFonts w:cs="Arial"/>
        </w:rPr>
      </w:pPr>
    </w:p>
    <w:p w14:paraId="7F422CB0" w14:textId="77777777" w:rsidR="00F91D06" w:rsidRDefault="00F91D06" w:rsidP="000163B1">
      <w:pPr>
        <w:rPr>
          <w:rFonts w:cs="Arial"/>
        </w:rPr>
      </w:pPr>
    </w:p>
    <w:p w14:paraId="28B963C9" w14:textId="58A3AAC0" w:rsidR="00F91D06" w:rsidRDefault="00F91D06" w:rsidP="000163B1">
      <w:pPr>
        <w:rPr>
          <w:rFonts w:cs="Arial"/>
        </w:rPr>
      </w:pPr>
    </w:p>
    <w:p w14:paraId="6B35D5A2" w14:textId="0FC5A833" w:rsidR="00F91D06" w:rsidRDefault="00662D0E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F672DE7" wp14:editId="7F01ED84">
                <wp:simplePos x="0" y="0"/>
                <wp:positionH relativeFrom="column">
                  <wp:posOffset>3145809</wp:posOffset>
                </wp:positionH>
                <wp:positionV relativeFrom="paragraph">
                  <wp:posOffset>128251</wp:posOffset>
                </wp:positionV>
                <wp:extent cx="3746500" cy="1003110"/>
                <wp:effectExtent l="0" t="0" r="0" b="6985"/>
                <wp:wrapNone/>
                <wp:docPr id="18" name="Pictur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0" cy="1003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9E0265" w14:textId="066904DF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="00BC4A3C" w:rsidRPr="00F90A79">
                              <w:rPr>
                                <w:rFonts w:cs="Arial"/>
                                <w:b/>
                              </w:rPr>
                              <w:t xml:space="preserve">Stanislav </w:t>
                            </w:r>
                            <w:proofErr w:type="spellStart"/>
                            <w:r w:rsidR="00BC4A3C" w:rsidRPr="00F90A79">
                              <w:rPr>
                                <w:rFonts w:cs="Arial"/>
                                <w:b/>
                              </w:rPr>
                              <w:t>Tischler</w:t>
                            </w:r>
                            <w:proofErr w:type="spellEnd"/>
                            <w:r w:rsidR="00F90A79">
                              <w:rPr>
                                <w:rFonts w:cs="Arial"/>
                              </w:rPr>
                              <w:t>, oblastní manažer</w:t>
                            </w:r>
                          </w:p>
                          <w:p w14:paraId="11CEC931" w14:textId="5AD66B1B" w:rsidR="000163B1" w:rsidRPr="00FF37CD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 w:rsidR="00BC4A3C">
                              <w:rPr>
                                <w:rFonts w:cs="Arial"/>
                              </w:rPr>
                              <w:t>Krajským soudem v Hradci Králové, oddíl B vložka 389</w:t>
                            </w:r>
                          </w:p>
                          <w:p w14:paraId="450910E0" w14:textId="584EB3FA" w:rsidR="000163B1" w:rsidRDefault="000163B1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="00EB509D">
                              <w:rPr>
                                <w:rFonts w:cs="Arial"/>
                              </w:rPr>
                              <w:t>:</w:t>
                            </w:r>
                            <w:r w:rsidR="00EB509D">
                              <w:rPr>
                                <w:rFonts w:cs="Arial"/>
                              </w:rPr>
                              <w:tab/>
                            </w:r>
                            <w:hyperlink r:id="rId16" w:history="1">
                              <w:r w:rsidR="00F90A79" w:rsidRPr="0023161C">
                                <w:rPr>
                                  <w:rStyle w:val="Hypertextovodkaz"/>
                                  <w:rFonts w:cs="Arial"/>
                                  <w:spacing w:val="-14"/>
                                </w:rPr>
                                <w:t>mpcb@mariuspedersen.cz</w:t>
                              </w:r>
                            </w:hyperlink>
                          </w:p>
                          <w:p w14:paraId="2C67A09E" w14:textId="77777777" w:rsidR="00F90A79" w:rsidRPr="00442745" w:rsidRDefault="00F90A79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672DE7" id="Picture 18" o:spid="_x0000_s1038" type="#_x0000_t202" style="position:absolute;margin-left:247.7pt;margin-top:10.1pt;width:295pt;height:79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" filled="f" stroked="f" strokeweight=".5pt">
                <v:textbox>
                  <w:txbxContent>
                    <w:p w14:paraId="5D9E0265" w14:textId="066904DF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="00BC4A3C" w:rsidRPr="00F90A79">
                        <w:rPr>
                          <w:rFonts w:cs="Arial"/>
                          <w:b/>
                        </w:rPr>
                        <w:t>Stanislav Tischler</w:t>
                      </w:r>
                      <w:r w:rsidR="00F90A79">
                        <w:rPr>
                          <w:rFonts w:cs="Arial"/>
                        </w:rPr>
                        <w:t>, oblastní manažer</w:t>
                      </w:r>
                    </w:p>
                    <w:p w14:paraId="11CEC931" w14:textId="5AD66B1B" w:rsidR="000163B1" w:rsidRPr="00FF37CD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  <w:r w:rsidR="00BC4A3C">
                        <w:rPr>
                          <w:rFonts w:cs="Arial"/>
                        </w:rPr>
                        <w:t>Krajským soudem v Hradci Králové, oddíl B vložka 389</w:t>
                      </w:r>
                    </w:p>
                    <w:p w14:paraId="450910E0" w14:textId="584EB3FA" w:rsidR="000163B1" w:rsidRDefault="000163B1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="00EB509D">
                        <w:rPr>
                          <w:rFonts w:cs="Arial"/>
                        </w:rPr>
                        <w:t>:</w:t>
                      </w:r>
                      <w:r w:rsidR="00EB509D">
                        <w:rPr>
                          <w:rFonts w:cs="Arial"/>
                        </w:rPr>
                        <w:tab/>
                      </w:r>
                      <w:hyperlink r:id="rId17" w:history="1">
                        <w:r w:rsidR="00F90A79" w:rsidRPr="0023161C">
                          <w:rPr>
                            <w:rStyle w:val="Hypertextovodkaz"/>
                            <w:rFonts w:cs="Arial"/>
                            <w:spacing w:val="-14"/>
                          </w:rPr>
                          <w:t>mpcb@mariuspedersen.cz</w:t>
                        </w:r>
                      </w:hyperlink>
                    </w:p>
                    <w:p w14:paraId="2C67A09E" w14:textId="77777777" w:rsidR="00F90A79" w:rsidRPr="00442745" w:rsidRDefault="00F90A79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5189DC" w14:textId="77777777" w:rsidR="00F91D06" w:rsidRDefault="00F91D06" w:rsidP="000163B1">
      <w:pPr>
        <w:rPr>
          <w:rFonts w:cs="Arial"/>
        </w:rPr>
      </w:pPr>
    </w:p>
    <w:p w14:paraId="522286E0" w14:textId="77777777" w:rsidR="00F91D06" w:rsidRDefault="00F91D06" w:rsidP="000163B1">
      <w:pPr>
        <w:rPr>
          <w:rFonts w:cs="Arial"/>
        </w:rPr>
      </w:pPr>
    </w:p>
    <w:p w14:paraId="119D23EF" w14:textId="77777777" w:rsidR="00F91D06" w:rsidRDefault="00F91D06" w:rsidP="000163B1">
      <w:pPr>
        <w:rPr>
          <w:rFonts w:cs="Arial"/>
        </w:rPr>
      </w:pPr>
    </w:p>
    <w:p w14:paraId="54783228" w14:textId="77777777" w:rsidR="00F91D06" w:rsidRDefault="00F91D06" w:rsidP="000163B1">
      <w:pPr>
        <w:rPr>
          <w:rFonts w:cs="Arial"/>
        </w:rPr>
      </w:pPr>
    </w:p>
    <w:p w14:paraId="22291A6D" w14:textId="7C0E384C" w:rsidR="00F91D06" w:rsidRDefault="00F91D06" w:rsidP="000163B1">
      <w:pPr>
        <w:rPr>
          <w:rFonts w:cs="Arial"/>
        </w:rPr>
      </w:pPr>
    </w:p>
    <w:p w14:paraId="1DE77EAC" w14:textId="4857E21B" w:rsidR="00F91D06" w:rsidRDefault="00085063" w:rsidP="000163B1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67B7E03" wp14:editId="0F27182A">
                <wp:simplePos x="0" y="0"/>
                <wp:positionH relativeFrom="column">
                  <wp:posOffset>3127472</wp:posOffset>
                </wp:positionH>
                <wp:positionV relativeFrom="paragraph">
                  <wp:posOffset>58466</wp:posOffset>
                </wp:positionV>
                <wp:extent cx="3776345" cy="1089025"/>
                <wp:effectExtent l="0" t="0" r="0" b="0"/>
                <wp:wrapNone/>
                <wp:docPr id="19" name="Pictur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345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01777" w14:textId="77777777" w:rsidR="000163B1" w:rsidRDefault="000163B1" w:rsidP="000163B1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1B60D326" w14:textId="036FA600" w:rsidR="000163B1" w:rsidRPr="00B92340" w:rsidRDefault="000163B1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b/>
                                <w:highlight w:val="black"/>
                              </w:rPr>
                              <w:t>xxxxxxxxxxxx</w:t>
                            </w:r>
                            <w:proofErr w:type="spellEnd"/>
                            <w:r w:rsidR="00F90A79" w:rsidRPr="00944150">
                              <w:rPr>
                                <w:rFonts w:cs="Arial"/>
                                <w:highlight w:val="black"/>
                              </w:rPr>
                              <w:t>,</w:t>
                            </w:r>
                            <w:r w:rsidR="00F90A79">
                              <w:rPr>
                                <w:rFonts w:cs="Arial"/>
                              </w:rPr>
                              <w:t xml:space="preserve"> obchodní zástupkyně</w:t>
                            </w:r>
                          </w:p>
                          <w:p w14:paraId="6C912502" w14:textId="304AB5B7" w:rsidR="000163B1" w:rsidRPr="00B92340" w:rsidRDefault="0016262C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elefo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x</w:t>
                            </w:r>
                            <w:proofErr w:type="spellEnd"/>
                          </w:p>
                          <w:p w14:paraId="1745A428" w14:textId="01B6B137" w:rsidR="000163B1" w:rsidRDefault="000163B1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e-mail: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xxxxxxxxxxx</w:t>
                            </w:r>
                            <w:proofErr w:type="spellEnd"/>
                          </w:p>
                          <w:p w14:paraId="2F92C177" w14:textId="77777777" w:rsidR="00F90A79" w:rsidRPr="00442745" w:rsidRDefault="00F90A79" w:rsidP="00EB509D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B7E03" id="Picture 19" o:spid="_x0000_s1039" type="#_x0000_t202" style="position:absolute;margin-left:246.25pt;margin-top:4.6pt;width:297.35pt;height:85.75pt;z-index:25165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" filled="f" stroked="f" strokeweight=".5pt">
                <v:textbox>
                  <w:txbxContent>
                    <w:p w14:paraId="03101777" w14:textId="77777777" w:rsidR="000163B1" w:rsidRDefault="000163B1" w:rsidP="000163B1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1B60D326" w14:textId="036FA600" w:rsidR="000163B1" w:rsidRPr="00B92340" w:rsidRDefault="000163B1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 xml:space="preserve">Kontaktní osoba: 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b/>
                          <w:highlight w:val="black"/>
                        </w:rPr>
                        <w:t>xxxxxxxxxxxx</w:t>
                      </w:r>
                      <w:proofErr w:type="spellEnd"/>
                      <w:r w:rsidR="00F90A79" w:rsidRPr="00944150">
                        <w:rPr>
                          <w:rFonts w:cs="Arial"/>
                          <w:highlight w:val="black"/>
                        </w:rPr>
                        <w:t>,</w:t>
                      </w:r>
                      <w:r w:rsidR="00F90A79">
                        <w:rPr>
                          <w:rFonts w:cs="Arial"/>
                        </w:rPr>
                        <w:t xml:space="preserve"> obchodní zástupkyně</w:t>
                      </w:r>
                    </w:p>
                    <w:p w14:paraId="6C912502" w14:textId="304AB5B7" w:rsidR="000163B1" w:rsidRPr="00B92340" w:rsidRDefault="0016262C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Telefon:</w:t>
                      </w: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x</w:t>
                      </w:r>
                      <w:proofErr w:type="spellEnd"/>
                    </w:p>
                    <w:p w14:paraId="1745A428" w14:textId="01B6B137" w:rsidR="000163B1" w:rsidRDefault="000163B1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B92340">
                        <w:rPr>
                          <w:rFonts w:cs="Arial"/>
                        </w:rPr>
                        <w:t>e-mail: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xxxxxxxxxxx</w:t>
                      </w:r>
                      <w:proofErr w:type="spellEnd"/>
                    </w:p>
                    <w:p w14:paraId="2F92C177" w14:textId="77777777" w:rsidR="00F90A79" w:rsidRPr="00442745" w:rsidRDefault="00F90A79" w:rsidP="00EB509D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4F3535E" w14:textId="77777777" w:rsidR="00F91D06" w:rsidRDefault="00F91D06" w:rsidP="000163B1">
      <w:pPr>
        <w:rPr>
          <w:rFonts w:cs="Arial"/>
        </w:rPr>
      </w:pPr>
    </w:p>
    <w:p w14:paraId="15D2108C" w14:textId="77777777" w:rsidR="00F91D06" w:rsidRDefault="00F91D06" w:rsidP="000163B1">
      <w:pPr>
        <w:rPr>
          <w:rFonts w:cs="Arial"/>
        </w:rPr>
      </w:pPr>
    </w:p>
    <w:p w14:paraId="36D184B4" w14:textId="77777777" w:rsidR="00F91D06" w:rsidRDefault="00F91D06" w:rsidP="000163B1">
      <w:pPr>
        <w:rPr>
          <w:rFonts w:cs="Arial"/>
        </w:rPr>
      </w:pPr>
    </w:p>
    <w:p w14:paraId="1EDCCFEC" w14:textId="77777777" w:rsidR="00F91D06" w:rsidRDefault="00F91D06" w:rsidP="000163B1">
      <w:pPr>
        <w:rPr>
          <w:rFonts w:cs="Arial"/>
        </w:rPr>
      </w:pPr>
    </w:p>
    <w:p w14:paraId="1821651B" w14:textId="77777777" w:rsidR="00F91D06" w:rsidRDefault="00F91D06" w:rsidP="000163B1">
      <w:pPr>
        <w:rPr>
          <w:rFonts w:cs="Arial"/>
        </w:rPr>
      </w:pPr>
    </w:p>
    <w:p w14:paraId="54308484" w14:textId="6AA9CF7F" w:rsidR="00F91D06" w:rsidRDefault="00F91D06" w:rsidP="000163B1">
      <w:pPr>
        <w:rPr>
          <w:rFonts w:cs="Arial"/>
        </w:rPr>
      </w:pPr>
    </w:p>
    <w:p w14:paraId="64588F46" w14:textId="77777777" w:rsidR="00F91D06" w:rsidRDefault="00F91D06" w:rsidP="000163B1">
      <w:pPr>
        <w:rPr>
          <w:rFonts w:cs="Arial"/>
        </w:rPr>
      </w:pPr>
    </w:p>
    <w:p w14:paraId="347D49AC" w14:textId="77777777" w:rsidR="00F91D06" w:rsidRDefault="00F91D06" w:rsidP="000163B1">
      <w:pPr>
        <w:rPr>
          <w:rFonts w:cs="Arial"/>
        </w:rPr>
      </w:pPr>
    </w:p>
    <w:p w14:paraId="45800BC6" w14:textId="77777777" w:rsidR="00F91D06" w:rsidRDefault="00F91D06" w:rsidP="000163B1">
      <w:pPr>
        <w:rPr>
          <w:rFonts w:cs="Arial"/>
        </w:rPr>
      </w:pPr>
    </w:p>
    <w:p w14:paraId="5C507EEC" w14:textId="77777777" w:rsidR="00F91D06" w:rsidRDefault="00F91D06" w:rsidP="000163B1">
      <w:pPr>
        <w:rPr>
          <w:rFonts w:cs="Arial"/>
        </w:rPr>
      </w:pPr>
    </w:p>
    <w:p w14:paraId="1198F915" w14:textId="292528AF" w:rsidR="00F91D06" w:rsidRPr="00F91D06" w:rsidRDefault="00F91D06" w:rsidP="00F91D06">
      <w:pPr>
        <w:pStyle w:val="Odstavecseseznamem"/>
        <w:autoSpaceDN w:val="0"/>
        <w:spacing w:before="120" w:line="276" w:lineRule="auto"/>
        <w:ind w:left="360" w:right="70"/>
        <w:jc w:val="both"/>
        <w:rPr>
          <w:rFonts w:cs="Arial"/>
          <w:bCs/>
          <w:szCs w:val="22"/>
          <w:lang w:eastAsia="en-US"/>
        </w:rPr>
      </w:pPr>
      <w:r w:rsidRPr="00F91D06">
        <w:rPr>
          <w:rFonts w:cs="Arial"/>
          <w:bCs/>
          <w:szCs w:val="22"/>
          <w:lang w:eastAsia="en-US"/>
        </w:rPr>
        <w:t>Smluvní strany se níže uvedeného dne, měsíce a roku dohodly na uzavření tohoto dodatku ke smlouvě.</w:t>
      </w:r>
    </w:p>
    <w:p w14:paraId="744CB0C4" w14:textId="77777777" w:rsidR="000163B1" w:rsidRPr="00F91D06" w:rsidRDefault="000163B1" w:rsidP="00F91D06">
      <w:pPr>
        <w:pStyle w:val="Odstavecseseznamem"/>
        <w:autoSpaceDN w:val="0"/>
        <w:spacing w:before="120" w:line="276" w:lineRule="auto"/>
        <w:ind w:left="360" w:right="70"/>
        <w:jc w:val="both"/>
        <w:rPr>
          <w:rFonts w:cs="Arial"/>
          <w:bCs/>
          <w:szCs w:val="22"/>
          <w:lang w:eastAsia="en-US"/>
        </w:rPr>
      </w:pPr>
    </w:p>
    <w:p w14:paraId="3D263B1A" w14:textId="77777777" w:rsidR="000163B1" w:rsidRPr="00A17F5E" w:rsidRDefault="000163B1" w:rsidP="000163B1">
      <w:pPr>
        <w:rPr>
          <w:rFonts w:cs="Arial"/>
        </w:rPr>
      </w:pPr>
    </w:p>
    <w:p w14:paraId="755FBD14" w14:textId="77777777" w:rsidR="008F1972" w:rsidRDefault="008F1972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 w:type="page"/>
      </w:r>
    </w:p>
    <w:p w14:paraId="6EFF454E" w14:textId="4882D3C9" w:rsidR="004C6D2D" w:rsidRPr="00E03665" w:rsidRDefault="004C6D2D" w:rsidP="004C6D2D">
      <w:pPr>
        <w:pStyle w:val="Odstavecseseznamem"/>
        <w:numPr>
          <w:ilvl w:val="0"/>
          <w:numId w:val="24"/>
        </w:numPr>
        <w:spacing w:line="276" w:lineRule="auto"/>
        <w:ind w:left="1843" w:hanging="1843"/>
        <w:rPr>
          <w:rFonts w:cs="Arial"/>
          <w:b/>
          <w:sz w:val="22"/>
          <w:szCs w:val="22"/>
        </w:rPr>
      </w:pPr>
      <w:r w:rsidRPr="004D062D">
        <w:rPr>
          <w:rFonts w:cs="Arial"/>
          <w:b/>
          <w:sz w:val="22"/>
          <w:szCs w:val="22"/>
        </w:rPr>
        <w:lastRenderedPageBreak/>
        <w:t xml:space="preserve">PŘEDMĚT </w:t>
      </w:r>
      <w:r w:rsidR="00F91D06">
        <w:rPr>
          <w:rFonts w:cs="Arial"/>
          <w:b/>
          <w:sz w:val="22"/>
          <w:szCs w:val="22"/>
        </w:rPr>
        <w:t>DODATKU</w:t>
      </w:r>
    </w:p>
    <w:p w14:paraId="6D471E43" w14:textId="0BE8EAE7" w:rsid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Smluvní strany se níže uvedeného dne, měsíce a roku dohodly na následujících změnách uzavřené Smlouvy, když nové znění článků smlouvy či její přílohy nově zní, jak je uvedeno v tomto dodatku níže.</w:t>
      </w:r>
    </w:p>
    <w:p w14:paraId="018867B4" w14:textId="380E917A" w:rsidR="0021330A" w:rsidRDefault="0021330A" w:rsidP="0021330A">
      <w:pPr>
        <w:pStyle w:val="Odstavecseseznamem"/>
        <w:numPr>
          <w:ilvl w:val="0"/>
          <w:numId w:val="38"/>
        </w:numPr>
        <w:spacing w:before="120"/>
        <w:jc w:val="both"/>
        <w:rPr>
          <w:rFonts w:cs="Arial"/>
          <w:szCs w:val="22"/>
          <w:lang w:eastAsia="en-US"/>
        </w:rPr>
      </w:pPr>
      <w:r w:rsidRPr="00353F19">
        <w:rPr>
          <w:rFonts w:cs="Arial"/>
          <w:b/>
          <w:bCs/>
          <w:szCs w:val="22"/>
          <w:lang w:eastAsia="en-US"/>
        </w:rPr>
        <w:t>Předmětem tohoto dodatku je</w:t>
      </w:r>
      <w:r w:rsidR="00353F19" w:rsidRPr="00353F19">
        <w:rPr>
          <w:rFonts w:cs="Arial"/>
          <w:b/>
          <w:bCs/>
          <w:szCs w:val="22"/>
          <w:lang w:eastAsia="en-US"/>
        </w:rPr>
        <w:t xml:space="preserve"> aktualizace odpadu a cen.</w:t>
      </w:r>
      <w:r w:rsidR="00353F19">
        <w:rPr>
          <w:rFonts w:cs="Arial"/>
          <w:szCs w:val="22"/>
          <w:lang w:eastAsia="en-US"/>
        </w:rPr>
        <w:t xml:space="preserve"> </w:t>
      </w:r>
    </w:p>
    <w:p w14:paraId="7CCBCBF8" w14:textId="18B1C93B" w:rsidR="0021330A" w:rsidRPr="0021330A" w:rsidRDefault="0021330A" w:rsidP="0021330A">
      <w:pPr>
        <w:pStyle w:val="Odstavecseseznamem"/>
        <w:numPr>
          <w:ilvl w:val="0"/>
          <w:numId w:val="38"/>
        </w:numPr>
        <w:spacing w:before="120"/>
        <w:jc w:val="both"/>
        <w:rPr>
          <w:rFonts w:cs="Arial"/>
          <w:b/>
          <w:szCs w:val="22"/>
          <w:lang w:eastAsia="en-US"/>
        </w:rPr>
      </w:pPr>
      <w:r w:rsidRPr="0021330A">
        <w:rPr>
          <w:rFonts w:cs="Arial"/>
          <w:b/>
          <w:szCs w:val="22"/>
          <w:lang w:eastAsia="en-US"/>
        </w:rPr>
        <w:t xml:space="preserve">Tento dodatek je platný od </w:t>
      </w:r>
      <w:proofErr w:type="gramStart"/>
      <w:r w:rsidRPr="0021330A">
        <w:rPr>
          <w:rFonts w:cs="Arial"/>
          <w:b/>
          <w:szCs w:val="22"/>
          <w:lang w:eastAsia="en-US"/>
        </w:rPr>
        <w:t>1.8.2022</w:t>
      </w:r>
      <w:proofErr w:type="gramEnd"/>
    </w:p>
    <w:p w14:paraId="5C60E408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Příloha č. 1 Smlouvy se mění a ode dne účinnosti tohoto dodatku zní, jak je přiložena k tomuto dodatku.</w:t>
      </w:r>
    </w:p>
    <w:p w14:paraId="0C18E2D9" w14:textId="3777618F" w:rsid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Ostatní body Smlouvy a předchozích dodatků se nemění a zůstávají dále v platnosti. Dodatek je vyhotoven ve dvou výtiscích, z nichž každá ze smluvních stran obdrží jeden výtisk.</w:t>
      </w:r>
    </w:p>
    <w:p w14:paraId="79E676C6" w14:textId="42487094" w:rsidR="0021330A" w:rsidRPr="0021330A" w:rsidRDefault="0021330A" w:rsidP="0021330A">
      <w:pPr>
        <w:pStyle w:val="Odstavecseseznamem"/>
        <w:numPr>
          <w:ilvl w:val="0"/>
          <w:numId w:val="28"/>
        </w:numPr>
        <w:spacing w:before="120"/>
        <w:jc w:val="both"/>
        <w:rPr>
          <w:rFonts w:cs="Arial"/>
        </w:rPr>
      </w:pPr>
      <w:bookmarkStart w:id="0" w:name="_Hlk109819302"/>
      <w:r w:rsidRPr="0021330A">
        <w:rPr>
          <w:rFonts w:cs="Arial"/>
        </w:rPr>
        <w:t>Tento dodatek je v souladu s ustanoveními, dodržuje ustanovení příslušných zákonů týkajících se odpadového hospodářství v platném znění, jakož i dalších závazných norem a zákonů České republiky.</w:t>
      </w:r>
      <w:bookmarkEnd w:id="0"/>
    </w:p>
    <w:p w14:paraId="31C34D70" w14:textId="77777777" w:rsidR="009A2251" w:rsidRPr="009A2251" w:rsidRDefault="009A2251" w:rsidP="009A2251">
      <w:pPr>
        <w:numPr>
          <w:ilvl w:val="0"/>
          <w:numId w:val="28"/>
        </w:numPr>
        <w:spacing w:before="120"/>
        <w:jc w:val="both"/>
        <w:rPr>
          <w:rFonts w:cs="Arial"/>
          <w:szCs w:val="22"/>
          <w:lang w:eastAsia="en-US"/>
        </w:rPr>
      </w:pPr>
      <w:r w:rsidRPr="009A2251">
        <w:rPr>
          <w:rFonts w:cs="Arial"/>
          <w:szCs w:val="22"/>
          <w:lang w:eastAsia="en-US"/>
        </w:rPr>
        <w:t>Tento Dodatek je projevem shodné a svobodné vůle obou smluvních stran, které se s Dodatkem i se všemi jeho přílohami seznámily a s jejich zněním souhlasí, což potvrzují svými vlastnoručními podpisy.</w:t>
      </w:r>
    </w:p>
    <w:p w14:paraId="2E6B0C69" w14:textId="77777777" w:rsidR="009A2251" w:rsidRDefault="009A2251" w:rsidP="00F91D06">
      <w:pPr>
        <w:spacing w:before="120" w:line="276" w:lineRule="auto"/>
        <w:ind w:right="70" w:firstLine="360"/>
        <w:rPr>
          <w:rFonts w:cs="Arial"/>
          <w:szCs w:val="22"/>
          <w:lang w:eastAsia="en-US"/>
        </w:rPr>
      </w:pPr>
    </w:p>
    <w:p w14:paraId="008D593F" w14:textId="77777777" w:rsidR="009A2251" w:rsidRDefault="009A2251" w:rsidP="00F91D06">
      <w:pPr>
        <w:spacing w:before="120" w:line="276" w:lineRule="auto"/>
        <w:ind w:right="70" w:firstLine="360"/>
        <w:rPr>
          <w:rFonts w:cs="Arial"/>
          <w:lang w:eastAsia="en-US"/>
        </w:rPr>
      </w:pPr>
    </w:p>
    <w:p w14:paraId="0802AD7C" w14:textId="54489BC9" w:rsidR="00F91D06" w:rsidRDefault="00F91D06" w:rsidP="00F91D06">
      <w:pPr>
        <w:spacing w:before="120" w:line="276" w:lineRule="auto"/>
        <w:ind w:right="70" w:firstLine="360"/>
        <w:rPr>
          <w:rFonts w:cs="Arial"/>
          <w:bCs/>
          <w:lang w:eastAsia="en-US"/>
        </w:rPr>
      </w:pPr>
      <w:r w:rsidRPr="00F91D06">
        <w:rPr>
          <w:rFonts w:cs="Arial"/>
          <w:lang w:eastAsia="en-US"/>
        </w:rPr>
        <w:t>Nedílnou součástí tohoto Dodatku je příloha č. 1</w:t>
      </w:r>
      <w:r w:rsidRPr="00F91D06">
        <w:rPr>
          <w:rFonts w:cs="Arial"/>
          <w:lang w:eastAsia="en-US"/>
        </w:rPr>
        <w:tab/>
      </w:r>
      <w:r w:rsidRPr="00F91D06">
        <w:rPr>
          <w:rFonts w:cs="Arial"/>
          <w:bCs/>
          <w:lang w:eastAsia="en-US"/>
        </w:rPr>
        <w:t>Ceník poskytovaných služeb</w:t>
      </w:r>
    </w:p>
    <w:p w14:paraId="0CBAE8F8" w14:textId="77777777" w:rsidR="00F91D06" w:rsidRPr="00F91D06" w:rsidRDefault="00F91D06" w:rsidP="00F91D06">
      <w:pPr>
        <w:spacing w:before="120" w:line="276" w:lineRule="auto"/>
        <w:ind w:right="70" w:firstLine="360"/>
        <w:rPr>
          <w:rFonts w:cs="Arial"/>
          <w:bCs/>
          <w:lang w:eastAsia="en-US"/>
        </w:rPr>
      </w:pPr>
    </w:p>
    <w:p w14:paraId="52085347" w14:textId="42A1149E" w:rsidR="00384758" w:rsidRDefault="00384758" w:rsidP="0028690B">
      <w:pPr>
        <w:rPr>
          <w:rFonts w:cs="Arial"/>
          <w:bCs/>
          <w:lang w:eastAsia="en-US"/>
        </w:rPr>
      </w:pPr>
    </w:p>
    <w:p w14:paraId="38A0BBE1" w14:textId="77777777" w:rsidR="009A2251" w:rsidRDefault="009A2251" w:rsidP="0028690B">
      <w:pPr>
        <w:rPr>
          <w:rFonts w:cs="Arial"/>
          <w:bCs/>
          <w:lang w:eastAsia="en-US"/>
        </w:rPr>
      </w:pPr>
    </w:p>
    <w:p w14:paraId="246F9B6B" w14:textId="71D61A0E" w:rsidR="00384758" w:rsidRDefault="00384758">
      <w:pPr>
        <w:rPr>
          <w:rFonts w:cs="Arial"/>
          <w:bCs/>
          <w:lang w:eastAsia="en-US"/>
        </w:rPr>
      </w:pPr>
    </w:p>
    <w:p w14:paraId="68AA1C6E" w14:textId="2B2EDF2F" w:rsidR="00384758" w:rsidRDefault="00384758">
      <w:pPr>
        <w:rPr>
          <w:rFonts w:cs="Arial"/>
          <w:bCs/>
          <w:lang w:eastAsia="en-US"/>
        </w:rPr>
      </w:pPr>
      <w:r w:rsidRPr="00384758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CD1CE6E" wp14:editId="3B21BAE9">
                <wp:simplePos x="0" y="0"/>
                <wp:positionH relativeFrom="margin">
                  <wp:posOffset>3497359</wp:posOffset>
                </wp:positionH>
                <wp:positionV relativeFrom="paragraph">
                  <wp:posOffset>101600</wp:posOffset>
                </wp:positionV>
                <wp:extent cx="3148716" cy="318052"/>
                <wp:effectExtent l="0" t="0" r="0" b="6350"/>
                <wp:wrapNone/>
                <wp:docPr id="20" name="Pictur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716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FB85BE" w14:textId="0AAA2750" w:rsidR="00ED390D" w:rsidRPr="004D062D" w:rsidRDefault="00384758" w:rsidP="00ED390D">
                            <w:pPr>
                              <w:tabs>
                                <w:tab w:val="left" w:pos="5580"/>
                              </w:tabs>
                              <w:spacing w:line="276" w:lineRule="auto"/>
                              <w:ind w:right="70"/>
                              <w:rPr>
                                <w:rFonts w:cs="Arial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Dne </w:t>
                            </w:r>
                            <w:proofErr w:type="gramStart"/>
                            <w:r w:rsidR="0021330A">
                              <w:rPr>
                                <w:rFonts w:cs="Arial"/>
                              </w:rPr>
                              <w:t>01</w:t>
                            </w:r>
                            <w:r w:rsidR="0028315B">
                              <w:rPr>
                                <w:rFonts w:cs="Arial"/>
                              </w:rPr>
                              <w:t>.08.2022</w:t>
                            </w:r>
                            <w:proofErr w:type="gramEnd"/>
                            <w:r w:rsidR="00ED390D">
                              <w:rPr>
                                <w:rFonts w:cs="Arial"/>
                                <w:szCs w:val="18"/>
                              </w:rPr>
                              <w:t xml:space="preserve">, </w:t>
                            </w:r>
                            <w:r w:rsidR="0021330A">
                              <w:rPr>
                                <w:rFonts w:cs="Arial"/>
                                <w:szCs w:val="18"/>
                              </w:rPr>
                              <w:t>České Budějovice</w:t>
                            </w:r>
                          </w:p>
                          <w:p w14:paraId="1E66154C" w14:textId="31BF06FD" w:rsidR="00384758" w:rsidRDefault="00384758" w:rsidP="00384758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CD1CE6E" id="Picture 20" o:spid="_x0000_s1040" type="#_x0000_t202" style="position:absolute;margin-left:275.4pt;margin-top:8pt;width:247.95pt;height:25.0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" filled="f" stroked="f" strokeweight=".5pt">
                <v:textbox>
                  <w:txbxContent>
                    <w:p w14:paraId="5DFB85BE" w14:textId="0AAA2750" w:rsidR="00ED390D" w:rsidRPr="004D062D" w:rsidRDefault="00384758" w:rsidP="00ED390D">
                      <w:pPr>
                        <w:tabs>
                          <w:tab w:val="left" w:pos="5580"/>
                        </w:tabs>
                        <w:spacing w:line="276" w:lineRule="auto"/>
                        <w:ind w:right="70"/>
                        <w:rPr>
                          <w:rFonts w:cs="Arial"/>
                          <w:szCs w:val="18"/>
                        </w:rPr>
                      </w:pPr>
                      <w:r>
                        <w:rPr>
                          <w:rFonts w:cs="Arial"/>
                        </w:rPr>
                        <w:t xml:space="preserve">Dne </w:t>
                      </w:r>
                      <w:r w:rsidR="0021330A">
                        <w:rPr>
                          <w:rFonts w:cs="Arial"/>
                        </w:rPr>
                        <w:t>01</w:t>
                      </w:r>
                      <w:r w:rsidR="0028315B">
                        <w:rPr>
                          <w:rFonts w:cs="Arial"/>
                        </w:rPr>
                        <w:t>.08.2022</w:t>
                      </w:r>
                      <w:r w:rsidR="00ED390D">
                        <w:rPr>
                          <w:rFonts w:cs="Arial"/>
                          <w:szCs w:val="18"/>
                        </w:rPr>
                        <w:t xml:space="preserve">, </w:t>
                      </w:r>
                      <w:r w:rsidR="0021330A">
                        <w:rPr>
                          <w:rFonts w:cs="Arial"/>
                          <w:szCs w:val="18"/>
                        </w:rPr>
                        <w:t>České Budějovice</w:t>
                      </w:r>
                    </w:p>
                    <w:p w14:paraId="1E66154C" w14:textId="31BF06FD" w:rsidR="00384758" w:rsidRDefault="00384758" w:rsidP="00384758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AF6A92" w14:textId="66BE3F82" w:rsidR="00384758" w:rsidRPr="004D062D" w:rsidRDefault="00384758" w:rsidP="00384758">
      <w:pPr>
        <w:tabs>
          <w:tab w:val="left" w:pos="5580"/>
        </w:tabs>
        <w:spacing w:line="276" w:lineRule="auto"/>
        <w:ind w:left="709" w:right="70"/>
        <w:rPr>
          <w:rFonts w:cs="Arial"/>
          <w:szCs w:val="18"/>
        </w:rPr>
      </w:pPr>
      <w:r>
        <w:rPr>
          <w:rFonts w:cs="Arial"/>
          <w:szCs w:val="18"/>
        </w:rPr>
        <w:t xml:space="preserve">Dne </w:t>
      </w:r>
      <w:r w:rsidR="00AD0E84">
        <w:rPr>
          <w:rFonts w:cs="Arial"/>
          <w:szCs w:val="18"/>
        </w:rPr>
        <w:t xml:space="preserve">................, </w:t>
      </w:r>
      <w:r w:rsidR="00F91D06">
        <w:rPr>
          <w:rFonts w:cs="Arial"/>
          <w:szCs w:val="18"/>
        </w:rPr>
        <w:t>Nové Hrady</w:t>
      </w:r>
    </w:p>
    <w:p w14:paraId="5498317D" w14:textId="77777777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6DAF6911" w14:textId="2A5A31A1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7D5E9726" w14:textId="4C316E00" w:rsidR="00384758" w:rsidRPr="004D062D" w:rsidRDefault="00384758" w:rsidP="00384758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  <w:r w:rsidRPr="00B92340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63F8940" wp14:editId="5CCCFA0D">
                <wp:simplePos x="0" y="0"/>
                <wp:positionH relativeFrom="margin">
                  <wp:posOffset>3506962</wp:posOffset>
                </wp:positionH>
                <wp:positionV relativeFrom="paragraph">
                  <wp:posOffset>105065</wp:posOffset>
                </wp:positionV>
                <wp:extent cx="3148330" cy="681836"/>
                <wp:effectExtent l="0" t="0" r="0" b="4445"/>
                <wp:wrapNone/>
                <wp:docPr id="21" name="Pictur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330" cy="681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18984" w14:textId="74FD7F20" w:rsidR="00384758" w:rsidRDefault="00384758" w:rsidP="00BB196C">
                            <w:pPr>
                              <w:spacing w:line="276" w:lineRule="auto"/>
                              <w:ind w:left="1418" w:hanging="1418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Za zhotovitele: </w:t>
                            </w:r>
                            <w:r w:rsidR="00AD0E84">
                              <w:rPr>
                                <w:rFonts w:cs="Arial"/>
                              </w:rPr>
                              <w:t xml:space="preserve">Stanislav </w:t>
                            </w:r>
                            <w:proofErr w:type="spellStart"/>
                            <w:r w:rsidR="00AD0E84">
                              <w:rPr>
                                <w:rFonts w:cs="Arial"/>
                              </w:rPr>
                              <w:t>Tischler</w:t>
                            </w:r>
                            <w:proofErr w:type="spellEnd"/>
                            <w:r w:rsidR="0021330A">
                              <w:rPr>
                                <w:rFonts w:cs="Arial"/>
                              </w:rPr>
                              <w:t>, oblastní manaž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63F8940" id="Picture 21" o:spid="_x0000_s1041" type="#_x0000_t202" style="position:absolute;margin-left:276.15pt;margin-top:8.25pt;width:247.9pt;height:53.7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" filled="f" stroked="f" strokeweight=".5pt">
                <v:textbox>
                  <w:txbxContent>
                    <w:p w14:paraId="61118984" w14:textId="74FD7F20" w:rsidR="00384758" w:rsidRDefault="00384758" w:rsidP="00BB196C">
                      <w:pPr>
                        <w:spacing w:line="276" w:lineRule="auto"/>
                        <w:ind w:left="1418" w:hanging="1418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Za zhotovitele: </w:t>
                      </w:r>
                      <w:r w:rsidR="00AD0E84">
                        <w:rPr>
                          <w:rFonts w:cs="Arial"/>
                        </w:rPr>
                        <w:t>Stanislav Tischler</w:t>
                      </w:r>
                      <w:r w:rsidR="0021330A">
                        <w:rPr>
                          <w:rFonts w:cs="Arial"/>
                        </w:rPr>
                        <w:t>, oblastní manaž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D99540" w14:textId="5F0FA0C7" w:rsidR="00384758" w:rsidRPr="004D062D" w:rsidRDefault="00384758" w:rsidP="00F558D5">
      <w:pPr>
        <w:pStyle w:val="Odstavecseseznamem"/>
        <w:autoSpaceDN w:val="0"/>
        <w:spacing w:line="276" w:lineRule="auto"/>
        <w:ind w:left="2127" w:right="5504" w:hanging="1418"/>
        <w:rPr>
          <w:rFonts w:cs="Arial"/>
          <w:szCs w:val="18"/>
        </w:rPr>
      </w:pPr>
      <w:r w:rsidRPr="004D062D">
        <w:rPr>
          <w:rFonts w:cs="Arial"/>
          <w:szCs w:val="18"/>
        </w:rPr>
        <w:t>Za objednatele:</w:t>
      </w:r>
      <w:r w:rsidRPr="004D062D">
        <w:rPr>
          <w:rFonts w:cs="Arial"/>
          <w:szCs w:val="18"/>
        </w:rPr>
        <w:tab/>
      </w:r>
      <w:r w:rsidR="00510C83">
        <w:rPr>
          <w:rFonts w:cs="Arial"/>
          <w:szCs w:val="18"/>
        </w:rPr>
        <w:t xml:space="preserve">Ing. Jiří </w:t>
      </w:r>
      <w:proofErr w:type="spellStart"/>
      <w:proofErr w:type="gramStart"/>
      <w:r w:rsidR="00510C83">
        <w:rPr>
          <w:rFonts w:cs="Arial"/>
          <w:szCs w:val="18"/>
        </w:rPr>
        <w:t>Hašek,</w:t>
      </w:r>
      <w:r w:rsidR="0021330A">
        <w:rPr>
          <w:rFonts w:cs="Arial"/>
          <w:szCs w:val="18"/>
        </w:rPr>
        <w:t>CSc</w:t>
      </w:r>
      <w:proofErr w:type="spellEnd"/>
      <w:r w:rsidR="0021330A">
        <w:rPr>
          <w:rFonts w:cs="Arial"/>
          <w:szCs w:val="18"/>
        </w:rPr>
        <w:t>.</w:t>
      </w:r>
      <w:proofErr w:type="gramEnd"/>
      <w:r w:rsidR="0021330A">
        <w:rPr>
          <w:rFonts w:cs="Arial"/>
          <w:szCs w:val="18"/>
        </w:rPr>
        <w:t>,</w:t>
      </w:r>
      <w:r w:rsidR="00510C83">
        <w:rPr>
          <w:rFonts w:cs="Arial"/>
          <w:szCs w:val="18"/>
        </w:rPr>
        <w:t xml:space="preserve"> jednatel</w:t>
      </w:r>
    </w:p>
    <w:p w14:paraId="5327ED30" w14:textId="64B33870" w:rsidR="00D866C7" w:rsidRDefault="00384758" w:rsidP="00384758">
      <w:pPr>
        <w:rPr>
          <w:rFonts w:cs="Arial"/>
          <w:bCs/>
          <w:lang w:eastAsia="en-US"/>
        </w:rPr>
      </w:pPr>
      <w:r>
        <w:rPr>
          <w:rFonts w:cs="Arial"/>
          <w:bCs/>
          <w:lang w:eastAsia="en-US"/>
        </w:rPr>
        <w:t xml:space="preserve"> </w:t>
      </w:r>
      <w:r w:rsidR="00D866C7">
        <w:rPr>
          <w:rFonts w:cs="Arial"/>
          <w:bCs/>
          <w:lang w:eastAsia="en-US"/>
        </w:rPr>
        <w:br w:type="page"/>
      </w:r>
    </w:p>
    <w:p w14:paraId="1534CCF9" w14:textId="17505D41" w:rsidR="00302DA7" w:rsidRPr="00A17F5E" w:rsidRDefault="00D44CCB" w:rsidP="00302DA7">
      <w:pPr>
        <w:pStyle w:val="Zkladntext"/>
        <w:ind w:right="68"/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F03C1E3" wp14:editId="3BABC6BA">
                <wp:simplePos x="0" y="0"/>
                <wp:positionH relativeFrom="column">
                  <wp:posOffset>-82550</wp:posOffset>
                </wp:positionH>
                <wp:positionV relativeFrom="paragraph">
                  <wp:posOffset>-57785</wp:posOffset>
                </wp:positionV>
                <wp:extent cx="3075940" cy="599440"/>
                <wp:effectExtent l="0" t="0" r="0" b="0"/>
                <wp:wrapNone/>
                <wp:docPr id="22" name="Pictur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5940" cy="59944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92F6CA" w14:textId="27F467E6" w:rsidR="00CD6637" w:rsidRPr="00FE6F14" w:rsidRDefault="00CD6637" w:rsidP="00CD6637">
                            <w:pPr>
                              <w:pStyle w:val="Textbubliny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příloha č. 1</w:t>
                            </w:r>
                            <w:r w:rsidR="00832893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</w:t>
                            </w:r>
                            <w:r w:rsidR="0060205A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CENÍK poskytovánÝCH </w:t>
                            </w:r>
                            <w:r w:rsidR="00986B73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>služeb</w:t>
                            </w: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č. 1091036282</w:t>
                            </w:r>
                            <w:r w:rsidRPr="00FE6F14"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22"/>
                                <w:szCs w:val="32"/>
                              </w:rPr>
                              <w:t xml:space="preserve"> </w:t>
                            </w:r>
                          </w:p>
                          <w:p w14:paraId="08564963" w14:textId="77777777" w:rsidR="00302DA7" w:rsidRPr="004501D8" w:rsidRDefault="00302DA7" w:rsidP="00302DA7">
                            <w:pPr>
                              <w:pStyle w:val="Textbubliny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F03C1E3" id="Picture 22" o:spid="_x0000_s1042" type="#_x0000_t202" style="position:absolute;margin-left:-6.5pt;margin-top:-4.55pt;width:242.2pt;height:47.2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" filled="f" stroked="f">
                <v:textbox>
                  <w:txbxContent>
                    <w:p w14:paraId="6692F6CA" w14:textId="27F467E6" w:rsidR="00CD6637" w:rsidRPr="00FE6F14" w:rsidRDefault="00CD6637" w:rsidP="00CD6637">
                      <w:pPr>
                        <w:pStyle w:val="Textbubliny"/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příloha č. 1</w:t>
                      </w:r>
                      <w:r w:rsidR="00832893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</w:t>
                      </w:r>
                      <w:r w:rsidR="0060205A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CENÍK poskytovánÝCH </w:t>
                      </w:r>
                      <w:r w:rsidR="00986B73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>služeb</w:t>
                      </w: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č. 1091036282</w:t>
                      </w:r>
                      <w:r w:rsidRPr="00FE6F14">
                        <w:rPr>
                          <w:rFonts w:ascii="Arial" w:hAnsi="Arial" w:cs="Arial"/>
                          <w:caps/>
                          <w:color w:val="FFFFFF" w:themeColor="background1"/>
                          <w:sz w:val="22"/>
                          <w:szCs w:val="32"/>
                        </w:rPr>
                        <w:t xml:space="preserve"> </w:t>
                      </w:r>
                    </w:p>
                    <w:p w14:paraId="08564963" w14:textId="77777777" w:rsidR="00302DA7" w:rsidRPr="004501D8" w:rsidRDefault="00302DA7" w:rsidP="00302DA7">
                      <w:pPr>
                        <w:pStyle w:val="Textbubliny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1E6CF3D" wp14:editId="573231C2">
                <wp:simplePos x="0" y="0"/>
                <wp:positionH relativeFrom="margin">
                  <wp:posOffset>3295650</wp:posOffset>
                </wp:positionH>
                <wp:positionV relativeFrom="paragraph">
                  <wp:posOffset>-167640</wp:posOffset>
                </wp:positionV>
                <wp:extent cx="3384550" cy="617220"/>
                <wp:effectExtent l="0" t="0" r="0" b="0"/>
                <wp:wrapNone/>
                <wp:docPr id="23" name="Pictur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455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D7D101" w14:textId="77777777" w:rsidR="00F47E8B" w:rsidRDefault="00F47E8B" w:rsidP="00F47E8B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</w:rPr>
                              <w:drawing>
                                <wp:inline distT="0" distB="0" distL="0" distR="0" wp14:anchorId="1A70439E" wp14:editId="5FDEB999">
                                  <wp:extent cx="3117850" cy="341837"/>
                                  <wp:effectExtent l="0" t="0" r="635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7850" cy="3418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79F78A" w14:textId="77777777" w:rsidR="00F47E8B" w:rsidRPr="00FF37CD" w:rsidRDefault="00F47E8B" w:rsidP="00F47E8B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1E6CF3D" id="Picture 23" o:spid="_x0000_s1043" type="#_x0000_t202" style="position:absolute;margin-left:259.5pt;margin-top:-13.2pt;width:266.5pt;height:48.6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" filled="f" stroked="f" strokeweight=".5pt">
                <v:textbox>
                  <w:txbxContent>
                    <w:p w14:paraId="63D7D101" w14:textId="77777777" w:rsidR="00F47E8B" w:rsidRDefault="00F47E8B" w:rsidP="00F47E8B">
                      <w:pPr>
                        <w:jc w:val="center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  <w:noProof/>
                        </w:rPr>
                        <w:drawing>
                          <wp:inline distT="0" distB="0" distL="0" distR="0" wp14:anchorId="1A70439E" wp14:editId="5FDEB999">
                            <wp:extent cx="3117850" cy="341837"/>
                            <wp:effectExtent l="0" t="0" r="635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17850" cy="3418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79F78A" w14:textId="77777777" w:rsidR="00F47E8B" w:rsidRPr="00FF37CD" w:rsidRDefault="00F47E8B" w:rsidP="00F47E8B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30D9130" wp14:editId="05F8E29A">
                <wp:simplePos x="0" y="0"/>
                <wp:positionH relativeFrom="column">
                  <wp:posOffset>-175260</wp:posOffset>
                </wp:positionH>
                <wp:positionV relativeFrom="paragraph">
                  <wp:posOffset>-115874</wp:posOffset>
                </wp:positionV>
                <wp:extent cx="3361690" cy="875665"/>
                <wp:effectExtent l="0" t="0" r="10160" b="19685"/>
                <wp:wrapNone/>
                <wp:docPr id="26" name="Pictur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1690" cy="875665"/>
                        </a:xfrm>
                        <a:prstGeom prst="round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clip" horzOverflow="clip" rtlCol="0" anchor="t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  <w:pict>
              <v:roundrect id="Zaoblený obdélník 2" style="position:absolute;margin-left:-13.8pt;margin-top:-9.1pt;width:264.7pt;height:68.9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#0070c0" strokecolor="#0070c0" strokeweight="1pt" arcsize="10923f" w14:anchorId="2EBF0E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">
                <v:stroke joinstyle="miter"/>
              </v:roundrect>
            </w:pict>
          </mc:Fallback>
        </mc:AlternateContent>
      </w:r>
    </w:p>
    <w:p w14:paraId="25A837E9" w14:textId="303448AB" w:rsidR="00302DA7" w:rsidRPr="00A17F5E" w:rsidRDefault="00302DA7" w:rsidP="00302DA7">
      <w:pPr>
        <w:pStyle w:val="Zkladntext"/>
        <w:ind w:right="68"/>
        <w:rPr>
          <w:b/>
          <w:bCs/>
          <w:sz w:val="18"/>
          <w:szCs w:val="18"/>
        </w:rPr>
      </w:pPr>
    </w:p>
    <w:p w14:paraId="4175BC1D" w14:textId="77777777" w:rsidR="00302DA7" w:rsidRPr="00F01D35" w:rsidRDefault="00302DA7" w:rsidP="00302DA7">
      <w:pPr>
        <w:pStyle w:val="Zkladntext"/>
        <w:ind w:right="68"/>
        <w:rPr>
          <w:b/>
          <w:bCs/>
          <w:sz w:val="12"/>
          <w:szCs w:val="18"/>
        </w:rPr>
      </w:pPr>
    </w:p>
    <w:p w14:paraId="5CBE6F89" w14:textId="77777777" w:rsidR="00302DA7" w:rsidRDefault="00302DA7" w:rsidP="00302DA7">
      <w:pPr>
        <w:rPr>
          <w:rFonts w:cs="Arial"/>
          <w:sz w:val="14"/>
        </w:rPr>
      </w:pPr>
    </w:p>
    <w:p w14:paraId="10C9D428" w14:textId="77777777" w:rsidR="00302DA7" w:rsidRPr="00F01D35" w:rsidRDefault="00302DA7" w:rsidP="00302DA7">
      <w:pPr>
        <w:rPr>
          <w:rFonts w:cs="Arial"/>
          <w:sz w:val="14"/>
        </w:rPr>
      </w:pPr>
    </w:p>
    <w:p w14:paraId="29DCBFE6" w14:textId="66639ED3" w:rsidR="00302DA7" w:rsidRDefault="00302DA7" w:rsidP="00302DA7"/>
    <w:p w14:paraId="584B8803" w14:textId="16D0E311" w:rsidR="00302DA7" w:rsidRDefault="00D44CCB" w:rsidP="00302DA7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17EB497" wp14:editId="582068F2">
                <wp:simplePos x="0" y="0"/>
                <wp:positionH relativeFrom="column">
                  <wp:posOffset>3395980</wp:posOffset>
                </wp:positionH>
                <wp:positionV relativeFrom="paragraph">
                  <wp:posOffset>44809</wp:posOffset>
                </wp:positionV>
                <wp:extent cx="3394075" cy="723900"/>
                <wp:effectExtent l="0" t="0" r="0" b="0"/>
                <wp:wrapNone/>
                <wp:docPr id="27" name="Pictur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4075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2FDC8" w14:textId="7F488AB2" w:rsidR="00302DA7" w:rsidRPr="00302DA7" w:rsidRDefault="00302DA7" w:rsidP="00302DA7">
                            <w:pPr>
                              <w:tabs>
                                <w:tab w:val="left" w:pos="2694"/>
                              </w:tabs>
                              <w:spacing w:before="120" w:line="276" w:lineRule="auto"/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</w:pPr>
                            <w:r w:rsidRPr="00302DA7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CENÍK PLATNÝ OD</w:t>
                            </w:r>
                            <w:r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proofErr w:type="gramStart"/>
                            <w:r w:rsidR="0063709C">
                              <w:rPr>
                                <w:rFonts w:eastAsiaTheme="minorHAnsi" w:cstheme="minorBidi"/>
                                <w:szCs w:val="22"/>
                                <w:lang w:eastAsia="en-US"/>
                              </w:rPr>
                              <w:t>01.08.2022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17EB497" id="Picture 27" o:spid="_x0000_s1044" type="#_x0000_t202" style="position:absolute;margin-left:267.4pt;margin-top:3.55pt;width:267.25pt;height:57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" filled="f" stroked="f" strokeweight=".5pt">
                <v:textbox>
                  <w:txbxContent>
                    <w:p w14:paraId="51A2FDC8" w14:textId="7F488AB2" w:rsidR="00302DA7" w:rsidRPr="00302DA7" w:rsidRDefault="00302DA7" w:rsidP="00302DA7">
                      <w:pPr>
                        <w:tabs>
                          <w:tab w:val="left" w:pos="2694"/>
                        </w:tabs>
                        <w:spacing w:before="120" w:line="276" w:lineRule="auto"/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</w:pPr>
                      <w:r w:rsidRPr="00302DA7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CENÍK PLATNÝ OD</w:t>
                      </w:r>
                      <w:r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 xml:space="preserve"> </w:t>
                      </w:r>
                      <w:r w:rsidR="0063709C">
                        <w:rPr>
                          <w:rFonts w:eastAsiaTheme="minorHAnsi" w:cstheme="minorBidi"/>
                          <w:szCs w:val="22"/>
                          <w:lang w:eastAsia="en-US"/>
                        </w:rPr>
                        <w:t>01.08.2022</w:t>
                      </w:r>
                    </w:p>
                  </w:txbxContent>
                </v:textbox>
              </v:shape>
            </w:pict>
          </mc:Fallback>
        </mc:AlternateContent>
      </w:r>
    </w:p>
    <w:p w14:paraId="64ADB467" w14:textId="75C47E33" w:rsidR="00302DA7" w:rsidRPr="00A17F5E" w:rsidRDefault="00F47E8B" w:rsidP="00302DA7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E2A4E69" wp14:editId="784F7C48">
                <wp:simplePos x="0" y="0"/>
                <wp:positionH relativeFrom="column">
                  <wp:posOffset>5080</wp:posOffset>
                </wp:positionH>
                <wp:positionV relativeFrom="paragraph">
                  <wp:posOffset>88239</wp:posOffset>
                </wp:positionV>
                <wp:extent cx="3076575" cy="1071245"/>
                <wp:effectExtent l="0" t="0" r="0" b="0"/>
                <wp:wrapNone/>
                <wp:docPr id="28" name="Pictur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071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53BB7E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 w:rsidRPr="00A17F5E"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Objednatel – sídlo</w:t>
                            </w:r>
                          </w:p>
                          <w:p w14:paraId="5F0B92A7" w14:textId="77777777" w:rsidR="00302DA7" w:rsidRPr="002B42BD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5A05FA2A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Vídeňská 1083</w:t>
                            </w:r>
                          </w:p>
                          <w:p w14:paraId="325B13DF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  <w:t>14200 Praha</w:t>
                            </w:r>
                          </w:p>
                          <w:p w14:paraId="6B161A17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  <w:p w14:paraId="49F3DA84" w14:textId="77777777" w:rsidR="00302DA7" w:rsidRPr="00A17F5E" w:rsidRDefault="00302DA7" w:rsidP="00302DA7">
                            <w:pPr>
                              <w:spacing w:line="276" w:lineRule="auto"/>
                              <w:rPr>
                                <w:rFonts w:eastAsiaTheme="minorHAnsi" w:cs="Arial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E2A4E69" id="Picture 28" o:spid="_x0000_s1045" type="#_x0000_t202" style="position:absolute;margin-left:.4pt;margin-top:6.95pt;width:242.25pt;height:84.3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" filled="f" stroked="f" strokeweight=".5pt">
                <v:textbox>
                  <w:txbxContent>
                    <w:p w14:paraId="053BB7EC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 w:rsidRPr="00A17F5E">
                        <w:rPr>
                          <w:rFonts w:eastAsiaTheme="minorHAnsi" w:cs="Arial"/>
                          <w:szCs w:val="22"/>
                          <w:lang w:eastAsia="en-US"/>
                        </w:rPr>
                        <w:t>Objednatel – sídlo</w:t>
                      </w:r>
                    </w:p>
                    <w:p w14:paraId="5F0B92A7" w14:textId="77777777" w:rsidR="00302DA7" w:rsidRPr="002B42BD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5A05FA2A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Vídeňská 1083</w:t>
                      </w:r>
                    </w:p>
                    <w:p w14:paraId="325B13DF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szCs w:val="22"/>
                          <w:lang w:eastAsia="en-US"/>
                        </w:rPr>
                        <w:t>14200 Praha</w:t>
                      </w:r>
                    </w:p>
                    <w:p w14:paraId="6B161A17" w14:textId="77777777" w:rsidR="00302DA7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  <w:p w14:paraId="49F3DA84" w14:textId="77777777" w:rsidR="00302DA7" w:rsidRPr="00A17F5E" w:rsidRDefault="00302DA7" w:rsidP="00302DA7">
                      <w:pPr>
                        <w:spacing w:line="276" w:lineRule="auto"/>
                        <w:rPr>
                          <w:rFonts w:eastAsiaTheme="minorHAnsi" w:cs="Arial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EEC109" w14:textId="77777777" w:rsidR="00302DA7" w:rsidRPr="00A17F5E" w:rsidRDefault="00302DA7" w:rsidP="00302DA7">
      <w:pPr>
        <w:rPr>
          <w:rFonts w:cs="Arial"/>
        </w:rPr>
      </w:pPr>
    </w:p>
    <w:p w14:paraId="40706C82" w14:textId="564BD119" w:rsidR="00302DA7" w:rsidRDefault="00085063" w:rsidP="00302DA7">
      <w:pPr>
        <w:rPr>
          <w:rFonts w:cs="Arial"/>
          <w:b/>
          <w:sz w:val="22"/>
          <w:szCs w:val="22"/>
        </w:rPr>
      </w:pP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47A7161" wp14:editId="76C3C884">
                <wp:simplePos x="0" y="0"/>
                <wp:positionH relativeFrom="column">
                  <wp:posOffset>3161131</wp:posOffset>
                </wp:positionH>
                <wp:positionV relativeFrom="paragraph">
                  <wp:posOffset>967295</wp:posOffset>
                </wp:positionV>
                <wp:extent cx="3665220" cy="886351"/>
                <wp:effectExtent l="0" t="0" r="0" b="0"/>
                <wp:wrapNone/>
                <wp:docPr id="29" name="Pictur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5220" cy="8863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63ACD" w14:textId="77777777" w:rsidR="00FD4221" w:rsidRPr="00FF37CD" w:rsidRDefault="00FD4221" w:rsidP="00FD4221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90A79">
                              <w:rPr>
                                <w:rFonts w:cs="Arial"/>
                                <w:b/>
                              </w:rPr>
                              <w:t>Ing. Jiří Hašek</w:t>
                            </w:r>
                            <w:r>
                              <w:rPr>
                                <w:rFonts w:cs="Arial"/>
                                <w:b/>
                              </w:rPr>
                              <w:t>, CSc.</w:t>
                            </w:r>
                            <w:r>
                              <w:rPr>
                                <w:rFonts w:cs="Arial"/>
                              </w:rPr>
                              <w:t>, jednatel</w:t>
                            </w:r>
                          </w:p>
                          <w:p w14:paraId="7DEA9CE4" w14:textId="77777777" w:rsidR="00FD4221" w:rsidRPr="00FF37CD" w:rsidRDefault="00FD4221" w:rsidP="00FD4221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t>661 - Veřejná výzkumná instituce</w:t>
                            </w:r>
                          </w:p>
                          <w:p w14:paraId="2C91CF8A" w14:textId="536883AB" w:rsidR="00FD4221" w:rsidRDefault="00FD4221" w:rsidP="00FD4221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</w:t>
                            </w:r>
                            <w:r w:rsidRPr="00FF37CD">
                              <w:rPr>
                                <w:rFonts w:cs="Arial"/>
                              </w:rPr>
                              <w:t>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</w:t>
                            </w:r>
                            <w:proofErr w:type="spellEnd"/>
                          </w:p>
                          <w:p w14:paraId="70D3AC95" w14:textId="77777777" w:rsidR="00FD4221" w:rsidRPr="004810EF" w:rsidRDefault="00FD4221" w:rsidP="00FD4221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  <w:p w14:paraId="3568EC0F" w14:textId="0A1792C5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A7161" id="Picture 29" o:spid="_x0000_s1046" type="#_x0000_t202" style="position:absolute;margin-left:248.9pt;margin-top:76.15pt;width:288.6pt;height:69.8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" filled="f" stroked="f" strokeweight=".5pt">
                <v:textbox>
                  <w:txbxContent>
                    <w:p w14:paraId="45663ACD" w14:textId="77777777" w:rsidR="00FD4221" w:rsidRPr="00FF37CD" w:rsidRDefault="00FD4221" w:rsidP="00FD4221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Pr="00F90A79">
                        <w:rPr>
                          <w:rFonts w:cs="Arial"/>
                          <w:b/>
                        </w:rPr>
                        <w:t>Ing. Jiří Hašek</w:t>
                      </w:r>
                      <w:r>
                        <w:rPr>
                          <w:rFonts w:cs="Arial"/>
                          <w:b/>
                        </w:rPr>
                        <w:t>, CSc.</w:t>
                      </w:r>
                      <w:r>
                        <w:rPr>
                          <w:rFonts w:cs="Arial"/>
                        </w:rPr>
                        <w:t>, jednatel</w:t>
                      </w:r>
                    </w:p>
                    <w:p w14:paraId="7DEA9CE4" w14:textId="77777777" w:rsidR="00FD4221" w:rsidRPr="00FF37CD" w:rsidRDefault="00FD4221" w:rsidP="00FD4221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</w:r>
                      <w:r>
                        <w:t>661 - Veřejná výzkumná instituce</w:t>
                      </w:r>
                    </w:p>
                    <w:p w14:paraId="2C91CF8A" w14:textId="536883AB" w:rsidR="00FD4221" w:rsidRDefault="00FD4221" w:rsidP="00FD4221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</w:t>
                      </w:r>
                      <w:r w:rsidRPr="00FF37CD">
                        <w:rPr>
                          <w:rFonts w:cs="Arial"/>
                        </w:rPr>
                        <w:t>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</w:t>
                      </w:r>
                      <w:proofErr w:type="spellEnd"/>
                    </w:p>
                    <w:p w14:paraId="70D3AC95" w14:textId="77777777" w:rsidR="00FD4221" w:rsidRPr="004810EF" w:rsidRDefault="00FD4221" w:rsidP="00FD4221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</w:p>
                    <w:p w14:paraId="3568EC0F" w14:textId="0A1792C5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D991CCC" wp14:editId="2CC5D2B9">
                <wp:simplePos x="0" y="0"/>
                <wp:positionH relativeFrom="column">
                  <wp:posOffset>3161131</wp:posOffset>
                </wp:positionH>
                <wp:positionV relativeFrom="paragraph">
                  <wp:posOffset>1719011</wp:posOffset>
                </wp:positionV>
                <wp:extent cx="3663950" cy="1118765"/>
                <wp:effectExtent l="0" t="0" r="0" b="5715"/>
                <wp:wrapNone/>
                <wp:docPr id="30" name="Pictur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3950" cy="11187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7803E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5343C546" w14:textId="629BDEEA" w:rsidR="00985955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b/>
                                <w:highlight w:val="black"/>
                              </w:rPr>
                              <w:t>xxxxxxxxxxxxxxx</w:t>
                            </w:r>
                            <w:proofErr w:type="spellEnd"/>
                          </w:p>
                          <w:p w14:paraId="69F3F022" w14:textId="33376829" w:rsidR="00985955" w:rsidRPr="00FF37CD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Telefon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</w:t>
                            </w:r>
                            <w:proofErr w:type="spellEnd"/>
                          </w:p>
                          <w:p w14:paraId="4E504329" w14:textId="064AEE29" w:rsidR="00985955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: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xx</w:t>
                            </w:r>
                            <w:proofErr w:type="spellEnd"/>
                          </w:p>
                          <w:p w14:paraId="782D4A91" w14:textId="77777777" w:rsidR="00985955" w:rsidRPr="00442745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  <w:p w14:paraId="3BEC5FFA" w14:textId="046C8C01" w:rsidR="00302DA7" w:rsidRPr="00FF37CD" w:rsidRDefault="00302DA7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91CCC" id="Picture 30" o:spid="_x0000_s1047" type="#_x0000_t202" style="position:absolute;margin-left:248.9pt;margin-top:135.35pt;width:288.5pt;height:88.1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" filled="f" stroked="f" strokeweight=".5pt">
                <v:textbox>
                  <w:txbxContent>
                    <w:p w14:paraId="267803E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5343C546" w14:textId="629BDEEA" w:rsidR="00985955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Kontaktní osoba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b/>
                          <w:highlight w:val="black"/>
                        </w:rPr>
                        <w:t>xxxxxxxxxxxxxxx</w:t>
                      </w:r>
                      <w:proofErr w:type="spellEnd"/>
                    </w:p>
                    <w:p w14:paraId="69F3F022" w14:textId="33376829" w:rsidR="00985955" w:rsidRPr="00FF37CD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>Telefon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</w:t>
                      </w:r>
                      <w:proofErr w:type="spellEnd"/>
                    </w:p>
                    <w:p w14:paraId="4E504329" w14:textId="064AEE29" w:rsidR="00985955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: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xx</w:t>
                      </w:r>
                      <w:proofErr w:type="spellEnd"/>
                    </w:p>
                    <w:p w14:paraId="782D4A91" w14:textId="77777777" w:rsidR="00985955" w:rsidRPr="00442745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  <w:spacing w:val="-14"/>
                        </w:rPr>
                      </w:pPr>
                    </w:p>
                    <w:p w14:paraId="3BEC5FFA" w14:textId="046C8C01" w:rsidR="00302DA7" w:rsidRPr="00FF37CD" w:rsidRDefault="00302DA7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D6FC055" wp14:editId="556C87B9">
                <wp:simplePos x="0" y="0"/>
                <wp:positionH relativeFrom="column">
                  <wp:posOffset>3149912</wp:posOffset>
                </wp:positionH>
                <wp:positionV relativeFrom="paragraph">
                  <wp:posOffset>3968547</wp:posOffset>
                </wp:positionV>
                <wp:extent cx="3686175" cy="987328"/>
                <wp:effectExtent l="0" t="0" r="0" b="3810"/>
                <wp:wrapNone/>
                <wp:docPr id="31" name="Pictur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6175" cy="9873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E06DB2" w14:textId="77777777" w:rsidR="00985955" w:rsidRPr="00FF37CD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astoupený</w:t>
                            </w:r>
                            <w:r w:rsidRPr="00FF37CD">
                              <w:rPr>
                                <w:rFonts w:cs="Arial"/>
                              </w:rPr>
                              <w:t xml:space="preserve">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90A79">
                              <w:rPr>
                                <w:rFonts w:cs="Arial"/>
                                <w:b/>
                              </w:rPr>
                              <w:t xml:space="preserve">Stanislav </w:t>
                            </w:r>
                            <w:proofErr w:type="spellStart"/>
                            <w:r w:rsidRPr="00F90A79">
                              <w:rPr>
                                <w:rFonts w:cs="Arial"/>
                                <w:b/>
                              </w:rPr>
                              <w:t>Tischler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>, oblastní manažer</w:t>
                            </w:r>
                          </w:p>
                          <w:p w14:paraId="6FDD27F8" w14:textId="77777777" w:rsidR="00985955" w:rsidRPr="00FF37CD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pisová značka:</w:t>
                            </w:r>
                            <w:r>
                              <w:rPr>
                                <w:rFonts w:cs="Arial"/>
                              </w:rPr>
                              <w:tab/>
                              <w:t>Krajským soudem v Hradci Králové, oddíl B vložka 389</w:t>
                            </w:r>
                          </w:p>
                          <w:p w14:paraId="12533AED" w14:textId="77777777" w:rsidR="00985955" w:rsidRDefault="00985955" w:rsidP="00985955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e-mail</w:t>
                            </w:r>
                            <w:r>
                              <w:rPr>
                                <w:rFonts w:cs="Arial"/>
                              </w:rPr>
                              <w:t xml:space="preserve"> pro fakturaci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hyperlink r:id="rId18" w:history="1">
                              <w:r w:rsidRPr="0023161C">
                                <w:rPr>
                                  <w:rStyle w:val="Hypertextovodkaz"/>
                                  <w:rFonts w:cs="Arial"/>
                                  <w:spacing w:val="-14"/>
                                </w:rPr>
                                <w:t>mpcb@mariuspedersen.cz</w:t>
                              </w:r>
                            </w:hyperlink>
                          </w:p>
                          <w:p w14:paraId="4D87530B" w14:textId="623DEC7E" w:rsidR="00302DA7" w:rsidRPr="00FF37CD" w:rsidRDefault="00302DA7" w:rsidP="00025BB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D6FC055" id="Picture 31" o:spid="_x0000_s1048" type="#_x0000_t202" style="position:absolute;margin-left:248pt;margin-top:312.5pt;width:290.25pt;height:77.75pt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" filled="f" stroked="f" strokeweight=".5pt">
                <v:textbox>
                  <w:txbxContent>
                    <w:p w14:paraId="4FE06DB2" w14:textId="77777777" w:rsidR="00985955" w:rsidRPr="00FF37CD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astoupený</w:t>
                      </w:r>
                      <w:r w:rsidRPr="00FF37CD">
                        <w:rPr>
                          <w:rFonts w:cs="Arial"/>
                        </w:rPr>
                        <w:t xml:space="preserve">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 w:rsidRPr="00F90A79">
                        <w:rPr>
                          <w:rFonts w:cs="Arial"/>
                          <w:b/>
                        </w:rPr>
                        <w:t>Stanislav Tischler</w:t>
                      </w:r>
                      <w:r>
                        <w:rPr>
                          <w:rFonts w:cs="Arial"/>
                        </w:rPr>
                        <w:t>, oblastní manažer</w:t>
                      </w:r>
                    </w:p>
                    <w:p w14:paraId="6FDD27F8" w14:textId="77777777" w:rsidR="00985955" w:rsidRPr="00FF37CD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pisová značka:</w:t>
                      </w:r>
                      <w:r>
                        <w:rPr>
                          <w:rFonts w:cs="Arial"/>
                        </w:rPr>
                        <w:tab/>
                        <w:t>Krajským soudem v Hradci Králové, oddíl B vložka 389</w:t>
                      </w:r>
                    </w:p>
                    <w:p w14:paraId="12533AED" w14:textId="77777777" w:rsidR="00985955" w:rsidRDefault="00985955" w:rsidP="00985955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FF37CD">
                        <w:rPr>
                          <w:rFonts w:cs="Arial"/>
                        </w:rPr>
                        <w:t>e-mail</w:t>
                      </w:r>
                      <w:r>
                        <w:rPr>
                          <w:rFonts w:cs="Arial"/>
                        </w:rPr>
                        <w:t xml:space="preserve"> pro fakturaci:</w:t>
                      </w:r>
                      <w:r>
                        <w:rPr>
                          <w:rFonts w:cs="Arial"/>
                        </w:rPr>
                        <w:tab/>
                      </w:r>
                      <w:hyperlink r:id="rId25" w:history="1">
                        <w:r w:rsidRPr="0023161C">
                          <w:rPr>
                            <w:rStyle w:val="Hypertextovodkaz"/>
                            <w:rFonts w:cs="Arial"/>
                            <w:spacing w:val="-14"/>
                          </w:rPr>
                          <w:t>mpcb@mariuspedersen.cz</w:t>
                        </w:r>
                      </w:hyperlink>
                    </w:p>
                    <w:p w14:paraId="4D87530B" w14:textId="623DEC7E" w:rsidR="00302DA7" w:rsidRPr="00FF37CD" w:rsidRDefault="00302DA7" w:rsidP="00025BB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9F208EE" wp14:editId="48649389">
                <wp:simplePos x="0" y="0"/>
                <wp:positionH relativeFrom="column">
                  <wp:posOffset>3127472</wp:posOffset>
                </wp:positionH>
                <wp:positionV relativeFrom="paragraph">
                  <wp:posOffset>4781970</wp:posOffset>
                </wp:positionV>
                <wp:extent cx="3759200" cy="1089025"/>
                <wp:effectExtent l="0" t="0" r="0" b="0"/>
                <wp:wrapNone/>
                <wp:docPr id="32" name="Pictur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9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C805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2175914A" w14:textId="1D58B35A" w:rsidR="00985955" w:rsidRPr="00B92340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 xml:space="preserve">Kontaktní osoba: 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b/>
                                <w:highlight w:val="black"/>
                              </w:rPr>
                              <w:t>xxxxxxxxxxxxxx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 obchodní zástupkyně</w:t>
                            </w:r>
                          </w:p>
                          <w:p w14:paraId="365399AD" w14:textId="5D463907" w:rsidR="00985955" w:rsidRPr="00B92340" w:rsidRDefault="00985955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elefo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</w:t>
                            </w:r>
                            <w:proofErr w:type="spellEnd"/>
                          </w:p>
                          <w:p w14:paraId="403B5ADD" w14:textId="6FB14EF8" w:rsidR="00985955" w:rsidRDefault="00985955" w:rsidP="00985955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e-mail:</w:t>
                            </w:r>
                            <w:r w:rsidRPr="00B92340">
                              <w:rPr>
                                <w:rFonts w:cs="Arial"/>
                              </w:rPr>
                              <w:tab/>
                            </w:r>
                            <w:proofErr w:type="spellStart"/>
                            <w:r w:rsidR="00944150" w:rsidRPr="00944150">
                              <w:rPr>
                                <w:rFonts w:cs="Arial"/>
                                <w:highlight w:val="black"/>
                              </w:rPr>
                              <w:t>xxxxxxxxxxxxxxxxxxxxx</w:t>
                            </w:r>
                            <w:proofErr w:type="spellEnd"/>
                          </w:p>
                          <w:p w14:paraId="4019A208" w14:textId="77777777" w:rsidR="00985955" w:rsidRPr="00442745" w:rsidRDefault="00985955" w:rsidP="00985955">
                            <w:pPr>
                              <w:tabs>
                                <w:tab w:val="left" w:pos="1985"/>
                              </w:tabs>
                              <w:spacing w:line="276" w:lineRule="auto"/>
                              <w:rPr>
                                <w:rFonts w:cs="Arial"/>
                                <w:spacing w:val="-14"/>
                              </w:rPr>
                            </w:pPr>
                          </w:p>
                          <w:p w14:paraId="5536A7C5" w14:textId="7881AA77" w:rsidR="00302DA7" w:rsidRPr="00B92340" w:rsidRDefault="00302DA7" w:rsidP="00985955">
                            <w:pPr>
                              <w:spacing w:line="276" w:lineRule="auto"/>
                              <w:ind w:left="1985" w:hanging="1985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208EE" id="Picture 32" o:spid="_x0000_s1049" type="#_x0000_t202" style="position:absolute;margin-left:246.25pt;margin-top:376.55pt;width:296pt;height:85.75pt;z-index:25167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" filled="f" stroked="f" strokeweight=".5pt">
                <v:textbox>
                  <w:txbxContent>
                    <w:p w14:paraId="263C805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2175914A" w14:textId="1D58B35A" w:rsidR="00985955" w:rsidRPr="00B92340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 xml:space="preserve">Kontaktní osoba: 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b/>
                          <w:highlight w:val="black"/>
                        </w:rPr>
                        <w:t>xxxxxxxxxxxxxx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 obchodní zástupkyně</w:t>
                      </w:r>
                    </w:p>
                    <w:p w14:paraId="365399AD" w14:textId="5D463907" w:rsidR="00985955" w:rsidRPr="00B92340" w:rsidRDefault="00985955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Telefon:</w:t>
                      </w:r>
                      <w:r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</w:t>
                      </w:r>
                      <w:proofErr w:type="spellEnd"/>
                    </w:p>
                    <w:p w14:paraId="403B5ADD" w14:textId="6FB14EF8" w:rsidR="00985955" w:rsidRDefault="00985955" w:rsidP="00985955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  <w:r w:rsidRPr="00B92340">
                        <w:rPr>
                          <w:rFonts w:cs="Arial"/>
                        </w:rPr>
                        <w:t>e-mail:</w:t>
                      </w:r>
                      <w:r w:rsidRPr="00B92340">
                        <w:rPr>
                          <w:rFonts w:cs="Arial"/>
                        </w:rPr>
                        <w:tab/>
                      </w:r>
                      <w:proofErr w:type="spellStart"/>
                      <w:r w:rsidR="00944150" w:rsidRPr="00944150">
                        <w:rPr>
                          <w:rFonts w:cs="Arial"/>
                          <w:highlight w:val="black"/>
                        </w:rPr>
                        <w:t>xxxxxxxxxxxxxxxxxxxxx</w:t>
                      </w:r>
                      <w:proofErr w:type="spellEnd"/>
                    </w:p>
                    <w:p w14:paraId="4019A208" w14:textId="77777777" w:rsidR="00985955" w:rsidRPr="00442745" w:rsidRDefault="00985955" w:rsidP="00985955">
                      <w:pPr>
                        <w:tabs>
                          <w:tab w:val="left" w:pos="1985"/>
                        </w:tabs>
                        <w:spacing w:line="276" w:lineRule="auto"/>
                        <w:rPr>
                          <w:rFonts w:cs="Arial"/>
                          <w:spacing w:val="-14"/>
                        </w:rPr>
                      </w:pPr>
                    </w:p>
                    <w:p w14:paraId="5536A7C5" w14:textId="7881AA77" w:rsidR="00302DA7" w:rsidRPr="00B92340" w:rsidRDefault="00302DA7" w:rsidP="00985955">
                      <w:pPr>
                        <w:spacing w:line="276" w:lineRule="auto"/>
                        <w:ind w:left="1985" w:hanging="1985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1B3B788" wp14:editId="1C5FD397">
                <wp:simplePos x="0" y="0"/>
                <wp:positionH relativeFrom="column">
                  <wp:posOffset>16497</wp:posOffset>
                </wp:positionH>
                <wp:positionV relativeFrom="paragraph">
                  <wp:posOffset>959256</wp:posOffset>
                </wp:positionV>
                <wp:extent cx="3028950" cy="738505"/>
                <wp:effectExtent l="0" t="0" r="0" b="4445"/>
                <wp:wrapNone/>
                <wp:docPr id="33" name="Pictur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738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EB04CD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FF37CD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</w:rPr>
                              <w:t>61388971</w:t>
                            </w:r>
                          </w:p>
                          <w:p w14:paraId="4723D3A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61388971</w:t>
                            </w:r>
                          </w:p>
                          <w:p w14:paraId="447BD42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 w:rsidRPr="00FF37CD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107-4434180297/0100</w:t>
                            </w:r>
                          </w:p>
                          <w:p w14:paraId="5D86F399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BAN:</w:t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1B3B788" id="Picture 33" o:spid="_x0000_s1050" type="#_x0000_t202" style="position:absolute;margin-left:1.3pt;margin-top:75.55pt;width:238.5pt;height:58.1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" filled="f" stroked="f" strokeweight=".5pt">
                <v:textbox>
                  <w:txbxContent>
                    <w:p w14:paraId="04EB04CD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  <w:b/>
                        </w:rPr>
                        <w:t xml:space="preserve">IČO:   </w:t>
                      </w:r>
                      <w:proofErr w:type="gramEnd"/>
                      <w:r w:rsidRPr="00FF37CD">
                        <w:rPr>
                          <w:rFonts w:cs="Arial"/>
                          <w:b/>
                        </w:rPr>
                        <w:t xml:space="preserve">   </w:t>
                      </w:r>
                      <w:r w:rsidRPr="00FF37CD">
                        <w:rPr>
                          <w:rFonts w:cs="Arial"/>
                          <w:b/>
                        </w:rPr>
                        <w:tab/>
                      </w:r>
                      <w:r>
                        <w:rPr>
                          <w:rFonts w:cs="Arial"/>
                          <w:b/>
                        </w:rPr>
                        <w:t>61388971</w:t>
                      </w:r>
                    </w:p>
                    <w:p w14:paraId="4723D3A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</w:rPr>
                        <w:t xml:space="preserve">DIČ:   </w:t>
                      </w:r>
                      <w:proofErr w:type="gramEnd"/>
                      <w:r w:rsidRPr="00FF37CD">
                        <w:rPr>
                          <w:rFonts w:cs="Arial"/>
                        </w:rPr>
                        <w:tab/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61388971</w:t>
                      </w:r>
                    </w:p>
                    <w:p w14:paraId="447BD42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FF37CD">
                        <w:rPr>
                          <w:rFonts w:cs="Arial"/>
                        </w:rPr>
                        <w:t xml:space="preserve">Číslo účtu: </w:t>
                      </w:r>
                      <w:r w:rsidRPr="00FF37CD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107-4434180297/0100</w:t>
                      </w:r>
                    </w:p>
                    <w:p w14:paraId="5D86F399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BAN:</w:t>
                      </w:r>
                      <w:r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0AC9363" wp14:editId="22038493">
                <wp:simplePos x="0" y="0"/>
                <wp:positionH relativeFrom="column">
                  <wp:posOffset>16497</wp:posOffset>
                </wp:positionH>
                <wp:positionV relativeFrom="paragraph">
                  <wp:posOffset>1727352</wp:posOffset>
                </wp:positionV>
                <wp:extent cx="3076575" cy="1113183"/>
                <wp:effectExtent l="0" t="0" r="0" b="0"/>
                <wp:wrapNone/>
                <wp:docPr id="34" name="Pictur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1131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02C54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FF37CD">
                              <w:rPr>
                                <w:rFonts w:cs="Arial"/>
                              </w:rPr>
                              <w:t>Objednatel  - provozovna</w:t>
                            </w:r>
                          </w:p>
                          <w:p w14:paraId="3E77B707" w14:textId="77777777" w:rsidR="00353F19" w:rsidRPr="002B42BD" w:rsidRDefault="00353F19" w:rsidP="00353F19">
                            <w:pPr>
                              <w:spacing w:line="276" w:lineRule="auto"/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 w:cs="Arial"/>
                                <w:b/>
                                <w:szCs w:val="22"/>
                                <w:lang w:eastAsia="en-US"/>
                              </w:rPr>
                              <w:t>Mikrobiologický ústav AV ČR, v. v. i.</w:t>
                            </w:r>
                          </w:p>
                          <w:p w14:paraId="06B1E580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ČP: 1012031914</w:t>
                            </w:r>
                          </w:p>
                          <w:p w14:paraId="71BE0BEE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Zámek 136</w:t>
                            </w:r>
                          </w:p>
                          <w:p w14:paraId="22DC9EA7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37333 Nové Hrady</w:t>
                            </w:r>
                          </w:p>
                          <w:p w14:paraId="04BF2372" w14:textId="77777777" w:rsidR="00302DA7" w:rsidRPr="00FF37CD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0AC9363" id="Picture 34" o:spid="_x0000_s1051" type="#_x0000_t202" style="position:absolute;margin-left:1.3pt;margin-top:136pt;width:242.25pt;height:87.6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" filled="f" stroked="f" strokeweight=".5pt">
                <v:textbox>
                  <w:txbxContent>
                    <w:p w14:paraId="0F302C54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FF37CD">
                        <w:rPr>
                          <w:rFonts w:cs="Arial"/>
                        </w:rPr>
                        <w:t>Objednatel  -</w:t>
                      </w:r>
                      <w:proofErr w:type="gramEnd"/>
                      <w:r w:rsidRPr="00FF37CD">
                        <w:rPr>
                          <w:rFonts w:cs="Arial"/>
                        </w:rPr>
                        <w:t xml:space="preserve"> provozovna</w:t>
                      </w:r>
                    </w:p>
                    <w:p w14:paraId="3E77B707" w14:textId="77777777" w:rsidR="00353F19" w:rsidRPr="002B42BD" w:rsidRDefault="00353F19" w:rsidP="00353F19">
                      <w:pPr>
                        <w:spacing w:line="276" w:lineRule="auto"/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</w:pPr>
                      <w:r>
                        <w:rPr>
                          <w:rFonts w:eastAsiaTheme="minorHAnsi" w:cs="Arial"/>
                          <w:b/>
                          <w:szCs w:val="22"/>
                          <w:lang w:eastAsia="en-US"/>
                        </w:rPr>
                        <w:t>Mikrobiologický ústav AV ČR, v. v. i.</w:t>
                      </w:r>
                    </w:p>
                    <w:p w14:paraId="06B1E580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ČP: 1012031914</w:t>
                      </w:r>
                    </w:p>
                    <w:p w14:paraId="71BE0BEE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Zámek 136</w:t>
                      </w:r>
                    </w:p>
                    <w:p w14:paraId="22DC9EA7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37333 Nové Hrady</w:t>
                      </w:r>
                    </w:p>
                    <w:p w14:paraId="04BF2372" w14:textId="77777777" w:rsidR="00302DA7" w:rsidRPr="00FF37CD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086FAAB" wp14:editId="23DD87AE">
                <wp:simplePos x="0" y="0"/>
                <wp:positionH relativeFrom="column">
                  <wp:posOffset>-119153</wp:posOffset>
                </wp:positionH>
                <wp:positionV relativeFrom="paragraph">
                  <wp:posOffset>2875839</wp:posOffset>
                </wp:positionV>
                <wp:extent cx="6848475" cy="0"/>
                <wp:effectExtent l="0" t="0" r="28575" b="19050"/>
                <wp:wrapNone/>
                <wp:docPr id="35" name="Pictur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  <w:pict>
              <v:line id="Picture 11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-9.4pt,226.45pt" to="529.85pt,226.45pt" w14:anchorId="72127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">
                <v:stroke joinstyle="miter"/>
              </v:lin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3445915" wp14:editId="04AAD390">
                <wp:simplePos x="0" y="0"/>
                <wp:positionH relativeFrom="column">
                  <wp:posOffset>16497</wp:posOffset>
                </wp:positionH>
                <wp:positionV relativeFrom="paragraph">
                  <wp:posOffset>2897784</wp:posOffset>
                </wp:positionV>
                <wp:extent cx="6619875" cy="1120775"/>
                <wp:effectExtent l="0" t="0" r="0" b="3175"/>
                <wp:wrapNone/>
                <wp:docPr id="36" name="Pictur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875" cy="112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4CE24F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 w:rsidRPr="007E384C">
                              <w:rPr>
                                <w:rFonts w:cs="Arial"/>
                                <w:szCs w:val="22"/>
                              </w:rPr>
                              <w:t>Zhotovitel – sídlo</w:t>
                            </w:r>
                          </w:p>
                          <w:p w14:paraId="3292D57B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Marius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>Pedersen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Cs w:val="22"/>
                              </w:rPr>
                              <w:t xml:space="preserve"> a.s.</w:t>
                            </w:r>
                          </w:p>
                          <w:p w14:paraId="46148EE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Průběžná 1940/3</w:t>
                            </w:r>
                          </w:p>
                          <w:p w14:paraId="1DBBD944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Cs w:val="22"/>
                              </w:rPr>
                              <w:t>50009 Hradec Králové</w:t>
                            </w:r>
                          </w:p>
                          <w:p w14:paraId="4A8ABDE6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  <w:p w14:paraId="47A4033C" w14:textId="77777777" w:rsidR="00302DA7" w:rsidRPr="007E384C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3445915" id="Picture 36" o:spid="_x0000_s1052" type="#_x0000_t202" style="position:absolute;margin-left:1.3pt;margin-top:228.15pt;width:521.25pt;height:88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" filled="f" stroked="f" strokeweight=".5pt">
                <v:textbox>
                  <w:txbxContent>
                    <w:p w14:paraId="3A4CE24F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 w:rsidRPr="007E384C">
                        <w:rPr>
                          <w:rFonts w:cs="Arial"/>
                          <w:szCs w:val="22"/>
                        </w:rPr>
                        <w:t>Zhotovitel – sídlo</w:t>
                      </w:r>
                    </w:p>
                    <w:p w14:paraId="3292D57B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b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Cs w:val="22"/>
                        </w:rPr>
                        <w:t xml:space="preserve">Marius </w:t>
                      </w:r>
                      <w:proofErr w:type="spellStart"/>
                      <w:r>
                        <w:rPr>
                          <w:rFonts w:cs="Arial"/>
                          <w:b/>
                          <w:szCs w:val="22"/>
                        </w:rPr>
                        <w:t>Pedersen</w:t>
                      </w:r>
                      <w:proofErr w:type="spellEnd"/>
                      <w:r>
                        <w:rPr>
                          <w:rFonts w:cs="Arial"/>
                          <w:b/>
                          <w:szCs w:val="22"/>
                        </w:rPr>
                        <w:t xml:space="preserve"> a.s.</w:t>
                      </w:r>
                    </w:p>
                    <w:p w14:paraId="46148EEC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Průběžná 1940/3</w:t>
                      </w:r>
                    </w:p>
                    <w:p w14:paraId="1DBBD944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  <w:r>
                        <w:rPr>
                          <w:rFonts w:cs="Arial"/>
                          <w:szCs w:val="22"/>
                        </w:rPr>
                        <w:t>50009 Hradec Králové</w:t>
                      </w:r>
                    </w:p>
                    <w:p w14:paraId="4A8ABDE6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  <w:p w14:paraId="47A4033C" w14:textId="77777777" w:rsidR="00302DA7" w:rsidRPr="007E384C" w:rsidRDefault="00302DA7" w:rsidP="00302DA7">
                      <w:pPr>
                        <w:spacing w:line="276" w:lineRule="auto"/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8F93994" wp14:editId="2882FB61">
                <wp:simplePos x="0" y="0"/>
                <wp:positionH relativeFrom="column">
                  <wp:posOffset>3827</wp:posOffset>
                </wp:positionH>
                <wp:positionV relativeFrom="paragraph">
                  <wp:posOffset>3977453</wp:posOffset>
                </wp:positionV>
                <wp:extent cx="3181350" cy="775970"/>
                <wp:effectExtent l="0" t="0" r="0" b="5080"/>
                <wp:wrapNone/>
                <wp:docPr id="37" name="Pictur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1350" cy="775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93EFC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  <w:b/>
                              </w:rPr>
                              <w:t xml:space="preserve">IČO:      </w:t>
                            </w:r>
                            <w:r w:rsidRPr="007378A4">
                              <w:rPr>
                                <w:rFonts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</w:rPr>
                              <w:t>42194920</w:t>
                            </w:r>
                          </w:p>
                          <w:p w14:paraId="321216B9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 xml:space="preserve">DIČ:   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42194920</w:t>
                            </w:r>
                          </w:p>
                          <w:p w14:paraId="7AFE947D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Číslo účtu: </w:t>
                            </w:r>
                            <w:r>
                              <w:rPr>
                                <w:rFonts w:cs="Arial"/>
                              </w:rPr>
                              <w:tab/>
                              <w:t>8787063/0300</w:t>
                            </w:r>
                          </w:p>
                          <w:p w14:paraId="13938516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7378A4">
                              <w:rPr>
                                <w:rFonts w:cs="Arial"/>
                              </w:rPr>
                              <w:t>IBAN:</w:t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 w:rsidRPr="007378A4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CZ95 0300 0000 0000 0878 7063</w:t>
                            </w:r>
                          </w:p>
                          <w:p w14:paraId="1D655245" w14:textId="77777777" w:rsidR="00302DA7" w:rsidRPr="007378A4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8F93994" id="Picture 37" o:spid="_x0000_s1053" type="#_x0000_t202" style="position:absolute;margin-left:.3pt;margin-top:313.2pt;width:250.5pt;height:61.1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" filled="f" stroked="f" strokeweight=".5pt">
                <v:textbox>
                  <w:txbxContent>
                    <w:p w14:paraId="20993EFC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7378A4">
                        <w:rPr>
                          <w:rFonts w:cs="Arial"/>
                          <w:b/>
                        </w:rPr>
                        <w:t xml:space="preserve">IČO:   </w:t>
                      </w:r>
                      <w:proofErr w:type="gramEnd"/>
                      <w:r w:rsidRPr="007378A4">
                        <w:rPr>
                          <w:rFonts w:cs="Arial"/>
                          <w:b/>
                        </w:rPr>
                        <w:t xml:space="preserve">   </w:t>
                      </w:r>
                      <w:r w:rsidRPr="007378A4">
                        <w:rPr>
                          <w:rFonts w:cs="Arial"/>
                          <w:b/>
                        </w:rPr>
                        <w:tab/>
                      </w:r>
                      <w:r>
                        <w:rPr>
                          <w:rFonts w:cs="Arial"/>
                          <w:b/>
                        </w:rPr>
                        <w:t>42194920</w:t>
                      </w:r>
                    </w:p>
                    <w:p w14:paraId="321216B9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gramStart"/>
                      <w:r w:rsidRPr="007378A4">
                        <w:rPr>
                          <w:rFonts w:cs="Arial"/>
                        </w:rPr>
                        <w:t xml:space="preserve">DIČ:   </w:t>
                      </w:r>
                      <w:proofErr w:type="gramEnd"/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42194920</w:t>
                      </w:r>
                    </w:p>
                    <w:p w14:paraId="7AFE947D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Číslo účtu: </w:t>
                      </w:r>
                      <w:r>
                        <w:rPr>
                          <w:rFonts w:cs="Arial"/>
                        </w:rPr>
                        <w:tab/>
                        <w:t>8787063/0300</w:t>
                      </w:r>
                    </w:p>
                    <w:p w14:paraId="13938516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7378A4">
                        <w:rPr>
                          <w:rFonts w:cs="Arial"/>
                        </w:rPr>
                        <w:t>IBAN:</w:t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 w:rsidRPr="007378A4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CZ95 0300 0000 0000 0878 7063</w:t>
                      </w:r>
                    </w:p>
                    <w:p w14:paraId="1D655245" w14:textId="77777777" w:rsidR="00302DA7" w:rsidRPr="007378A4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A9BAC01" wp14:editId="7C48DB7A">
                <wp:simplePos x="0" y="0"/>
                <wp:positionH relativeFrom="column">
                  <wp:posOffset>-43352</wp:posOffset>
                </wp:positionH>
                <wp:positionV relativeFrom="paragraph">
                  <wp:posOffset>4782125</wp:posOffset>
                </wp:positionV>
                <wp:extent cx="2743200" cy="1089025"/>
                <wp:effectExtent l="0" t="0" r="0" b="0"/>
                <wp:wrapNone/>
                <wp:docPr id="38" name="Pictur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08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E753AE" w14:textId="77777777" w:rsidR="00302DA7" w:rsidRPr="00B92340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 w:rsidRPr="00B92340">
                              <w:rPr>
                                <w:rFonts w:cs="Arial"/>
                              </w:rPr>
                              <w:t>Zhotovitel – provozovna</w:t>
                            </w:r>
                          </w:p>
                          <w:p w14:paraId="5E821925" w14:textId="77777777" w:rsidR="00302DA7" w:rsidRPr="00D46DE1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PJ MP České Budějovice</w:t>
                            </w:r>
                          </w:p>
                          <w:p w14:paraId="400B7FAD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</w:rPr>
                              <w:t>Růžovská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 697</w:t>
                            </w:r>
                          </w:p>
                          <w:p w14:paraId="142DE485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373 12 Borovany</w:t>
                            </w:r>
                          </w:p>
                          <w:p w14:paraId="3FA47F88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24BD6D9C" w14:textId="77777777" w:rsidR="00302DA7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  <w:p w14:paraId="1222AE0D" w14:textId="77777777" w:rsidR="00302DA7" w:rsidRPr="00B92340" w:rsidRDefault="00302DA7" w:rsidP="00302DA7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A9BAC01" id="Picture 38" o:spid="_x0000_s1054" type="#_x0000_t202" style="position:absolute;margin-left:-3.4pt;margin-top:376.55pt;width:3in;height:85.7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" filled="f" stroked="f" strokeweight=".5pt">
                <v:textbox>
                  <w:txbxContent>
                    <w:p w14:paraId="6DE753AE" w14:textId="77777777" w:rsidR="00302DA7" w:rsidRPr="00B92340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 w:rsidRPr="00B92340">
                        <w:rPr>
                          <w:rFonts w:cs="Arial"/>
                        </w:rPr>
                        <w:t>Zhotovitel – provozovna</w:t>
                      </w:r>
                    </w:p>
                    <w:p w14:paraId="5E821925" w14:textId="77777777" w:rsidR="00302DA7" w:rsidRPr="00D46DE1" w:rsidRDefault="00302DA7" w:rsidP="00302DA7">
                      <w:pPr>
                        <w:spacing w:line="276" w:lineRule="auto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PJ MP České Budějovice</w:t>
                      </w:r>
                    </w:p>
                    <w:p w14:paraId="400B7FAD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proofErr w:type="spellStart"/>
                      <w:r>
                        <w:rPr>
                          <w:rFonts w:cs="Arial"/>
                        </w:rPr>
                        <w:t>Růžovská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 697</w:t>
                      </w:r>
                    </w:p>
                    <w:p w14:paraId="142DE485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373 12 Borovany</w:t>
                      </w:r>
                    </w:p>
                    <w:p w14:paraId="3FA47F88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24BD6D9C" w14:textId="77777777" w:rsidR="00302DA7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  <w:p w14:paraId="1222AE0D" w14:textId="77777777" w:rsidR="00302DA7" w:rsidRPr="00B92340" w:rsidRDefault="00302DA7" w:rsidP="00302DA7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E8B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7EC2050" wp14:editId="35A19AAD">
                <wp:simplePos x="0" y="0"/>
                <wp:positionH relativeFrom="column">
                  <wp:posOffset>-134474</wp:posOffset>
                </wp:positionH>
                <wp:positionV relativeFrom="paragraph">
                  <wp:posOffset>5901350</wp:posOffset>
                </wp:positionV>
                <wp:extent cx="6800850" cy="0"/>
                <wp:effectExtent l="0" t="0" r="19050" b="19050"/>
                <wp:wrapNone/>
                <wp:docPr id="39" name="Pictur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a14="http://schemas.microsoft.com/office/drawing/2010/main" xmlns:pic="http://schemas.openxmlformats.org/drawingml/2006/picture">
            <w:pict>
              <v:line id="Picture 17" style="position:absolute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-10.6pt,464.65pt" to="524.9pt,464.65pt" w14:anchorId="5FFCC5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">
                <v:stroke joinstyle="miter"/>
              </v:line>
            </w:pict>
          </mc:Fallback>
        </mc:AlternateContent>
      </w:r>
      <w:r w:rsidR="00302DA7">
        <w:rPr>
          <w:rFonts w:cs="Arial"/>
          <w:b/>
          <w:sz w:val="22"/>
          <w:szCs w:val="22"/>
        </w:rPr>
        <w:br w:type="page"/>
      </w:r>
    </w:p>
    <w:p w14:paraId="12479427" w14:textId="77777777" w:rsidR="001F0D79" w:rsidRDefault="009A2251" w:rsidP="001F0D79">
      <w:pPr>
        <w:divId w:val="1659457937"/>
        <w:rPr>
          <w:sz w:val="2"/>
          <w:szCs w:val="2"/>
        </w:rPr>
      </w:pPr>
      <w:r w:rsidRPr="009A2251">
        <w:rPr>
          <w:lang w:eastAsia="en-US"/>
        </w:rPr>
        <w:lastRenderedPageBreak/>
        <w:t xml:space="preserve">V této příloze č. 1, která je nedílnou součástí </w:t>
      </w:r>
      <w:r w:rsidRPr="009A2251">
        <w:rPr>
          <w:b/>
          <w:lang w:eastAsia="en-US"/>
        </w:rPr>
        <w:t>Smlouvy č.</w:t>
      </w:r>
      <w:r>
        <w:rPr>
          <w:b/>
          <w:lang w:eastAsia="en-US"/>
        </w:rPr>
        <w:t xml:space="preserve"> 1091036282</w:t>
      </w:r>
      <w:r w:rsidRPr="009A2251">
        <w:rPr>
          <w:lang w:eastAsia="en-US"/>
        </w:rPr>
        <w:t>,</w:t>
      </w:r>
      <w:r w:rsidR="003C0C68">
        <w:rPr>
          <w:lang w:eastAsia="en-US"/>
        </w:rPr>
        <w:t xml:space="preserve"> </w:t>
      </w:r>
      <w:r w:rsidRPr="009A2251">
        <w:rPr>
          <w:lang w:eastAsia="en-US"/>
        </w:rPr>
        <w:t xml:space="preserve"> </w:t>
      </w:r>
      <w:r w:rsidR="003C0C68" w:rsidRPr="003C0C68">
        <w:rPr>
          <w:lang w:eastAsia="en-US"/>
        </w:rPr>
        <w:t>jsou uvedeny typy poskytovaných služeb, které bude zhotovitel pro objednatele vykonávat</w:t>
      </w:r>
      <w:r w:rsidRPr="009A2251">
        <w:rPr>
          <w:lang w:eastAsia="en-US"/>
        </w:rPr>
        <w:t>.</w:t>
      </w:r>
      <w:r w:rsidR="009E70B5" w:rsidRPr="009E70B5">
        <w:t xml:space="preserve"> </w:t>
      </w:r>
    </w:p>
    <w:p w14:paraId="5F0B4AB2" w14:textId="61E79854" w:rsidR="001F0D79" w:rsidRDefault="001F0D79" w:rsidP="00262CA7">
      <w:pPr>
        <w:divId w:val="1659457937"/>
        <w:rPr>
          <w:sz w:val="2"/>
          <w:szCs w:val="2"/>
        </w:rPr>
      </w:pPr>
    </w:p>
    <w:tbl>
      <w:tblPr>
        <w:tblStyle w:val="Mkatabulky"/>
        <w:tblW w:w="10485" w:type="dxa"/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7933"/>
        <w:gridCol w:w="1418"/>
        <w:gridCol w:w="283"/>
        <w:gridCol w:w="851"/>
      </w:tblGrid>
      <w:tr w:rsidR="001F0D79" w:rsidRPr="00F036C6" w14:paraId="067699A5" w14:textId="77777777" w:rsidTr="00F036C6">
        <w:trPr>
          <w:divId w:val="1659457937"/>
          <w:trHeight w:val="340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D8726" w14:textId="77777777" w:rsidR="001F0D79" w:rsidRPr="00F036C6" w:rsidRDefault="001F0D79" w:rsidP="00262CA7">
            <w:pPr>
              <w:rPr>
                <w:rFonts w:cs="Arial"/>
                <w:b/>
                <w:sz w:val="18"/>
                <w:szCs w:val="18"/>
                <w:lang w:eastAsia="en-US"/>
              </w:rPr>
            </w:pPr>
            <w:r w:rsidRPr="00F036C6">
              <w:rPr>
                <w:rFonts w:cs="Arial"/>
                <w:b/>
                <w:sz w:val="18"/>
                <w:szCs w:val="18"/>
                <w:lang w:eastAsia="en-US"/>
              </w:rPr>
              <w:t>Přeprava odpadů</w:t>
            </w:r>
          </w:p>
        </w:tc>
      </w:tr>
      <w:tr w:rsidR="001F0D79" w:rsidRPr="00F036C6" w14:paraId="4F44310D" w14:textId="77777777" w:rsidTr="00F036C6">
        <w:trPr>
          <w:divId w:val="1659457937"/>
          <w:trHeight w:val="340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10472" w14:textId="77777777" w:rsidR="001F0D79" w:rsidRPr="00F036C6" w:rsidRDefault="001F0D79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1091036282 (6244116)  Zámek 136, Nové Hrady, IČP: 1012031914</w:t>
            </w:r>
          </w:p>
        </w:tc>
      </w:tr>
      <w:tr w:rsidR="001F0D79" w:rsidRPr="00F036C6" w14:paraId="4603552A" w14:textId="77777777" w:rsidTr="00F036C6">
        <w:trPr>
          <w:divId w:val="1659457937"/>
          <w:trHeight w:val="340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A9CF0" w14:textId="77777777" w:rsidR="001F0D79" w:rsidRPr="00F036C6" w:rsidRDefault="001F0D79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Pro přepravu bude použito odpovídající techniky, vybavené dle požadavků ADR, v závislosti na množství a druhu odpadu. Přepravní sazby jsou následující:</w:t>
            </w:r>
          </w:p>
        </w:tc>
      </w:tr>
      <w:tr w:rsidR="00F036C6" w:rsidRPr="00F036C6" w14:paraId="1A681196" w14:textId="77777777" w:rsidTr="001A7164">
        <w:trPr>
          <w:divId w:val="1659457937"/>
          <w:trHeight w:val="148"/>
          <w:tblHeader/>
        </w:trPr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0BA6CE56" w14:textId="06CDE7D4" w:rsidR="00F036C6" w:rsidRPr="00F036C6" w:rsidRDefault="00F036C6" w:rsidP="00F036C6">
            <w:pPr>
              <w:pStyle w:val="TH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Služba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19467BA2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Cena za MJ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4001A6C8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MJ</w:t>
            </w:r>
          </w:p>
        </w:tc>
      </w:tr>
      <w:tr w:rsidR="00F036C6" w:rsidRPr="00F036C6" w14:paraId="5A80EAFC" w14:textId="77777777" w:rsidTr="001A7164">
        <w:trPr>
          <w:divId w:val="1659457937"/>
          <w:trHeight w:val="148"/>
          <w:tblHeader/>
        </w:trPr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55762C11" w14:textId="01D3283C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JNK velké manipula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28" w:type="dxa"/>
              <w:left w:w="57" w:type="dxa"/>
              <w:bottom w:w="28" w:type="dxa"/>
              <w:right w:w="0" w:type="dxa"/>
            </w:tcMar>
            <w:hideMark/>
          </w:tcPr>
          <w:p w14:paraId="31856FCE" w14:textId="50CA0BFE" w:rsidR="00F036C6" w:rsidRPr="00F036C6" w:rsidRDefault="001A7164" w:rsidP="001A7164">
            <w:pPr>
              <w:pStyle w:val="TDRigh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  <w:r w:rsidR="00F036C6" w:rsidRPr="00944150">
              <w:rPr>
                <w:sz w:val="18"/>
                <w:szCs w:val="18"/>
                <w:highlight w:val="black"/>
              </w:rPr>
              <w:t>128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671EED54" w14:textId="09E50889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288391E6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15 MIN</w:t>
            </w:r>
          </w:p>
        </w:tc>
      </w:tr>
      <w:tr w:rsidR="00F036C6" w:rsidRPr="00F036C6" w14:paraId="58D2A77A" w14:textId="77777777" w:rsidTr="001A7164">
        <w:trPr>
          <w:divId w:val="1659457937"/>
          <w:trHeight w:val="148"/>
          <w:tblHeader/>
        </w:trPr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5D12A022" w14:textId="08442CD3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JNK velké svoz odpadu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28" w:type="dxa"/>
              <w:left w:w="57" w:type="dxa"/>
              <w:bottom w:w="28" w:type="dxa"/>
              <w:right w:w="0" w:type="dxa"/>
            </w:tcMar>
            <w:hideMark/>
          </w:tcPr>
          <w:p w14:paraId="2E96157D" w14:textId="10CE88D8" w:rsidR="00F036C6" w:rsidRPr="00F036C6" w:rsidRDefault="001A7164" w:rsidP="001A7164">
            <w:pPr>
              <w:pStyle w:val="TDRigh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</w:t>
            </w:r>
            <w:r w:rsidR="00F036C6" w:rsidRPr="00944150">
              <w:rPr>
                <w:sz w:val="18"/>
                <w:szCs w:val="18"/>
                <w:highlight w:val="black"/>
              </w:rPr>
              <w:t>44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4EC32DC8" w14:textId="370D41AA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30C03589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KM</w:t>
            </w:r>
          </w:p>
        </w:tc>
      </w:tr>
    </w:tbl>
    <w:p w14:paraId="1EC3BBDC" w14:textId="77777777" w:rsidR="001F0D79" w:rsidRDefault="001F0D79" w:rsidP="00262CA7">
      <w:pPr>
        <w:divId w:val="1675836866"/>
        <w:rPr>
          <w:sz w:val="12"/>
        </w:rPr>
      </w:pPr>
    </w:p>
    <w:tbl>
      <w:tblPr>
        <w:tblStyle w:val="Mkatabulky"/>
        <w:tblW w:w="10490" w:type="dxa"/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3964"/>
        <w:gridCol w:w="2410"/>
        <w:gridCol w:w="572"/>
      </w:tblGrid>
      <w:tr w:rsidR="001F0D79" w:rsidRPr="00F036C6" w14:paraId="747AF70E" w14:textId="77777777" w:rsidTr="00F036C6">
        <w:trPr>
          <w:divId w:val="1659457937"/>
          <w:trHeight w:val="340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AB97E" w14:textId="77777777" w:rsidR="001F0D79" w:rsidRPr="00F036C6" w:rsidRDefault="001F0D79" w:rsidP="00262CA7">
            <w:pPr>
              <w:rPr>
                <w:rFonts w:cs="Arial"/>
                <w:b/>
                <w:sz w:val="18"/>
                <w:szCs w:val="18"/>
                <w:lang w:eastAsia="en-US"/>
              </w:rPr>
            </w:pPr>
            <w:r w:rsidRPr="00F036C6">
              <w:rPr>
                <w:rFonts w:cs="Arial"/>
                <w:b/>
                <w:sz w:val="18"/>
                <w:szCs w:val="18"/>
                <w:lang w:eastAsia="en-US"/>
              </w:rPr>
              <w:t>Odstranění odpadů</w:t>
            </w:r>
          </w:p>
        </w:tc>
      </w:tr>
      <w:tr w:rsidR="001F0D79" w:rsidRPr="00F036C6" w14:paraId="2FC9F3BE" w14:textId="77777777" w:rsidTr="00F036C6">
        <w:trPr>
          <w:divId w:val="1659457937"/>
          <w:trHeight w:val="340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4BD96" w14:textId="77777777" w:rsidR="001F0D79" w:rsidRPr="00F036C6" w:rsidRDefault="001F0D79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1091036282 (6244116) Zámek 136, Nové Hrady, IČP: 1012031914</w:t>
            </w:r>
          </w:p>
        </w:tc>
      </w:tr>
      <w:tr w:rsidR="00F036C6" w:rsidRPr="00F036C6" w14:paraId="60F991BD" w14:textId="77777777" w:rsidTr="001A7164">
        <w:trPr>
          <w:divId w:val="1659457937"/>
          <w:trHeight w:val="148"/>
          <w:tblHeader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7198881A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  <w:u w:val="single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Služb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03AA439C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Odpad</w:t>
            </w:r>
          </w:p>
        </w:tc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65E084BB" w14:textId="28490FB8" w:rsidR="00F036C6" w:rsidRPr="00F036C6" w:rsidRDefault="00F036C6" w:rsidP="00F036C6">
            <w:pPr>
              <w:pStyle w:val="TH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Název odpadu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7150DE8F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Cena za MJ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467711FB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MJ</w:t>
            </w:r>
          </w:p>
        </w:tc>
      </w:tr>
      <w:tr w:rsidR="00F036C6" w:rsidRPr="00F036C6" w14:paraId="718AA92D" w14:textId="77777777" w:rsidTr="001A7164">
        <w:trPr>
          <w:divId w:val="1659457937"/>
          <w:trHeight w:val="148"/>
          <w:tblHeader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6158EB68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Odstranění odpad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2B4BD644" w14:textId="313FCC1F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200301</w:t>
            </w:r>
          </w:p>
        </w:tc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7F945B8F" w14:textId="2CA49D9C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 xml:space="preserve">Směsný komunální odpad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0" w:type="dxa"/>
            </w:tcMar>
            <w:hideMark/>
          </w:tcPr>
          <w:p w14:paraId="28CFC74C" w14:textId="6C0A68BC" w:rsidR="00F036C6" w:rsidRPr="00F036C6" w:rsidRDefault="00F036C6" w:rsidP="00F036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Dle aktuálního ceníku DST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461D6A7A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T</w:t>
            </w:r>
          </w:p>
        </w:tc>
      </w:tr>
    </w:tbl>
    <w:p w14:paraId="6F8921E6" w14:textId="77777777" w:rsidR="001F0D79" w:rsidRDefault="001F0D79" w:rsidP="00262CA7">
      <w:pPr>
        <w:divId w:val="1675836866"/>
        <w:rPr>
          <w:sz w:val="12"/>
        </w:rPr>
      </w:pPr>
    </w:p>
    <w:tbl>
      <w:tblPr>
        <w:tblStyle w:val="Mkatabulky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1555"/>
        <w:gridCol w:w="1134"/>
        <w:gridCol w:w="850"/>
        <w:gridCol w:w="1418"/>
        <w:gridCol w:w="2126"/>
        <w:gridCol w:w="850"/>
        <w:gridCol w:w="1276"/>
        <w:gridCol w:w="142"/>
        <w:gridCol w:w="1134"/>
      </w:tblGrid>
      <w:tr w:rsidR="001F0D79" w:rsidRPr="00F036C6" w14:paraId="59CACD85" w14:textId="77777777" w:rsidTr="00F036C6">
        <w:trPr>
          <w:divId w:val="1659457937"/>
          <w:trHeight w:val="340"/>
          <w:tblHeader/>
        </w:trPr>
        <w:tc>
          <w:tcPr>
            <w:tcW w:w="104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FEAB" w14:textId="77777777" w:rsidR="001F0D79" w:rsidRPr="00F036C6" w:rsidRDefault="001F0D79" w:rsidP="00262CA7">
            <w:pPr>
              <w:rPr>
                <w:rFonts w:cs="Arial"/>
                <w:b/>
                <w:sz w:val="18"/>
                <w:szCs w:val="18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 xml:space="preserve"> Ceny za využití či odstranění odpadů včetně přepravy</w:t>
            </w:r>
          </w:p>
        </w:tc>
      </w:tr>
      <w:tr w:rsidR="001F0D79" w:rsidRPr="00F036C6" w14:paraId="0410C13C" w14:textId="77777777" w:rsidTr="00F036C6">
        <w:trPr>
          <w:divId w:val="1659457937"/>
          <w:trHeight w:val="340"/>
          <w:tblHeader/>
        </w:trPr>
        <w:tc>
          <w:tcPr>
            <w:tcW w:w="104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B5AA1" w14:textId="77777777" w:rsidR="001F0D79" w:rsidRPr="00F036C6" w:rsidRDefault="001F0D79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 xml:space="preserve"> 1091036282 (6244116) Zámek 136, Nové Hrady, IČP: 1012031914</w:t>
            </w:r>
          </w:p>
        </w:tc>
      </w:tr>
      <w:tr w:rsidR="00F036C6" w:rsidRPr="00F036C6" w14:paraId="64C5FC48" w14:textId="77777777" w:rsidTr="00A539A6">
        <w:trPr>
          <w:divId w:val="1659457937"/>
          <w:trHeight w:val="189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1D1E01C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  <w:u w:val="single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Kontejn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F4653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Kód dodání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289A1D1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Odpa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5118339" w14:textId="77777777" w:rsidR="00F036C6" w:rsidRPr="00F036C6" w:rsidRDefault="00F036C6" w:rsidP="00262CA7">
            <w:pPr>
              <w:rPr>
                <w:rFonts w:cs="Arial"/>
                <w:b/>
                <w:sz w:val="18"/>
                <w:szCs w:val="18"/>
              </w:rPr>
            </w:pPr>
            <w:r w:rsidRPr="00F036C6">
              <w:rPr>
                <w:rFonts w:cs="Arial"/>
                <w:b/>
                <w:sz w:val="18"/>
                <w:szCs w:val="18"/>
              </w:rPr>
              <w:t>Název odpadu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8B99E8C" w14:textId="0E3AB5F5" w:rsidR="00F036C6" w:rsidRPr="00F036C6" w:rsidRDefault="00F036C6" w:rsidP="00F036C6">
            <w:pPr>
              <w:pStyle w:val="TH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Stanoviště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42A24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Množství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6ED17347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Cena za MJ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4406094" w14:textId="77777777" w:rsidR="00F036C6" w:rsidRPr="00F036C6" w:rsidRDefault="00F036C6" w:rsidP="00262CA7">
            <w:pPr>
              <w:pStyle w:val="TH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MJ</w:t>
            </w:r>
          </w:p>
        </w:tc>
      </w:tr>
      <w:tr w:rsidR="00F036C6" w:rsidRPr="00F036C6" w14:paraId="3C0C653B" w14:textId="77777777" w:rsidTr="00A539A6">
        <w:trPr>
          <w:divId w:val="1659457937"/>
          <w:trHeight w:val="340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A6C535D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kontejner 1100l - plast/modrý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DE44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1X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049BB7C" w14:textId="6F72CCB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200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7AA4349" w14:textId="7C50B7D4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 xml:space="preserve">Papír a lepenka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1A103FF" w14:textId="733BA1C7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Nové Hrady, Zámek 13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10EC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114D0BEC" w14:textId="343281AB" w:rsidR="00F036C6" w:rsidRPr="00F036C6" w:rsidRDefault="001A7164" w:rsidP="001A7164">
            <w:pPr>
              <w:pStyle w:val="TDRigh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F036C6" w:rsidRPr="00944150">
              <w:rPr>
                <w:sz w:val="18"/>
                <w:szCs w:val="18"/>
                <w:highlight w:val="black"/>
              </w:rPr>
              <w:t>247,00</w:t>
            </w:r>
            <w:r>
              <w:rPr>
                <w:sz w:val="18"/>
                <w:szCs w:val="18"/>
              </w:rPr>
              <w:t xml:space="preserve"> CZK 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3CF1C93" w14:textId="46473FE4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B8803F3" w14:textId="4DEFD3DC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KS A SVOZ</w:t>
            </w:r>
          </w:p>
        </w:tc>
      </w:tr>
      <w:tr w:rsidR="00F036C6" w:rsidRPr="00F036C6" w14:paraId="5A7CC4BD" w14:textId="77777777" w:rsidTr="00A539A6">
        <w:trPr>
          <w:divId w:val="1659457937"/>
          <w:trHeight w:val="340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46FE3F1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zvon 1100l - skl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84840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6X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E48A5D4" w14:textId="1809E43A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2001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40E831E" w14:textId="64F3C1C3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 xml:space="preserve">Sklo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61ADD68" w14:textId="3848332D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Nové Hrady, Zámek 13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CE067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2629D8EA" w14:textId="012168C8" w:rsidR="00F036C6" w:rsidRPr="00F036C6" w:rsidRDefault="00F036C6" w:rsidP="001A7164">
            <w:pPr>
              <w:pStyle w:val="TDRight"/>
              <w:jc w:val="center"/>
              <w:rPr>
                <w:sz w:val="18"/>
                <w:szCs w:val="18"/>
              </w:rPr>
            </w:pPr>
            <w:r w:rsidRPr="00944150">
              <w:rPr>
                <w:sz w:val="18"/>
                <w:szCs w:val="18"/>
                <w:highlight w:val="black"/>
              </w:rPr>
              <w:t>1 600,00</w:t>
            </w:r>
            <w:r w:rsidR="00A539A6">
              <w:rPr>
                <w:sz w:val="18"/>
                <w:szCs w:val="18"/>
              </w:rPr>
              <w:t xml:space="preserve"> </w:t>
            </w:r>
            <w:r w:rsidR="001A7164">
              <w:rPr>
                <w:sz w:val="18"/>
                <w:szCs w:val="18"/>
              </w:rPr>
              <w:t>CZK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E734879" w14:textId="366AF1C9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7B01E08" w14:textId="04D69640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</w:t>
            </w:r>
            <w:r w:rsidRPr="00F036C6">
              <w:rPr>
                <w:sz w:val="18"/>
                <w:szCs w:val="18"/>
              </w:rPr>
              <w:t>S A ROK</w:t>
            </w:r>
          </w:p>
        </w:tc>
      </w:tr>
      <w:tr w:rsidR="00F036C6" w:rsidRPr="00F036C6" w14:paraId="25FEB5B0" w14:textId="77777777" w:rsidTr="00A539A6">
        <w:trPr>
          <w:divId w:val="1659457937"/>
          <w:trHeight w:val="340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F946A76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kontejner 1100l - plast/žlutý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52EF8" w14:textId="77777777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1X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6A7D4E8" w14:textId="258693C0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>20013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F9FA903" w14:textId="5C0B015C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  <w:r w:rsidRPr="00F036C6">
              <w:rPr>
                <w:rFonts w:cs="Arial"/>
                <w:sz w:val="18"/>
                <w:szCs w:val="18"/>
              </w:rPr>
              <w:t xml:space="preserve">Plasty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64AC84F" w14:textId="7EF81A1F" w:rsidR="00F036C6" w:rsidRPr="00F036C6" w:rsidRDefault="00F036C6" w:rsidP="00F036C6">
            <w:pPr>
              <w:pStyle w:val="TDCenter"/>
              <w:jc w:val="left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Nové Hrady, Zámek 13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3309A" w14:textId="77777777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059C5CBD" w14:textId="01C52A75" w:rsidR="00F036C6" w:rsidRPr="00F036C6" w:rsidRDefault="00A539A6" w:rsidP="00A539A6">
            <w:pPr>
              <w:pStyle w:val="TDRight"/>
              <w:tabs>
                <w:tab w:val="center" w:pos="609"/>
                <w:tab w:val="right" w:pos="1219"/>
              </w:tabs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  <w:t xml:space="preserve">   </w:t>
            </w:r>
            <w:r w:rsidR="00F036C6" w:rsidRPr="00944150">
              <w:rPr>
                <w:sz w:val="18"/>
                <w:szCs w:val="18"/>
                <w:highlight w:val="black"/>
              </w:rPr>
              <w:t>371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A9E7B80" w14:textId="3FCA6B56" w:rsidR="00F036C6" w:rsidRPr="00F036C6" w:rsidRDefault="00F036C6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CF4CA39" w14:textId="275E84BC" w:rsidR="00F036C6" w:rsidRPr="00F036C6" w:rsidRDefault="00F036C6" w:rsidP="00262CA7">
            <w:pPr>
              <w:pStyle w:val="TDCenter"/>
              <w:rPr>
                <w:sz w:val="18"/>
                <w:szCs w:val="18"/>
              </w:rPr>
            </w:pPr>
            <w:r w:rsidRPr="00F036C6">
              <w:rPr>
                <w:sz w:val="18"/>
                <w:szCs w:val="18"/>
              </w:rPr>
              <w:t>KS</w:t>
            </w:r>
            <w:r>
              <w:rPr>
                <w:sz w:val="18"/>
                <w:szCs w:val="18"/>
              </w:rPr>
              <w:t xml:space="preserve"> A SVOZ</w:t>
            </w:r>
          </w:p>
        </w:tc>
      </w:tr>
    </w:tbl>
    <w:p w14:paraId="0C663CF6" w14:textId="77777777" w:rsidR="001F0D79" w:rsidRDefault="001F0D79" w:rsidP="00262CA7">
      <w:pPr>
        <w:divId w:val="1675836866"/>
        <w:rPr>
          <w:sz w:val="12"/>
        </w:rPr>
      </w:pPr>
    </w:p>
    <w:tbl>
      <w:tblPr>
        <w:tblStyle w:val="Mkatabulky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2547"/>
        <w:gridCol w:w="2693"/>
        <w:gridCol w:w="992"/>
        <w:gridCol w:w="2977"/>
        <w:gridCol w:w="144"/>
        <w:gridCol w:w="1132"/>
      </w:tblGrid>
      <w:tr w:rsidR="001F0D79" w:rsidRPr="00D63D71" w14:paraId="5008F432" w14:textId="77777777" w:rsidTr="001A7164">
        <w:trPr>
          <w:divId w:val="1659457937"/>
          <w:trHeight w:val="340"/>
          <w:tblHeader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93D4EE8" w14:textId="77777777" w:rsidR="001F0D79" w:rsidRPr="00D63D71" w:rsidRDefault="001F0D79" w:rsidP="00262CA7">
            <w:pPr>
              <w:rPr>
                <w:rFonts w:cs="Arial"/>
                <w:b/>
                <w:sz w:val="18"/>
                <w:szCs w:val="18"/>
              </w:rPr>
            </w:pPr>
            <w:r w:rsidRPr="00D63D71">
              <w:rPr>
                <w:rFonts w:cs="Arial"/>
                <w:b/>
                <w:sz w:val="18"/>
                <w:szCs w:val="18"/>
              </w:rPr>
              <w:t>Pronájem</w:t>
            </w:r>
          </w:p>
        </w:tc>
      </w:tr>
      <w:tr w:rsidR="001F0D79" w:rsidRPr="00D63D71" w14:paraId="757E861A" w14:textId="77777777" w:rsidTr="001A7164">
        <w:trPr>
          <w:divId w:val="1659457937"/>
          <w:trHeight w:val="340"/>
          <w:tblHeader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28CFACF" w14:textId="77777777" w:rsidR="001F0D79" w:rsidRPr="00D63D71" w:rsidRDefault="001F0D79" w:rsidP="00262CA7">
            <w:pPr>
              <w:rPr>
                <w:rFonts w:cs="Arial"/>
                <w:sz w:val="18"/>
                <w:szCs w:val="18"/>
              </w:rPr>
            </w:pPr>
            <w:r w:rsidRPr="00D63D71">
              <w:rPr>
                <w:rFonts w:cs="Arial"/>
                <w:sz w:val="18"/>
                <w:szCs w:val="18"/>
              </w:rPr>
              <w:t>1091036282 (6244116) Zámek 136, Nové Hrady, IČP: 1012031914</w:t>
            </w:r>
          </w:p>
        </w:tc>
      </w:tr>
      <w:tr w:rsidR="00D63D71" w:rsidRPr="00D63D71" w14:paraId="0582F8A5" w14:textId="77777777" w:rsidTr="001A7164">
        <w:trPr>
          <w:divId w:val="1659457937"/>
          <w:trHeight w:val="164"/>
          <w:tblHeader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1EB886A" w14:textId="77777777" w:rsidR="00D63D71" w:rsidRPr="00D63D71" w:rsidRDefault="00D63D71" w:rsidP="00262CA7">
            <w:pPr>
              <w:rPr>
                <w:rFonts w:cs="Arial"/>
                <w:b/>
                <w:sz w:val="18"/>
                <w:szCs w:val="18"/>
                <w:u w:val="single"/>
              </w:rPr>
            </w:pPr>
            <w:r w:rsidRPr="00D63D71">
              <w:rPr>
                <w:rFonts w:cs="Arial"/>
                <w:b/>
                <w:sz w:val="18"/>
                <w:szCs w:val="18"/>
              </w:rPr>
              <w:t>Kontejn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0D774E9" w14:textId="386CE67E" w:rsidR="00D63D71" w:rsidRPr="00D63D71" w:rsidRDefault="00D63D71" w:rsidP="00D63D71">
            <w:pPr>
              <w:pStyle w:val="THCenter"/>
              <w:jc w:val="both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Stanoviště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4ACCBDD" w14:textId="77777777" w:rsidR="00D63D71" w:rsidRPr="00D63D71" w:rsidRDefault="00D63D71" w:rsidP="00262CA7">
            <w:pPr>
              <w:pStyle w:val="TH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Množství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415A01E" w14:textId="77777777" w:rsidR="00D63D71" w:rsidRPr="00D63D71" w:rsidRDefault="00D63D71" w:rsidP="00262CA7">
            <w:pPr>
              <w:pStyle w:val="TH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Cena za MJ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CAC9FFF" w14:textId="77777777" w:rsidR="00D63D71" w:rsidRPr="00D63D71" w:rsidRDefault="00D63D71" w:rsidP="00262CA7">
            <w:pPr>
              <w:pStyle w:val="TH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MJ</w:t>
            </w:r>
          </w:p>
        </w:tc>
      </w:tr>
      <w:tr w:rsidR="00D63D71" w:rsidRPr="00D63D71" w14:paraId="12379CCD" w14:textId="77777777" w:rsidTr="001A7164">
        <w:trPr>
          <w:divId w:val="1659457937"/>
          <w:trHeight w:val="18"/>
          <w:tblHeader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C8980ED" w14:textId="77777777" w:rsidR="00D63D71" w:rsidRPr="00D63D71" w:rsidRDefault="00D63D71" w:rsidP="00262CA7">
            <w:pPr>
              <w:rPr>
                <w:rFonts w:cs="Arial"/>
                <w:sz w:val="18"/>
                <w:szCs w:val="18"/>
              </w:rPr>
            </w:pPr>
            <w:r w:rsidRPr="00D63D71">
              <w:rPr>
                <w:rFonts w:cs="Arial"/>
                <w:sz w:val="18"/>
                <w:szCs w:val="18"/>
              </w:rPr>
              <w:t>kontejner 1100l - plast/modrý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7EA27B71" w14:textId="182AA866" w:rsidR="00D63D71" w:rsidRPr="00D63D71" w:rsidRDefault="00D63D71" w:rsidP="00D63D71">
            <w:pPr>
              <w:pStyle w:val="TDCenter"/>
              <w:jc w:val="left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Nové Hrady, Zámek 1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A66A286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0E75CDEB" w14:textId="79AC829B" w:rsidR="00D63D71" w:rsidRPr="00D63D71" w:rsidRDefault="001A7164" w:rsidP="001A7164">
            <w:pPr>
              <w:pStyle w:val="TDRigh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D63D71" w:rsidRPr="00944150">
              <w:rPr>
                <w:sz w:val="18"/>
                <w:szCs w:val="18"/>
                <w:highlight w:val="black"/>
              </w:rPr>
              <w:t>1 400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1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8695EAD" w14:textId="6176B025" w:rsidR="00D63D71" w:rsidRPr="00D63D71" w:rsidRDefault="00D63D71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D61F66D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KUS A ROK</w:t>
            </w:r>
          </w:p>
        </w:tc>
      </w:tr>
      <w:tr w:rsidR="00D63D71" w:rsidRPr="00D63D71" w14:paraId="626A75FA" w14:textId="77777777" w:rsidTr="001A7164">
        <w:trPr>
          <w:divId w:val="1659457937"/>
          <w:trHeight w:val="18"/>
          <w:tblHeader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78CF7A1" w14:textId="77777777" w:rsidR="00D63D71" w:rsidRPr="00D63D71" w:rsidRDefault="00D63D71" w:rsidP="00262CA7">
            <w:pPr>
              <w:rPr>
                <w:rFonts w:cs="Arial"/>
                <w:sz w:val="18"/>
                <w:szCs w:val="18"/>
              </w:rPr>
            </w:pPr>
            <w:r w:rsidRPr="00D63D71">
              <w:rPr>
                <w:rFonts w:cs="Arial"/>
                <w:sz w:val="18"/>
                <w:szCs w:val="18"/>
              </w:rPr>
              <w:t>zvon 1100l - sklo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6E95FEB6" w14:textId="133CF73D" w:rsidR="00D63D71" w:rsidRPr="00D63D71" w:rsidRDefault="00D63D71" w:rsidP="00D63D71">
            <w:pPr>
              <w:pStyle w:val="TDCenter"/>
              <w:jc w:val="left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Nové Hrady, Zámek 1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B5970F9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014FC6D2" w14:textId="3C1D82A5" w:rsidR="00D63D71" w:rsidRPr="00D63D71" w:rsidRDefault="001A7164" w:rsidP="001A7164">
            <w:pPr>
              <w:pStyle w:val="TDRigh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D63D71" w:rsidRPr="00944150">
              <w:rPr>
                <w:sz w:val="18"/>
                <w:szCs w:val="18"/>
                <w:highlight w:val="black"/>
              </w:rPr>
              <w:t>1 700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1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6C8B08E7" w14:textId="25EC6E67" w:rsidR="00D63D71" w:rsidRPr="00D63D71" w:rsidRDefault="00D63D71" w:rsidP="001A7164">
            <w:pPr>
              <w:ind w:left="-486"/>
              <w:rPr>
                <w:rFonts w:cs="Arial"/>
                <w:sz w:val="18"/>
                <w:szCs w:val="18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CE182FA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KUS A ROK</w:t>
            </w:r>
          </w:p>
        </w:tc>
      </w:tr>
      <w:tr w:rsidR="00D63D71" w:rsidRPr="00D63D71" w14:paraId="1FA3D083" w14:textId="77777777" w:rsidTr="001A7164">
        <w:trPr>
          <w:divId w:val="1659457937"/>
          <w:trHeight w:val="18"/>
          <w:tblHeader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93CEAC3" w14:textId="77777777" w:rsidR="00D63D71" w:rsidRPr="00D63D71" w:rsidRDefault="00D63D71" w:rsidP="00262CA7">
            <w:pPr>
              <w:rPr>
                <w:rFonts w:cs="Arial"/>
                <w:sz w:val="18"/>
                <w:szCs w:val="18"/>
              </w:rPr>
            </w:pPr>
            <w:r w:rsidRPr="00D63D71">
              <w:rPr>
                <w:rFonts w:cs="Arial"/>
                <w:sz w:val="18"/>
                <w:szCs w:val="18"/>
              </w:rPr>
              <w:t>kontejner 1100l - plast/žlutý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59A80F0" w14:textId="69DCCE37" w:rsidR="00D63D71" w:rsidRPr="00D63D71" w:rsidRDefault="00D63D71" w:rsidP="00D63D71">
            <w:pPr>
              <w:pStyle w:val="TDCenter"/>
              <w:jc w:val="left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Nové Hrady, Zámek 1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3514FD4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51704D49" w14:textId="05AE647F" w:rsidR="00D63D71" w:rsidRPr="00D63D71" w:rsidRDefault="001A7164" w:rsidP="001A7164">
            <w:pPr>
              <w:pStyle w:val="TDRigh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D63D71" w:rsidRPr="00944150">
              <w:rPr>
                <w:sz w:val="18"/>
                <w:szCs w:val="18"/>
                <w:highlight w:val="black"/>
              </w:rPr>
              <w:t>1 400,00</w:t>
            </w:r>
            <w:r>
              <w:rPr>
                <w:sz w:val="18"/>
                <w:szCs w:val="18"/>
              </w:rPr>
              <w:t xml:space="preserve"> CZK</w:t>
            </w:r>
          </w:p>
        </w:tc>
        <w:tc>
          <w:tcPr>
            <w:tcW w:w="1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C51B81E" w14:textId="2150702F" w:rsidR="00D63D71" w:rsidRPr="00D63D71" w:rsidRDefault="00D63D71" w:rsidP="00262CA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611457E" w14:textId="77777777" w:rsidR="00D63D71" w:rsidRPr="00D63D71" w:rsidRDefault="00D63D71" w:rsidP="00262CA7">
            <w:pPr>
              <w:pStyle w:val="TDCenter"/>
              <w:rPr>
                <w:sz w:val="18"/>
                <w:szCs w:val="18"/>
              </w:rPr>
            </w:pPr>
            <w:r w:rsidRPr="00D63D71">
              <w:rPr>
                <w:sz w:val="18"/>
                <w:szCs w:val="18"/>
              </w:rPr>
              <w:t>KUS A ROK</w:t>
            </w:r>
          </w:p>
        </w:tc>
      </w:tr>
    </w:tbl>
    <w:p w14:paraId="7A8718D8" w14:textId="77777777" w:rsidR="001F0D79" w:rsidRPr="00095C7C" w:rsidRDefault="001F0D79" w:rsidP="00262CA7">
      <w:pPr>
        <w:divId w:val="1675836866"/>
        <w:rPr>
          <w:sz w:val="18"/>
          <w:szCs w:val="18"/>
        </w:rPr>
      </w:pPr>
    </w:p>
    <w:tbl>
      <w:tblPr>
        <w:tblStyle w:val="Mkatabulky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7" w:type="dxa"/>
          <w:right w:w="17" w:type="dxa"/>
        </w:tblCellMar>
        <w:tblLook w:val="04A0" w:firstRow="1" w:lastRow="0" w:firstColumn="1" w:lastColumn="0" w:noHBand="0" w:noVBand="1"/>
      </w:tblPr>
      <w:tblGrid>
        <w:gridCol w:w="7083"/>
        <w:gridCol w:w="1843"/>
        <w:gridCol w:w="425"/>
        <w:gridCol w:w="1134"/>
      </w:tblGrid>
      <w:tr w:rsidR="001F0D79" w14:paraId="0F2EB882" w14:textId="77777777" w:rsidTr="00A539A6">
        <w:trPr>
          <w:divId w:val="1659457937"/>
          <w:trHeight w:val="329"/>
          <w:tblHeader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BD11566" w14:textId="77777777" w:rsidR="001F0D79" w:rsidRDefault="001F0D79" w:rsidP="00262CA7">
            <w:pPr>
              <w:rPr>
                <w:rFonts w:cs="Arial"/>
                <w:b/>
                <w:szCs w:val="18"/>
                <w:lang w:eastAsia="en-US"/>
              </w:rPr>
            </w:pPr>
            <w:r w:rsidRPr="00A539A6">
              <w:rPr>
                <w:rFonts w:cs="Arial"/>
                <w:b/>
                <w:sz w:val="18"/>
                <w:szCs w:val="16"/>
                <w:lang w:eastAsia="en-US"/>
              </w:rPr>
              <w:t>Další služby</w:t>
            </w:r>
          </w:p>
        </w:tc>
      </w:tr>
      <w:tr w:rsidR="001F0D79" w14:paraId="6F388D4B" w14:textId="77777777" w:rsidTr="007B477F">
        <w:trPr>
          <w:divId w:val="1659457937"/>
          <w:trHeight w:val="340"/>
          <w:tblHeader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690D86" w14:textId="77777777" w:rsidR="001F0D79" w:rsidRDefault="001F0D79" w:rsidP="00262CA7">
            <w:pPr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091036282   (6244116) Zámek 136, Nové Hrady, IČP: 1012031914</w:t>
            </w:r>
          </w:p>
        </w:tc>
      </w:tr>
      <w:tr w:rsidR="00095C7C" w14:paraId="156B3DE2" w14:textId="77777777" w:rsidTr="007B477F">
        <w:trPr>
          <w:divId w:val="1659457937"/>
          <w:trHeight w:val="152"/>
          <w:tblHeader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DF37F91" w14:textId="295822D0" w:rsidR="00095C7C" w:rsidRDefault="00095C7C" w:rsidP="00095C7C">
            <w:pPr>
              <w:pStyle w:val="THCenter"/>
              <w:jc w:val="left"/>
            </w:pPr>
            <w:r>
              <w:t>Služba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171C23C" w14:textId="77777777" w:rsidR="00095C7C" w:rsidRDefault="00095C7C" w:rsidP="00262CA7">
            <w:pPr>
              <w:pStyle w:val="THCenter"/>
            </w:pPr>
            <w:r>
              <w:t>Cena za MJ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4352221" w14:textId="77777777" w:rsidR="00095C7C" w:rsidRDefault="00095C7C" w:rsidP="00262CA7">
            <w:pPr>
              <w:pStyle w:val="THCenter"/>
            </w:pPr>
            <w:r>
              <w:t>MJ</w:t>
            </w:r>
          </w:p>
        </w:tc>
      </w:tr>
      <w:tr w:rsidR="00095C7C" w14:paraId="3E2EEB88" w14:textId="77777777" w:rsidTr="007B477F">
        <w:trPr>
          <w:divId w:val="1659457937"/>
          <w:trHeight w:val="18"/>
          <w:tblHeader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65598B3A" w14:textId="3C3E28C7" w:rsidR="00095C7C" w:rsidRDefault="00095C7C" w:rsidP="00095C7C">
            <w:pPr>
              <w:pStyle w:val="TDCenter"/>
              <w:jc w:val="left"/>
            </w:pPr>
            <w:r>
              <w:t>Vedení eviden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373F29D4" w14:textId="2CECD418" w:rsidR="00095C7C" w:rsidRDefault="001A7164" w:rsidP="001A7164">
            <w:pPr>
              <w:pStyle w:val="TDRight"/>
              <w:tabs>
                <w:tab w:val="center" w:pos="822"/>
                <w:tab w:val="right" w:pos="1644"/>
              </w:tabs>
              <w:jc w:val="center"/>
            </w:pPr>
            <w:r>
              <w:t xml:space="preserve">           </w:t>
            </w:r>
            <w:r w:rsidR="00095C7C">
              <w:t>1 200,00</w:t>
            </w:r>
            <w:r w:rsidR="007B477F">
              <w:t xml:space="preserve"> CZ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D348A3A" w14:textId="20F1B071" w:rsidR="00095C7C" w:rsidRDefault="00095C7C" w:rsidP="00262CA7">
            <w:pPr>
              <w:rPr>
                <w:rFonts w:cs="Arial"/>
                <w:sz w:val="1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3A78F3D" w14:textId="77777777" w:rsidR="00095C7C" w:rsidRDefault="00095C7C" w:rsidP="00262CA7">
            <w:pPr>
              <w:pStyle w:val="TDCenter"/>
            </w:pPr>
            <w:r>
              <w:t>KUS A ROK</w:t>
            </w:r>
          </w:p>
        </w:tc>
      </w:tr>
      <w:tr w:rsidR="00095C7C" w14:paraId="42D99B9C" w14:textId="77777777" w:rsidTr="007B477F">
        <w:trPr>
          <w:divId w:val="1659457937"/>
          <w:trHeight w:val="18"/>
          <w:tblHeader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BF09F75" w14:textId="50387F0B" w:rsidR="00095C7C" w:rsidRDefault="00095C7C" w:rsidP="00095C7C">
            <w:pPr>
              <w:pStyle w:val="TDCenter"/>
              <w:jc w:val="left"/>
            </w:pPr>
            <w:r>
              <w:t>Vyhotovení a odeslání ročního výkazu o odpadech na ČSÚ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19222D37" w14:textId="79608EFE" w:rsidR="00095C7C" w:rsidRDefault="007B477F" w:rsidP="007B477F">
            <w:pPr>
              <w:pStyle w:val="TDRight"/>
              <w:jc w:val="center"/>
            </w:pPr>
            <w:r>
              <w:t xml:space="preserve">            1 </w:t>
            </w:r>
            <w:r w:rsidR="00095C7C">
              <w:t>000,00</w:t>
            </w:r>
            <w:r>
              <w:t xml:space="preserve"> CZ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F2D4510" w14:textId="5B01E8C6" w:rsidR="00095C7C" w:rsidRDefault="00095C7C" w:rsidP="00262CA7">
            <w:pPr>
              <w:rPr>
                <w:rFonts w:cs="Arial"/>
                <w:sz w:val="1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16BF457D" w14:textId="77777777" w:rsidR="00095C7C" w:rsidRDefault="00095C7C" w:rsidP="00262CA7">
            <w:pPr>
              <w:pStyle w:val="TDCenter"/>
            </w:pPr>
            <w:r>
              <w:t>KS</w:t>
            </w:r>
          </w:p>
        </w:tc>
      </w:tr>
      <w:tr w:rsidR="00095C7C" w14:paraId="23E5AE91" w14:textId="77777777" w:rsidTr="007B477F">
        <w:trPr>
          <w:divId w:val="1659457937"/>
          <w:trHeight w:val="18"/>
          <w:tblHeader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12698A7" w14:textId="595B3ABC" w:rsidR="00095C7C" w:rsidRDefault="00095C7C" w:rsidP="00095C7C">
            <w:pPr>
              <w:pStyle w:val="TDCenter"/>
              <w:jc w:val="left"/>
            </w:pPr>
            <w:r>
              <w:t>Vyhotovení a podání ročního hlášení o odpadech na  RŽ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57" w:type="dxa"/>
              <w:bottom w:w="57" w:type="dxa"/>
              <w:right w:w="0" w:type="dxa"/>
            </w:tcMar>
            <w:hideMark/>
          </w:tcPr>
          <w:p w14:paraId="60BAFE0E" w14:textId="78FC3386" w:rsidR="00095C7C" w:rsidRDefault="007B477F" w:rsidP="007B477F">
            <w:pPr>
              <w:pStyle w:val="TDRight"/>
              <w:tabs>
                <w:tab w:val="left" w:pos="390"/>
                <w:tab w:val="center" w:pos="893"/>
              </w:tabs>
              <w:jc w:val="left"/>
            </w:pPr>
            <w:r>
              <w:tab/>
              <w:t xml:space="preserve">      </w:t>
            </w:r>
            <w:r w:rsidR="001A7164">
              <w:t xml:space="preserve"> </w:t>
            </w:r>
            <w:r>
              <w:t xml:space="preserve"> </w:t>
            </w:r>
            <w:r w:rsidR="00095C7C">
              <w:t>2 000,00</w:t>
            </w:r>
            <w:r>
              <w:t xml:space="preserve"> CZK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0B1528E" w14:textId="25DC4C77" w:rsidR="00095C7C" w:rsidRDefault="00095C7C" w:rsidP="00262CA7">
            <w:pPr>
              <w:rPr>
                <w:rFonts w:cs="Arial"/>
                <w:sz w:val="1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2DB8C18B" w14:textId="77777777" w:rsidR="00095C7C" w:rsidRDefault="00095C7C" w:rsidP="00262CA7">
            <w:pPr>
              <w:pStyle w:val="TDCenter"/>
            </w:pPr>
            <w:r>
              <w:t>KS</w:t>
            </w:r>
          </w:p>
        </w:tc>
      </w:tr>
    </w:tbl>
    <w:p w14:paraId="290E881D" w14:textId="4A9FE703" w:rsidR="001F0D79" w:rsidRDefault="001F0D79" w:rsidP="00262CA7">
      <w:pPr>
        <w:divId w:val="1659457937"/>
        <w:rPr>
          <w:rFonts w:cs="Arial"/>
          <w:szCs w:val="18"/>
        </w:rPr>
      </w:pPr>
    </w:p>
    <w:p w14:paraId="736E3C0C" w14:textId="634FB2F7" w:rsidR="00095C7C" w:rsidRPr="00095C7C" w:rsidRDefault="00095C7C" w:rsidP="00095C7C">
      <w:pPr>
        <w:spacing w:after="160" w:line="259" w:lineRule="auto"/>
        <w:divId w:val="1659457937"/>
        <w:rPr>
          <w:rFonts w:cs="Arial"/>
          <w:sz w:val="18"/>
          <w:szCs w:val="18"/>
          <w:lang w:eastAsia="en-US"/>
        </w:rPr>
      </w:pPr>
      <w:r w:rsidRPr="00095C7C">
        <w:rPr>
          <w:rFonts w:cs="Arial"/>
          <w:sz w:val="18"/>
          <w:szCs w:val="18"/>
          <w:lang w:eastAsia="en-US"/>
        </w:rPr>
        <w:t>Ceny za další odpady kategorie</w:t>
      </w:r>
      <w:r>
        <w:rPr>
          <w:rFonts w:cs="Arial"/>
          <w:sz w:val="18"/>
          <w:szCs w:val="18"/>
          <w:lang w:eastAsia="en-US"/>
        </w:rPr>
        <w:t xml:space="preserve"> „N</w:t>
      </w:r>
      <w:r w:rsidRPr="00095C7C">
        <w:rPr>
          <w:rFonts w:cs="Arial"/>
          <w:sz w:val="18"/>
          <w:szCs w:val="18"/>
          <w:lang w:eastAsia="en-US"/>
        </w:rPr>
        <w:t xml:space="preserve">“ </w:t>
      </w:r>
      <w:r>
        <w:rPr>
          <w:rFonts w:cs="Arial"/>
          <w:sz w:val="18"/>
          <w:szCs w:val="18"/>
          <w:lang w:eastAsia="en-US"/>
        </w:rPr>
        <w:t xml:space="preserve">a „O“ </w:t>
      </w:r>
      <w:r w:rsidRPr="00095C7C">
        <w:rPr>
          <w:rFonts w:cs="Arial"/>
          <w:sz w:val="18"/>
          <w:szCs w:val="18"/>
          <w:lang w:eastAsia="en-US"/>
        </w:rPr>
        <w:t xml:space="preserve"> skupin 01-20 odpadů, které </w:t>
      </w:r>
      <w:proofErr w:type="gramStart"/>
      <w:r w:rsidRPr="00095C7C">
        <w:rPr>
          <w:rFonts w:cs="Arial"/>
          <w:sz w:val="18"/>
          <w:szCs w:val="18"/>
          <w:lang w:eastAsia="en-US"/>
        </w:rPr>
        <w:t>jsou</w:t>
      </w:r>
      <w:proofErr w:type="gramEnd"/>
      <w:r w:rsidRPr="00095C7C">
        <w:rPr>
          <w:rFonts w:cs="Arial"/>
          <w:sz w:val="18"/>
          <w:szCs w:val="18"/>
          <w:lang w:eastAsia="en-US"/>
        </w:rPr>
        <w:t xml:space="preserve"> v souladu s platným provozním řádem  </w:t>
      </w:r>
      <w:proofErr w:type="gramStart"/>
      <w:r w:rsidRPr="00095C7C">
        <w:rPr>
          <w:rFonts w:cs="Arial"/>
          <w:sz w:val="18"/>
          <w:szCs w:val="18"/>
          <w:lang w:eastAsia="en-US"/>
        </w:rPr>
        <w:t>budou</w:t>
      </w:r>
      <w:proofErr w:type="gramEnd"/>
      <w:r w:rsidRPr="00095C7C">
        <w:rPr>
          <w:rFonts w:cs="Arial"/>
          <w:sz w:val="18"/>
          <w:szCs w:val="18"/>
          <w:lang w:eastAsia="en-US"/>
        </w:rPr>
        <w:t xml:space="preserve"> odstraněny dle aktuálního ceníku.</w:t>
      </w:r>
    </w:p>
    <w:p w14:paraId="75693986" w14:textId="77777777" w:rsidR="00C048D9" w:rsidRDefault="00095C7C" w:rsidP="00C048D9">
      <w:pPr>
        <w:spacing w:after="160" w:line="259" w:lineRule="auto"/>
        <w:divId w:val="1659457937"/>
        <w:rPr>
          <w:rFonts w:cs="Arial"/>
          <w:i/>
          <w:iCs/>
          <w:lang w:eastAsia="en-US"/>
        </w:rPr>
      </w:pPr>
      <w:r w:rsidRPr="00095C7C">
        <w:rPr>
          <w:rFonts w:cs="Arial"/>
          <w:i/>
          <w:iCs/>
          <w:lang w:eastAsia="en-US"/>
        </w:rPr>
        <w:t>Ceny jsou platné ke dni podpisu smlouvy/dodatku a mohou být měněny dle aktuálně platných ceníků. Nové aktualizované ceníky Vám budou vždy zasílány na kontaktní email objednavatele.</w:t>
      </w:r>
    </w:p>
    <w:p w14:paraId="7DFDDFC0" w14:textId="6102FFB0" w:rsidR="00F30FAB" w:rsidRPr="00A539A6" w:rsidRDefault="001F0D79" w:rsidP="00A539A6">
      <w:pPr>
        <w:spacing w:after="160" w:line="259" w:lineRule="auto"/>
        <w:divId w:val="1659457937"/>
        <w:rPr>
          <w:rFonts w:cs="Arial"/>
          <w:i/>
          <w:iCs/>
          <w:lang w:eastAsia="en-US"/>
        </w:rPr>
      </w:pPr>
      <w:r>
        <w:rPr>
          <w:rFonts w:cs="Arial"/>
          <w:i/>
          <w:szCs w:val="18"/>
        </w:rPr>
        <w:t>Ceny jsou uvedeny bez DPH.</w:t>
      </w:r>
    </w:p>
    <w:p w14:paraId="0F7DCF40" w14:textId="77777777" w:rsidR="00F30FAB" w:rsidRDefault="00F30FAB" w:rsidP="00F30FAB">
      <w:pPr>
        <w:rPr>
          <w:rFonts w:cs="Arial"/>
          <w:bCs/>
          <w:lang w:eastAsia="en-US"/>
        </w:rPr>
      </w:pPr>
      <w:r w:rsidRPr="00384758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7E731F" wp14:editId="4F3093EC">
                <wp:simplePos x="0" y="0"/>
                <wp:positionH relativeFrom="margin">
                  <wp:posOffset>3497359</wp:posOffset>
                </wp:positionH>
                <wp:positionV relativeFrom="paragraph">
                  <wp:posOffset>101600</wp:posOffset>
                </wp:positionV>
                <wp:extent cx="3148716" cy="318052"/>
                <wp:effectExtent l="0" t="0" r="0" b="6350"/>
                <wp:wrapNone/>
                <wp:docPr id="40" name="Pictur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716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55CE8" w14:textId="71AB98C6" w:rsidR="00F30FAB" w:rsidRPr="004D062D" w:rsidRDefault="00F30FAB" w:rsidP="00F30FAB">
                            <w:pPr>
                              <w:tabs>
                                <w:tab w:val="left" w:pos="5580"/>
                              </w:tabs>
                              <w:spacing w:line="276" w:lineRule="auto"/>
                              <w:ind w:right="70"/>
                              <w:rPr>
                                <w:rFonts w:cs="Arial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Dne </w:t>
                            </w:r>
                            <w:proofErr w:type="gramStart"/>
                            <w:r w:rsidR="00C048D9">
                              <w:rPr>
                                <w:rFonts w:cs="Arial"/>
                              </w:rPr>
                              <w:t>01</w:t>
                            </w:r>
                            <w:r w:rsidR="0028315B">
                              <w:rPr>
                                <w:rFonts w:cs="Arial"/>
                              </w:rPr>
                              <w:t>.08.2022</w:t>
                            </w:r>
                            <w:proofErr w:type="gramEnd"/>
                            <w:r w:rsidR="0028315B">
                              <w:rPr>
                                <w:rFonts w:cs="Arial"/>
                              </w:rPr>
                              <w:t>, Borovany</w:t>
                            </w:r>
                          </w:p>
                          <w:p w14:paraId="099A2386" w14:textId="77777777" w:rsidR="00F30FAB" w:rsidRDefault="00F30FAB" w:rsidP="00F30FAB">
                            <w:pPr>
                              <w:spacing w:line="276" w:lineRule="auto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A7E731F" id="Picture 40" o:spid="_x0000_s1055" type="#_x0000_t202" style="position:absolute;margin-left:275.4pt;margin-top:8pt;width:247.95pt;height:25.0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" filled="f" stroked="f" strokeweight=".5pt">
                <v:textbox>
                  <w:txbxContent>
                    <w:p w14:paraId="77155CE8" w14:textId="71AB98C6" w:rsidR="00F30FAB" w:rsidRPr="004D062D" w:rsidRDefault="00F30FAB" w:rsidP="00F30FAB">
                      <w:pPr>
                        <w:tabs>
                          <w:tab w:val="left" w:pos="5580"/>
                        </w:tabs>
                        <w:spacing w:line="276" w:lineRule="auto"/>
                        <w:ind w:right="70"/>
                        <w:rPr>
                          <w:rFonts w:cs="Arial"/>
                          <w:szCs w:val="18"/>
                        </w:rPr>
                      </w:pPr>
                      <w:r>
                        <w:rPr>
                          <w:rFonts w:cs="Arial"/>
                        </w:rPr>
                        <w:t xml:space="preserve">Dne </w:t>
                      </w:r>
                      <w:r w:rsidR="00C048D9">
                        <w:rPr>
                          <w:rFonts w:cs="Arial"/>
                        </w:rPr>
                        <w:t>01</w:t>
                      </w:r>
                      <w:r w:rsidR="0028315B">
                        <w:rPr>
                          <w:rFonts w:cs="Arial"/>
                        </w:rPr>
                        <w:t>.08.2022, Borovany</w:t>
                      </w:r>
                    </w:p>
                    <w:p w14:paraId="099A2386" w14:textId="77777777" w:rsidR="00F30FAB" w:rsidRDefault="00F30FAB" w:rsidP="00F30FAB">
                      <w:pPr>
                        <w:spacing w:line="276" w:lineRule="auto"/>
                        <w:rPr>
                          <w:rFonts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847F86" w14:textId="231C988C" w:rsidR="00F30FAB" w:rsidRPr="004D062D" w:rsidRDefault="00F30FAB" w:rsidP="00F30FAB">
      <w:pPr>
        <w:tabs>
          <w:tab w:val="left" w:pos="5580"/>
        </w:tabs>
        <w:spacing w:line="276" w:lineRule="auto"/>
        <w:ind w:left="709" w:right="70"/>
        <w:rPr>
          <w:rFonts w:cs="Arial"/>
          <w:szCs w:val="18"/>
        </w:rPr>
      </w:pPr>
      <w:r>
        <w:rPr>
          <w:rFonts w:cs="Arial"/>
          <w:szCs w:val="18"/>
        </w:rPr>
        <w:t xml:space="preserve">Dne ................, </w:t>
      </w:r>
      <w:r w:rsidR="00F91D06">
        <w:rPr>
          <w:rFonts w:cs="Arial"/>
          <w:szCs w:val="18"/>
        </w:rPr>
        <w:t>Nové Hrady</w:t>
      </w:r>
    </w:p>
    <w:p w14:paraId="3E1D1724" w14:textId="77777777" w:rsidR="00F30FAB" w:rsidRPr="004D062D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7D0D8349" w14:textId="2199B2BC" w:rsidR="00F30FAB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3D5F138E" w14:textId="77777777" w:rsidR="00A539A6" w:rsidRPr="004D062D" w:rsidRDefault="00A539A6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70940C66" w14:textId="77777777" w:rsidR="00A539A6" w:rsidRDefault="00A539A6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</w:p>
    <w:p w14:paraId="0A72851A" w14:textId="7AAC900D" w:rsidR="00F30FAB" w:rsidRPr="004D062D" w:rsidRDefault="00F30FAB" w:rsidP="00F30FAB">
      <w:pPr>
        <w:tabs>
          <w:tab w:val="left" w:pos="5580"/>
        </w:tabs>
        <w:spacing w:line="276" w:lineRule="auto"/>
        <w:ind w:right="70"/>
        <w:rPr>
          <w:rFonts w:cs="Arial"/>
          <w:szCs w:val="18"/>
        </w:rPr>
      </w:pPr>
      <w:r w:rsidRPr="00B92340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2518C" wp14:editId="2E8E7573">
                <wp:simplePos x="0" y="0"/>
                <wp:positionH relativeFrom="margin">
                  <wp:posOffset>3506962</wp:posOffset>
                </wp:positionH>
                <wp:positionV relativeFrom="paragraph">
                  <wp:posOffset>107106</wp:posOffset>
                </wp:positionV>
                <wp:extent cx="3148330" cy="977826"/>
                <wp:effectExtent l="0" t="0" r="0" b="0"/>
                <wp:wrapNone/>
                <wp:docPr id="41" name="Pictur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8330" cy="9778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AA9BC" w14:textId="5F7A3478" w:rsidR="00F30FAB" w:rsidRDefault="00F30FAB" w:rsidP="00542ED7">
                            <w:pPr>
                              <w:spacing w:line="276" w:lineRule="auto"/>
                              <w:ind w:left="1276" w:hanging="1276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Za zhotovitele: Stanislav </w:t>
                            </w:r>
                            <w:proofErr w:type="spellStart"/>
                            <w:r>
                              <w:rPr>
                                <w:rFonts w:cs="Arial"/>
                              </w:rPr>
                              <w:t>Tischler</w:t>
                            </w:r>
                            <w:proofErr w:type="spellEnd"/>
                            <w:r w:rsidR="007361E5">
                              <w:rPr>
                                <w:rFonts w:cs="Arial"/>
                              </w:rPr>
                              <w:t xml:space="preserve">, </w:t>
                            </w:r>
                            <w:r w:rsidR="00944150">
                              <w:rPr>
                                <w:rFonts w:cs="Arial"/>
                              </w:rPr>
                              <w:t>jednatel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2518C" id="Picture 41" o:spid="_x0000_s1056" type="#_x0000_t202" style="position:absolute;margin-left:276.15pt;margin-top:8.45pt;width:247.9pt;height:77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" filled="f" stroked="f" strokeweight=".5pt">
                <v:textbox>
                  <w:txbxContent>
                    <w:p w14:paraId="2ABAA9BC" w14:textId="5F7A3478" w:rsidR="00F30FAB" w:rsidRDefault="00F30FAB" w:rsidP="00542ED7">
                      <w:pPr>
                        <w:spacing w:line="276" w:lineRule="auto"/>
                        <w:ind w:left="1276" w:hanging="1276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Za zhotovitele: Stanislav </w:t>
                      </w:r>
                      <w:proofErr w:type="spellStart"/>
                      <w:r>
                        <w:rPr>
                          <w:rFonts w:cs="Arial"/>
                        </w:rPr>
                        <w:t>Tischler</w:t>
                      </w:r>
                      <w:proofErr w:type="spellEnd"/>
                      <w:r w:rsidR="007361E5">
                        <w:rPr>
                          <w:rFonts w:cs="Arial"/>
                        </w:rPr>
                        <w:t xml:space="preserve">, </w:t>
                      </w:r>
                      <w:r w:rsidR="00944150">
                        <w:rPr>
                          <w:rFonts w:cs="Arial"/>
                        </w:rPr>
                        <w:t>jednatel</w:t>
                      </w:r>
                      <w:bookmarkStart w:id="2" w:name="_GoBack"/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AFD05" w14:textId="54BCC314" w:rsidR="004C6D2D" w:rsidRPr="00B64327" w:rsidRDefault="00F30FAB" w:rsidP="00B64327">
      <w:pPr>
        <w:pStyle w:val="Odstavecseseznamem"/>
        <w:autoSpaceDN w:val="0"/>
        <w:spacing w:line="276" w:lineRule="auto"/>
        <w:ind w:left="2127" w:right="5363" w:hanging="1418"/>
        <w:rPr>
          <w:rFonts w:cs="Arial"/>
          <w:szCs w:val="18"/>
        </w:rPr>
      </w:pPr>
      <w:r w:rsidRPr="004D062D">
        <w:rPr>
          <w:rFonts w:cs="Arial"/>
          <w:szCs w:val="18"/>
        </w:rPr>
        <w:t>Za objednatele:</w:t>
      </w:r>
      <w:r w:rsidRPr="004D062D">
        <w:rPr>
          <w:rFonts w:cs="Arial"/>
          <w:szCs w:val="18"/>
        </w:rPr>
        <w:tab/>
      </w:r>
      <w:r w:rsidR="0028315B">
        <w:rPr>
          <w:rFonts w:cs="Arial"/>
          <w:szCs w:val="18"/>
        </w:rPr>
        <w:t>Ing. Jiří Hašek</w:t>
      </w:r>
      <w:r w:rsidR="007361E5">
        <w:rPr>
          <w:rFonts w:cs="Arial"/>
          <w:szCs w:val="18"/>
        </w:rPr>
        <w:t>, CSc.</w:t>
      </w:r>
      <w:r w:rsidR="0028315B">
        <w:rPr>
          <w:rFonts w:cs="Arial"/>
          <w:szCs w:val="18"/>
        </w:rPr>
        <w:t>, jednatel</w:t>
      </w:r>
    </w:p>
    <w:sectPr w:rsidR="004C6D2D" w:rsidRPr="00B64327" w:rsidSect="00B61F86">
      <w:footerReference w:type="default" r:id="rId26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D399D" w14:textId="77777777" w:rsidR="0004308C" w:rsidRDefault="0004308C" w:rsidP="00C23FE8">
      <w:r>
        <w:separator/>
      </w:r>
    </w:p>
  </w:endnote>
  <w:endnote w:type="continuationSeparator" w:id="0">
    <w:p w14:paraId="45E9FBFA" w14:textId="77777777" w:rsidR="0004308C" w:rsidRDefault="0004308C" w:rsidP="00C23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</w:rPr>
      <w:id w:val="-1769616900"/>
      <w:docPartObj>
        <w:docPartGallery w:val="Page Numbers (Top of Page)"/>
        <w:docPartUnique/>
      </w:docPartObj>
    </w:sdtPr>
    <w:sdtEndPr>
      <w:rPr>
        <w:rFonts w:cs="Arial"/>
      </w:rPr>
    </w:sdtEndPr>
    <w:sdtContent>
      <w:p w14:paraId="023F6299" w14:textId="1606C226" w:rsidR="00C21AF5" w:rsidRPr="00C21AF5" w:rsidRDefault="00C21AF5" w:rsidP="00C21AF5">
        <w:pPr>
          <w:pStyle w:val="Zpat"/>
          <w:jc w:val="right"/>
          <w:rPr>
            <w:rFonts w:cs="Arial"/>
            <w:sz w:val="18"/>
          </w:rPr>
        </w:pPr>
        <w:proofErr w:type="gramStart"/>
        <w:r w:rsidRPr="00C21AF5">
          <w:rPr>
            <w:rFonts w:cs="Arial"/>
            <w:sz w:val="18"/>
          </w:rPr>
          <w:t xml:space="preserve">Stránka </w:t>
        </w:r>
        <w:proofErr w:type="gramEnd"/>
        <w:r w:rsidRPr="00C21AF5">
          <w:rPr>
            <w:rFonts w:cs="Arial"/>
            <w:bCs/>
            <w:sz w:val="18"/>
          </w:rPr>
          <w:fldChar w:fldCharType="begin"/>
        </w:r>
        <w:r w:rsidRPr="00C21AF5">
          <w:rPr>
            <w:rFonts w:cs="Arial"/>
            <w:bCs/>
            <w:sz w:val="18"/>
          </w:rPr>
          <w:instrText>PAGE</w:instrText>
        </w:r>
        <w:r w:rsidRPr="00C21AF5">
          <w:rPr>
            <w:rFonts w:cs="Arial"/>
            <w:bCs/>
            <w:sz w:val="18"/>
          </w:rPr>
          <w:fldChar w:fldCharType="separate"/>
        </w:r>
        <w:r w:rsidR="00944150">
          <w:rPr>
            <w:rFonts w:cs="Arial"/>
            <w:bCs/>
            <w:noProof/>
            <w:sz w:val="18"/>
          </w:rPr>
          <w:t>4</w:t>
        </w:r>
        <w:r w:rsidRPr="00C21AF5">
          <w:rPr>
            <w:rFonts w:cs="Arial"/>
            <w:bCs/>
            <w:sz w:val="18"/>
          </w:rPr>
          <w:fldChar w:fldCharType="end"/>
        </w:r>
        <w:proofErr w:type="gramStart"/>
        <w:r w:rsidRPr="00C21AF5">
          <w:rPr>
            <w:rFonts w:cs="Arial"/>
            <w:sz w:val="18"/>
          </w:rPr>
          <w:t xml:space="preserve"> z </w:t>
        </w:r>
        <w:r w:rsidR="00A539A6">
          <w:rPr>
            <w:rFonts w:cs="Arial"/>
            <w:bCs/>
            <w:sz w:val="18"/>
          </w:rPr>
          <w:t>4</w:t>
        </w:r>
        <w:proofErr w:type="gramEnd"/>
      </w:p>
    </w:sdtContent>
  </w:sdt>
  <w:p w14:paraId="169C0FBB" w14:textId="77777777" w:rsidR="00D85878" w:rsidRDefault="00D8587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23772" w14:textId="77777777" w:rsidR="0004308C" w:rsidRDefault="0004308C" w:rsidP="00C23FE8">
      <w:r>
        <w:separator/>
      </w:r>
    </w:p>
  </w:footnote>
  <w:footnote w:type="continuationSeparator" w:id="0">
    <w:p w14:paraId="7EC1628E" w14:textId="77777777" w:rsidR="0004308C" w:rsidRDefault="0004308C" w:rsidP="00C23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D4211"/>
    <w:multiLevelType w:val="singleLevel"/>
    <w:tmpl w:val="D6AACE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  <w:sz w:val="18"/>
        <w:szCs w:val="18"/>
      </w:rPr>
    </w:lvl>
  </w:abstractNum>
  <w:abstractNum w:abstractNumId="1" w15:restartNumberingAfterBreak="0">
    <w:nsid w:val="0AED5E51"/>
    <w:multiLevelType w:val="hybridMultilevel"/>
    <w:tmpl w:val="E75EB99A"/>
    <w:lvl w:ilvl="0" w:tplc="EBF46D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E421E8"/>
    <w:multiLevelType w:val="hybridMultilevel"/>
    <w:tmpl w:val="D8025FF2"/>
    <w:lvl w:ilvl="0" w:tplc="0405000F">
      <w:start w:val="1"/>
      <w:numFmt w:val="decimal"/>
      <w:lvlText w:val="%1."/>
      <w:lvlJc w:val="left"/>
      <w:pPr>
        <w:ind w:left="644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6320C9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6491DD7"/>
    <w:multiLevelType w:val="singleLevel"/>
    <w:tmpl w:val="DA50EF3A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1838570F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C733170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23216B23"/>
    <w:multiLevelType w:val="multilevel"/>
    <w:tmpl w:val="E938A104"/>
    <w:numStyleLink w:val="Styl1"/>
  </w:abstractNum>
  <w:abstractNum w:abstractNumId="8" w15:restartNumberingAfterBreak="0">
    <w:nsid w:val="25F42CB2"/>
    <w:multiLevelType w:val="hybridMultilevel"/>
    <w:tmpl w:val="DE5AB90A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68152D5"/>
    <w:multiLevelType w:val="singleLevel"/>
    <w:tmpl w:val="45B0CE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</w:rPr>
    </w:lvl>
  </w:abstractNum>
  <w:abstractNum w:abstractNumId="10" w15:restartNumberingAfterBreak="0">
    <w:nsid w:val="2F377F75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2F52109F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540D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6C44925"/>
    <w:multiLevelType w:val="multilevel"/>
    <w:tmpl w:val="E938A104"/>
    <w:styleLink w:val="Styl1"/>
    <w:lvl w:ilvl="0">
      <w:start w:val="1"/>
      <w:numFmt w:val="upperRoman"/>
      <w:lvlText w:val="ČLÁNEK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B26556B"/>
    <w:multiLevelType w:val="hybridMultilevel"/>
    <w:tmpl w:val="C5B41E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DA5064"/>
    <w:multiLevelType w:val="hybridMultilevel"/>
    <w:tmpl w:val="CA4E9676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0813B9"/>
    <w:multiLevelType w:val="hybridMultilevel"/>
    <w:tmpl w:val="ED2A080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C2C41"/>
    <w:multiLevelType w:val="hybridMultilevel"/>
    <w:tmpl w:val="84FE681C"/>
    <w:lvl w:ilvl="0" w:tplc="8578F3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E848ADA4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484826DE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4DF03674"/>
    <w:multiLevelType w:val="singleLevel"/>
    <w:tmpl w:val="788CF2DE"/>
    <w:lvl w:ilvl="0">
      <w:start w:val="1"/>
      <w:numFmt w:val="lowerLetter"/>
      <w:lvlText w:val="%1)"/>
      <w:lvlJc w:val="left"/>
      <w:pPr>
        <w:tabs>
          <w:tab w:val="num" w:pos="750"/>
        </w:tabs>
        <w:ind w:left="750" w:hanging="360"/>
      </w:pPr>
    </w:lvl>
  </w:abstractNum>
  <w:abstractNum w:abstractNumId="20" w15:restartNumberingAfterBreak="0">
    <w:nsid w:val="4E1D7A92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C794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0A0636A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50D8409E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576B6FDF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5C7F3105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 w15:restartNumberingAfterBreak="0">
    <w:nsid w:val="5F767417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 w15:restartNumberingAfterBreak="0">
    <w:nsid w:val="5F853531"/>
    <w:multiLevelType w:val="hybridMultilevel"/>
    <w:tmpl w:val="4726E336"/>
    <w:lvl w:ilvl="0" w:tplc="4390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60240D0E"/>
    <w:multiLevelType w:val="singleLevel"/>
    <w:tmpl w:val="267EF7A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9" w15:restartNumberingAfterBreak="0">
    <w:nsid w:val="628E2DF8"/>
    <w:multiLevelType w:val="multilevel"/>
    <w:tmpl w:val="E938A104"/>
    <w:numStyleLink w:val="Styl1"/>
  </w:abstractNum>
  <w:abstractNum w:abstractNumId="30" w15:restartNumberingAfterBreak="0">
    <w:nsid w:val="65BE7CDE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6010221"/>
    <w:multiLevelType w:val="singleLevel"/>
    <w:tmpl w:val="9F342D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2" w15:restartNumberingAfterBreak="0">
    <w:nsid w:val="67480913"/>
    <w:multiLevelType w:val="singleLevel"/>
    <w:tmpl w:val="9F342D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68167301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CB3F1F"/>
    <w:multiLevelType w:val="hybridMultilevel"/>
    <w:tmpl w:val="E75EB99A"/>
    <w:lvl w:ilvl="0" w:tplc="EBF46D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aps w:val="0"/>
        <w:strike w:val="0"/>
        <w:dstrike w:val="0"/>
        <w:vanish w:val="0"/>
        <w:color w:val="000000"/>
        <w:sz w:val="18"/>
        <w:szCs w:val="1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A976A5"/>
    <w:multiLevelType w:val="singleLevel"/>
    <w:tmpl w:val="45B0CE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</w:rPr>
    </w:lvl>
  </w:abstractNum>
  <w:abstractNum w:abstractNumId="36" w15:restartNumberingAfterBreak="0">
    <w:nsid w:val="7B717CD7"/>
    <w:multiLevelType w:val="hybridMultilevel"/>
    <w:tmpl w:val="83D4EF7A"/>
    <w:lvl w:ilvl="0" w:tplc="DC9620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28"/>
  </w:num>
  <w:num w:numId="4">
    <w:abstractNumId w:val="12"/>
    <w:lvlOverride w:ilvl="0">
      <w:startOverride w:val="1"/>
    </w:lvlOverride>
  </w:num>
  <w:num w:numId="5">
    <w:abstractNumId w:val="36"/>
  </w:num>
  <w:num w:numId="6">
    <w:abstractNumId w:val="19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3"/>
  </w:num>
  <w:num w:numId="9">
    <w:abstractNumId w:val="21"/>
  </w:num>
  <w:num w:numId="10">
    <w:abstractNumId w:val="32"/>
  </w:num>
  <w:num w:numId="11">
    <w:abstractNumId w:val="6"/>
    <w:lvlOverride w:ilvl="0">
      <w:startOverride w:val="1"/>
    </w:lvlOverride>
  </w:num>
  <w:num w:numId="12">
    <w:abstractNumId w:val="1"/>
  </w:num>
  <w:num w:numId="13">
    <w:abstractNumId w:val="34"/>
  </w:num>
  <w:num w:numId="14">
    <w:abstractNumId w:val="31"/>
  </w:num>
  <w:num w:numId="15">
    <w:abstractNumId w:val="10"/>
  </w:num>
  <w:num w:numId="16">
    <w:abstractNumId w:val="20"/>
  </w:num>
  <w:num w:numId="17">
    <w:abstractNumId w:val="30"/>
  </w:num>
  <w:num w:numId="18">
    <w:abstractNumId w:val="33"/>
  </w:num>
  <w:num w:numId="19">
    <w:abstractNumId w:val="11"/>
  </w:num>
  <w:num w:numId="20">
    <w:abstractNumId w:val="14"/>
  </w:num>
  <w:num w:numId="21">
    <w:abstractNumId w:val="16"/>
  </w:num>
  <w:num w:numId="22">
    <w:abstractNumId w:val="13"/>
  </w:num>
  <w:num w:numId="23">
    <w:abstractNumId w:val="29"/>
  </w:num>
  <w:num w:numId="24">
    <w:abstractNumId w:val="7"/>
  </w:num>
  <w:num w:numId="25">
    <w:abstractNumId w:val="9"/>
  </w:num>
  <w:num w:numId="26">
    <w:abstractNumId w:val="18"/>
  </w:num>
  <w:num w:numId="27">
    <w:abstractNumId w:val="25"/>
  </w:num>
  <w:num w:numId="28">
    <w:abstractNumId w:val="35"/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26"/>
  </w:num>
  <w:num w:numId="32">
    <w:abstractNumId w:val="22"/>
  </w:num>
  <w:num w:numId="33">
    <w:abstractNumId w:val="27"/>
  </w:num>
  <w:num w:numId="34">
    <w:abstractNumId w:val="24"/>
  </w:num>
  <w:num w:numId="35">
    <w:abstractNumId w:val="8"/>
  </w:num>
  <w:num w:numId="36">
    <w:abstractNumId w:val="2"/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MDA0MbY0MDQ3NLNU0lEKTi0uzszPAykwrAUAK0mwSywAAAA="/>
  </w:docVars>
  <w:rsids>
    <w:rsidRoot w:val="00E01F83"/>
    <w:rsid w:val="00000179"/>
    <w:rsid w:val="00003B4C"/>
    <w:rsid w:val="00007094"/>
    <w:rsid w:val="0001097A"/>
    <w:rsid w:val="00010A99"/>
    <w:rsid w:val="00010B5F"/>
    <w:rsid w:val="00011865"/>
    <w:rsid w:val="000124B9"/>
    <w:rsid w:val="000163B1"/>
    <w:rsid w:val="00016495"/>
    <w:rsid w:val="00017A4F"/>
    <w:rsid w:val="000227C8"/>
    <w:rsid w:val="000231A0"/>
    <w:rsid w:val="00025BB5"/>
    <w:rsid w:val="00026FE3"/>
    <w:rsid w:val="00030ABE"/>
    <w:rsid w:val="000317F0"/>
    <w:rsid w:val="00031E5E"/>
    <w:rsid w:val="00037083"/>
    <w:rsid w:val="0003718D"/>
    <w:rsid w:val="00037210"/>
    <w:rsid w:val="00037F7A"/>
    <w:rsid w:val="0004308C"/>
    <w:rsid w:val="00052DD1"/>
    <w:rsid w:val="000552AA"/>
    <w:rsid w:val="000554D4"/>
    <w:rsid w:val="00060213"/>
    <w:rsid w:val="000633C9"/>
    <w:rsid w:val="00066462"/>
    <w:rsid w:val="000678AA"/>
    <w:rsid w:val="00067D1C"/>
    <w:rsid w:val="000709DF"/>
    <w:rsid w:val="00071130"/>
    <w:rsid w:val="00072987"/>
    <w:rsid w:val="00073B12"/>
    <w:rsid w:val="000808E6"/>
    <w:rsid w:val="00084073"/>
    <w:rsid w:val="000845E3"/>
    <w:rsid w:val="00085063"/>
    <w:rsid w:val="00085744"/>
    <w:rsid w:val="0009082B"/>
    <w:rsid w:val="00090C7A"/>
    <w:rsid w:val="00095A8E"/>
    <w:rsid w:val="00095C7C"/>
    <w:rsid w:val="000965D9"/>
    <w:rsid w:val="00097762"/>
    <w:rsid w:val="00097F85"/>
    <w:rsid w:val="000A0C91"/>
    <w:rsid w:val="000B2897"/>
    <w:rsid w:val="000C07EC"/>
    <w:rsid w:val="000C1823"/>
    <w:rsid w:val="000C1852"/>
    <w:rsid w:val="000C2A15"/>
    <w:rsid w:val="000C346E"/>
    <w:rsid w:val="000C7648"/>
    <w:rsid w:val="000E2BC1"/>
    <w:rsid w:val="000E3D1A"/>
    <w:rsid w:val="000E5760"/>
    <w:rsid w:val="000E6F54"/>
    <w:rsid w:val="000F076C"/>
    <w:rsid w:val="000F2C04"/>
    <w:rsid w:val="000F3E26"/>
    <w:rsid w:val="000F49E1"/>
    <w:rsid w:val="000F51EB"/>
    <w:rsid w:val="000F6D73"/>
    <w:rsid w:val="001005E7"/>
    <w:rsid w:val="00101C33"/>
    <w:rsid w:val="00102CA1"/>
    <w:rsid w:val="00110D6E"/>
    <w:rsid w:val="00112378"/>
    <w:rsid w:val="00115AB1"/>
    <w:rsid w:val="001162A8"/>
    <w:rsid w:val="0011751F"/>
    <w:rsid w:val="00124B0F"/>
    <w:rsid w:val="00126037"/>
    <w:rsid w:val="0013230F"/>
    <w:rsid w:val="00132B42"/>
    <w:rsid w:val="00135B45"/>
    <w:rsid w:val="0013647C"/>
    <w:rsid w:val="00136FA8"/>
    <w:rsid w:val="001408BA"/>
    <w:rsid w:val="001417BC"/>
    <w:rsid w:val="00142173"/>
    <w:rsid w:val="0014607F"/>
    <w:rsid w:val="00157FFE"/>
    <w:rsid w:val="0016262C"/>
    <w:rsid w:val="00166816"/>
    <w:rsid w:val="00166D9A"/>
    <w:rsid w:val="00173750"/>
    <w:rsid w:val="00173DCC"/>
    <w:rsid w:val="00174881"/>
    <w:rsid w:val="00174C48"/>
    <w:rsid w:val="00175E7C"/>
    <w:rsid w:val="001818F2"/>
    <w:rsid w:val="00182D71"/>
    <w:rsid w:val="00185954"/>
    <w:rsid w:val="00186188"/>
    <w:rsid w:val="001864FE"/>
    <w:rsid w:val="00187F65"/>
    <w:rsid w:val="00191AF5"/>
    <w:rsid w:val="001933A4"/>
    <w:rsid w:val="00194A8B"/>
    <w:rsid w:val="001A0B59"/>
    <w:rsid w:val="001A2184"/>
    <w:rsid w:val="001A2C35"/>
    <w:rsid w:val="001A6C3B"/>
    <w:rsid w:val="001A7164"/>
    <w:rsid w:val="001B2D2F"/>
    <w:rsid w:val="001B324A"/>
    <w:rsid w:val="001C62C0"/>
    <w:rsid w:val="001D0015"/>
    <w:rsid w:val="001D25AE"/>
    <w:rsid w:val="001D5A23"/>
    <w:rsid w:val="001D6423"/>
    <w:rsid w:val="001D7FBD"/>
    <w:rsid w:val="001E020A"/>
    <w:rsid w:val="001E0D6D"/>
    <w:rsid w:val="001E1A9E"/>
    <w:rsid w:val="001E2D29"/>
    <w:rsid w:val="001E3549"/>
    <w:rsid w:val="001E5431"/>
    <w:rsid w:val="001E575D"/>
    <w:rsid w:val="001E5BD9"/>
    <w:rsid w:val="001E604F"/>
    <w:rsid w:val="001E6117"/>
    <w:rsid w:val="001E63C2"/>
    <w:rsid w:val="001F01EF"/>
    <w:rsid w:val="001F0D79"/>
    <w:rsid w:val="001F172E"/>
    <w:rsid w:val="001F6D8D"/>
    <w:rsid w:val="0020045C"/>
    <w:rsid w:val="00210FC0"/>
    <w:rsid w:val="0021330A"/>
    <w:rsid w:val="00213D88"/>
    <w:rsid w:val="00214130"/>
    <w:rsid w:val="00214A73"/>
    <w:rsid w:val="00216D2E"/>
    <w:rsid w:val="00217F15"/>
    <w:rsid w:val="00220CF1"/>
    <w:rsid w:val="0022211F"/>
    <w:rsid w:val="002234A8"/>
    <w:rsid w:val="0022390E"/>
    <w:rsid w:val="002243E2"/>
    <w:rsid w:val="002251D9"/>
    <w:rsid w:val="00225BCF"/>
    <w:rsid w:val="00225E21"/>
    <w:rsid w:val="002263BC"/>
    <w:rsid w:val="002271E5"/>
    <w:rsid w:val="002317CA"/>
    <w:rsid w:val="002327CE"/>
    <w:rsid w:val="0023299F"/>
    <w:rsid w:val="00235527"/>
    <w:rsid w:val="0023756A"/>
    <w:rsid w:val="002426E0"/>
    <w:rsid w:val="002448A3"/>
    <w:rsid w:val="00245DD6"/>
    <w:rsid w:val="002465BE"/>
    <w:rsid w:val="00246ADF"/>
    <w:rsid w:val="00247F28"/>
    <w:rsid w:val="00256209"/>
    <w:rsid w:val="00262B56"/>
    <w:rsid w:val="00262CA7"/>
    <w:rsid w:val="00270859"/>
    <w:rsid w:val="00273AD1"/>
    <w:rsid w:val="00274F09"/>
    <w:rsid w:val="0028315B"/>
    <w:rsid w:val="002834B3"/>
    <w:rsid w:val="00285E49"/>
    <w:rsid w:val="0028690B"/>
    <w:rsid w:val="002900E7"/>
    <w:rsid w:val="002978DC"/>
    <w:rsid w:val="002A5207"/>
    <w:rsid w:val="002B1377"/>
    <w:rsid w:val="002B169F"/>
    <w:rsid w:val="002B42BD"/>
    <w:rsid w:val="002B5497"/>
    <w:rsid w:val="002B76E0"/>
    <w:rsid w:val="002C0437"/>
    <w:rsid w:val="002C1EBA"/>
    <w:rsid w:val="002C2EA7"/>
    <w:rsid w:val="002C6D2A"/>
    <w:rsid w:val="002C6F4C"/>
    <w:rsid w:val="002C7113"/>
    <w:rsid w:val="002D179E"/>
    <w:rsid w:val="002D48B7"/>
    <w:rsid w:val="002E58A8"/>
    <w:rsid w:val="002E74E2"/>
    <w:rsid w:val="002F0BAD"/>
    <w:rsid w:val="002F41C0"/>
    <w:rsid w:val="002F63BD"/>
    <w:rsid w:val="00302DA7"/>
    <w:rsid w:val="003078B2"/>
    <w:rsid w:val="003124E7"/>
    <w:rsid w:val="00313CB6"/>
    <w:rsid w:val="003154A0"/>
    <w:rsid w:val="003175B3"/>
    <w:rsid w:val="003216B3"/>
    <w:rsid w:val="0032245A"/>
    <w:rsid w:val="00322857"/>
    <w:rsid w:val="00324C19"/>
    <w:rsid w:val="003265AE"/>
    <w:rsid w:val="003266AC"/>
    <w:rsid w:val="00327905"/>
    <w:rsid w:val="0033017C"/>
    <w:rsid w:val="003329C9"/>
    <w:rsid w:val="0033651C"/>
    <w:rsid w:val="003410B2"/>
    <w:rsid w:val="00342414"/>
    <w:rsid w:val="00342454"/>
    <w:rsid w:val="00343C0B"/>
    <w:rsid w:val="003479D1"/>
    <w:rsid w:val="00347B41"/>
    <w:rsid w:val="0035333F"/>
    <w:rsid w:val="00353F19"/>
    <w:rsid w:val="003703C9"/>
    <w:rsid w:val="00372D43"/>
    <w:rsid w:val="00380E55"/>
    <w:rsid w:val="00382204"/>
    <w:rsid w:val="00384758"/>
    <w:rsid w:val="00384A6B"/>
    <w:rsid w:val="00386DE5"/>
    <w:rsid w:val="0038754D"/>
    <w:rsid w:val="0039065B"/>
    <w:rsid w:val="0039359B"/>
    <w:rsid w:val="00394331"/>
    <w:rsid w:val="00397FE0"/>
    <w:rsid w:val="003A144A"/>
    <w:rsid w:val="003A2F4F"/>
    <w:rsid w:val="003A47BD"/>
    <w:rsid w:val="003A5B2D"/>
    <w:rsid w:val="003A5D93"/>
    <w:rsid w:val="003A77A4"/>
    <w:rsid w:val="003A7C1E"/>
    <w:rsid w:val="003B0698"/>
    <w:rsid w:val="003B6FA8"/>
    <w:rsid w:val="003C0BF8"/>
    <w:rsid w:val="003C0C68"/>
    <w:rsid w:val="003C1BD7"/>
    <w:rsid w:val="003C4D91"/>
    <w:rsid w:val="003D065F"/>
    <w:rsid w:val="003D5A24"/>
    <w:rsid w:val="003D7CEB"/>
    <w:rsid w:val="003E1239"/>
    <w:rsid w:val="003E144A"/>
    <w:rsid w:val="003E159A"/>
    <w:rsid w:val="003E3854"/>
    <w:rsid w:val="003F329D"/>
    <w:rsid w:val="003F392C"/>
    <w:rsid w:val="003F3D8D"/>
    <w:rsid w:val="003F3E95"/>
    <w:rsid w:val="003F610D"/>
    <w:rsid w:val="00400BD0"/>
    <w:rsid w:val="004021D7"/>
    <w:rsid w:val="00404756"/>
    <w:rsid w:val="00405800"/>
    <w:rsid w:val="00405EB0"/>
    <w:rsid w:val="00412FBB"/>
    <w:rsid w:val="00415A67"/>
    <w:rsid w:val="004161DC"/>
    <w:rsid w:val="00417AF0"/>
    <w:rsid w:val="00420F70"/>
    <w:rsid w:val="00424722"/>
    <w:rsid w:val="00433821"/>
    <w:rsid w:val="00433AC1"/>
    <w:rsid w:val="00434119"/>
    <w:rsid w:val="00436416"/>
    <w:rsid w:val="00440DDF"/>
    <w:rsid w:val="00442745"/>
    <w:rsid w:val="00442E1E"/>
    <w:rsid w:val="004550D3"/>
    <w:rsid w:val="00465CC6"/>
    <w:rsid w:val="00470EA7"/>
    <w:rsid w:val="00472068"/>
    <w:rsid w:val="004810EF"/>
    <w:rsid w:val="0048296B"/>
    <w:rsid w:val="00482D92"/>
    <w:rsid w:val="00484367"/>
    <w:rsid w:val="004856FD"/>
    <w:rsid w:val="0048663C"/>
    <w:rsid w:val="004953A3"/>
    <w:rsid w:val="0049587E"/>
    <w:rsid w:val="004A1B6B"/>
    <w:rsid w:val="004A2093"/>
    <w:rsid w:val="004A5CB3"/>
    <w:rsid w:val="004A62D3"/>
    <w:rsid w:val="004B2438"/>
    <w:rsid w:val="004B7C1E"/>
    <w:rsid w:val="004C3A97"/>
    <w:rsid w:val="004C6D2D"/>
    <w:rsid w:val="004C7F57"/>
    <w:rsid w:val="004D062D"/>
    <w:rsid w:val="004D0CE2"/>
    <w:rsid w:val="004D154D"/>
    <w:rsid w:val="004D654D"/>
    <w:rsid w:val="004E3A0F"/>
    <w:rsid w:val="004E67FA"/>
    <w:rsid w:val="004E6B80"/>
    <w:rsid w:val="004F430D"/>
    <w:rsid w:val="004F57CB"/>
    <w:rsid w:val="004F5BE5"/>
    <w:rsid w:val="004F6413"/>
    <w:rsid w:val="004F6EA5"/>
    <w:rsid w:val="00500785"/>
    <w:rsid w:val="005034D1"/>
    <w:rsid w:val="00506082"/>
    <w:rsid w:val="005062D9"/>
    <w:rsid w:val="00506F0C"/>
    <w:rsid w:val="00510C83"/>
    <w:rsid w:val="00513A09"/>
    <w:rsid w:val="005148DD"/>
    <w:rsid w:val="005203A7"/>
    <w:rsid w:val="00520481"/>
    <w:rsid w:val="005249F4"/>
    <w:rsid w:val="00524DCF"/>
    <w:rsid w:val="00525358"/>
    <w:rsid w:val="0052622B"/>
    <w:rsid w:val="0052679E"/>
    <w:rsid w:val="00541F6E"/>
    <w:rsid w:val="00542D53"/>
    <w:rsid w:val="00542ED7"/>
    <w:rsid w:val="00546654"/>
    <w:rsid w:val="00546D27"/>
    <w:rsid w:val="00550BC9"/>
    <w:rsid w:val="005577FC"/>
    <w:rsid w:val="005605F3"/>
    <w:rsid w:val="00560C30"/>
    <w:rsid w:val="00563E0B"/>
    <w:rsid w:val="00564589"/>
    <w:rsid w:val="00566170"/>
    <w:rsid w:val="00567A11"/>
    <w:rsid w:val="00574B4A"/>
    <w:rsid w:val="00575ADE"/>
    <w:rsid w:val="005826BC"/>
    <w:rsid w:val="00582757"/>
    <w:rsid w:val="005847E8"/>
    <w:rsid w:val="0059042D"/>
    <w:rsid w:val="00593BF9"/>
    <w:rsid w:val="00595582"/>
    <w:rsid w:val="00596371"/>
    <w:rsid w:val="005A09DC"/>
    <w:rsid w:val="005A11EA"/>
    <w:rsid w:val="005A1B18"/>
    <w:rsid w:val="005A3128"/>
    <w:rsid w:val="005A50B4"/>
    <w:rsid w:val="005A5F36"/>
    <w:rsid w:val="005B6BE4"/>
    <w:rsid w:val="005C2FFD"/>
    <w:rsid w:val="005C6ACB"/>
    <w:rsid w:val="005C7266"/>
    <w:rsid w:val="005D260F"/>
    <w:rsid w:val="005D440C"/>
    <w:rsid w:val="005D4FE2"/>
    <w:rsid w:val="005D5D3E"/>
    <w:rsid w:val="005F1306"/>
    <w:rsid w:val="005F1D8A"/>
    <w:rsid w:val="005F5B61"/>
    <w:rsid w:val="005F6FCF"/>
    <w:rsid w:val="005F7263"/>
    <w:rsid w:val="0060205A"/>
    <w:rsid w:val="00604E1A"/>
    <w:rsid w:val="00605E3D"/>
    <w:rsid w:val="00610F1D"/>
    <w:rsid w:val="00613D7C"/>
    <w:rsid w:val="0061553A"/>
    <w:rsid w:val="00615C15"/>
    <w:rsid w:val="00617492"/>
    <w:rsid w:val="00623401"/>
    <w:rsid w:val="006234C5"/>
    <w:rsid w:val="00626112"/>
    <w:rsid w:val="00626302"/>
    <w:rsid w:val="00627206"/>
    <w:rsid w:val="006303DA"/>
    <w:rsid w:val="0063389B"/>
    <w:rsid w:val="006342CA"/>
    <w:rsid w:val="006367B8"/>
    <w:rsid w:val="0063709C"/>
    <w:rsid w:val="00637A01"/>
    <w:rsid w:val="00642485"/>
    <w:rsid w:val="00644946"/>
    <w:rsid w:val="00644CA7"/>
    <w:rsid w:val="006477FF"/>
    <w:rsid w:val="0064782F"/>
    <w:rsid w:val="006502C6"/>
    <w:rsid w:val="0065040E"/>
    <w:rsid w:val="00652FF3"/>
    <w:rsid w:val="0065673D"/>
    <w:rsid w:val="00662D0E"/>
    <w:rsid w:val="00663308"/>
    <w:rsid w:val="00675706"/>
    <w:rsid w:val="00682EB0"/>
    <w:rsid w:val="00686E9E"/>
    <w:rsid w:val="00686FAD"/>
    <w:rsid w:val="006874DA"/>
    <w:rsid w:val="00692924"/>
    <w:rsid w:val="00693E21"/>
    <w:rsid w:val="006973F6"/>
    <w:rsid w:val="006A46AD"/>
    <w:rsid w:val="006A6F31"/>
    <w:rsid w:val="006B2EC5"/>
    <w:rsid w:val="006B3B0A"/>
    <w:rsid w:val="006B5C29"/>
    <w:rsid w:val="006C12F1"/>
    <w:rsid w:val="006C39EC"/>
    <w:rsid w:val="006C5C8A"/>
    <w:rsid w:val="006C6A67"/>
    <w:rsid w:val="006C79F5"/>
    <w:rsid w:val="006D1CD9"/>
    <w:rsid w:val="006D3D83"/>
    <w:rsid w:val="006D6159"/>
    <w:rsid w:val="006E203C"/>
    <w:rsid w:val="006E6297"/>
    <w:rsid w:val="006F3A52"/>
    <w:rsid w:val="006F5032"/>
    <w:rsid w:val="006F61C8"/>
    <w:rsid w:val="006F6622"/>
    <w:rsid w:val="0070004B"/>
    <w:rsid w:val="007013CD"/>
    <w:rsid w:val="00702393"/>
    <w:rsid w:val="007024F2"/>
    <w:rsid w:val="007040DA"/>
    <w:rsid w:val="00705045"/>
    <w:rsid w:val="0071264E"/>
    <w:rsid w:val="007156F9"/>
    <w:rsid w:val="00721B63"/>
    <w:rsid w:val="00721F6D"/>
    <w:rsid w:val="00724EA5"/>
    <w:rsid w:val="0073208D"/>
    <w:rsid w:val="007338B6"/>
    <w:rsid w:val="0073593A"/>
    <w:rsid w:val="00735F16"/>
    <w:rsid w:val="007361E5"/>
    <w:rsid w:val="007378A4"/>
    <w:rsid w:val="007409AE"/>
    <w:rsid w:val="007412A6"/>
    <w:rsid w:val="00747DA3"/>
    <w:rsid w:val="007525F3"/>
    <w:rsid w:val="00755956"/>
    <w:rsid w:val="00756429"/>
    <w:rsid w:val="00757A54"/>
    <w:rsid w:val="0076220B"/>
    <w:rsid w:val="00763DC6"/>
    <w:rsid w:val="00767961"/>
    <w:rsid w:val="00773469"/>
    <w:rsid w:val="007751F4"/>
    <w:rsid w:val="00776E03"/>
    <w:rsid w:val="00782C87"/>
    <w:rsid w:val="00783E0E"/>
    <w:rsid w:val="00785815"/>
    <w:rsid w:val="00786211"/>
    <w:rsid w:val="00790B9C"/>
    <w:rsid w:val="0079741F"/>
    <w:rsid w:val="007A0270"/>
    <w:rsid w:val="007A2240"/>
    <w:rsid w:val="007A583F"/>
    <w:rsid w:val="007B3A2E"/>
    <w:rsid w:val="007B4066"/>
    <w:rsid w:val="007B477F"/>
    <w:rsid w:val="007B7C28"/>
    <w:rsid w:val="007C160D"/>
    <w:rsid w:val="007C2208"/>
    <w:rsid w:val="007D3099"/>
    <w:rsid w:val="007D3CA5"/>
    <w:rsid w:val="007E384C"/>
    <w:rsid w:val="007E4FE0"/>
    <w:rsid w:val="007E5A4E"/>
    <w:rsid w:val="007F0E39"/>
    <w:rsid w:val="007F4365"/>
    <w:rsid w:val="0080073D"/>
    <w:rsid w:val="00804040"/>
    <w:rsid w:val="0081114F"/>
    <w:rsid w:val="00812721"/>
    <w:rsid w:val="00813EDE"/>
    <w:rsid w:val="00815A61"/>
    <w:rsid w:val="008176A0"/>
    <w:rsid w:val="00820CE4"/>
    <w:rsid w:val="0082324B"/>
    <w:rsid w:val="00823E25"/>
    <w:rsid w:val="008306F5"/>
    <w:rsid w:val="00832893"/>
    <w:rsid w:val="00832D6C"/>
    <w:rsid w:val="00834E3C"/>
    <w:rsid w:val="0084499A"/>
    <w:rsid w:val="00850654"/>
    <w:rsid w:val="008540DB"/>
    <w:rsid w:val="008545CB"/>
    <w:rsid w:val="00856258"/>
    <w:rsid w:val="00857E6B"/>
    <w:rsid w:val="0086002A"/>
    <w:rsid w:val="00861533"/>
    <w:rsid w:val="00862775"/>
    <w:rsid w:val="00863D35"/>
    <w:rsid w:val="00865F8E"/>
    <w:rsid w:val="008676C5"/>
    <w:rsid w:val="0086780E"/>
    <w:rsid w:val="00867D31"/>
    <w:rsid w:val="00867DBC"/>
    <w:rsid w:val="00870B64"/>
    <w:rsid w:val="00872257"/>
    <w:rsid w:val="00873E05"/>
    <w:rsid w:val="00874F42"/>
    <w:rsid w:val="008752CF"/>
    <w:rsid w:val="00875FA6"/>
    <w:rsid w:val="00877234"/>
    <w:rsid w:val="00880D37"/>
    <w:rsid w:val="0089164B"/>
    <w:rsid w:val="00892ACA"/>
    <w:rsid w:val="00897C79"/>
    <w:rsid w:val="008A3EC8"/>
    <w:rsid w:val="008A44AD"/>
    <w:rsid w:val="008A7A22"/>
    <w:rsid w:val="008B2473"/>
    <w:rsid w:val="008B3883"/>
    <w:rsid w:val="008B5D7B"/>
    <w:rsid w:val="008B7213"/>
    <w:rsid w:val="008C4990"/>
    <w:rsid w:val="008C5718"/>
    <w:rsid w:val="008C57C1"/>
    <w:rsid w:val="008C7F05"/>
    <w:rsid w:val="008D2B7A"/>
    <w:rsid w:val="008D2D9E"/>
    <w:rsid w:val="008D7935"/>
    <w:rsid w:val="008E0FBB"/>
    <w:rsid w:val="008E725F"/>
    <w:rsid w:val="008F004B"/>
    <w:rsid w:val="008F0BD8"/>
    <w:rsid w:val="008F1972"/>
    <w:rsid w:val="008F260A"/>
    <w:rsid w:val="008F56DC"/>
    <w:rsid w:val="00901840"/>
    <w:rsid w:val="0090257B"/>
    <w:rsid w:val="009025B5"/>
    <w:rsid w:val="00921D0B"/>
    <w:rsid w:val="009266E4"/>
    <w:rsid w:val="00927DB5"/>
    <w:rsid w:val="00934BAA"/>
    <w:rsid w:val="00937C52"/>
    <w:rsid w:val="00942D99"/>
    <w:rsid w:val="00943B8A"/>
    <w:rsid w:val="00944150"/>
    <w:rsid w:val="00945959"/>
    <w:rsid w:val="009569E7"/>
    <w:rsid w:val="00960816"/>
    <w:rsid w:val="00966D1B"/>
    <w:rsid w:val="00977CB9"/>
    <w:rsid w:val="00985955"/>
    <w:rsid w:val="00986A51"/>
    <w:rsid w:val="00986B73"/>
    <w:rsid w:val="00990255"/>
    <w:rsid w:val="0099776D"/>
    <w:rsid w:val="00997A15"/>
    <w:rsid w:val="00997A53"/>
    <w:rsid w:val="009A0618"/>
    <w:rsid w:val="009A2251"/>
    <w:rsid w:val="009A3C7B"/>
    <w:rsid w:val="009A6840"/>
    <w:rsid w:val="009B039D"/>
    <w:rsid w:val="009B142A"/>
    <w:rsid w:val="009B47AC"/>
    <w:rsid w:val="009B4864"/>
    <w:rsid w:val="009C103A"/>
    <w:rsid w:val="009C319F"/>
    <w:rsid w:val="009C7344"/>
    <w:rsid w:val="009D0032"/>
    <w:rsid w:val="009D3E2C"/>
    <w:rsid w:val="009D64CF"/>
    <w:rsid w:val="009D66C6"/>
    <w:rsid w:val="009E330E"/>
    <w:rsid w:val="009E3D20"/>
    <w:rsid w:val="009E4411"/>
    <w:rsid w:val="009E70B5"/>
    <w:rsid w:val="009F0BCF"/>
    <w:rsid w:val="009F3ACC"/>
    <w:rsid w:val="009F3F6E"/>
    <w:rsid w:val="009F41A2"/>
    <w:rsid w:val="009F56F8"/>
    <w:rsid w:val="009F5DA9"/>
    <w:rsid w:val="009F6D6B"/>
    <w:rsid w:val="00A04A38"/>
    <w:rsid w:val="00A0796B"/>
    <w:rsid w:val="00A07B10"/>
    <w:rsid w:val="00A14141"/>
    <w:rsid w:val="00A147B4"/>
    <w:rsid w:val="00A1683E"/>
    <w:rsid w:val="00A17F5E"/>
    <w:rsid w:val="00A22945"/>
    <w:rsid w:val="00A337B8"/>
    <w:rsid w:val="00A4083F"/>
    <w:rsid w:val="00A415D4"/>
    <w:rsid w:val="00A43584"/>
    <w:rsid w:val="00A5069A"/>
    <w:rsid w:val="00A510D0"/>
    <w:rsid w:val="00A530B8"/>
    <w:rsid w:val="00A539A6"/>
    <w:rsid w:val="00A54556"/>
    <w:rsid w:val="00A552E1"/>
    <w:rsid w:val="00A6018F"/>
    <w:rsid w:val="00A673C4"/>
    <w:rsid w:val="00A702C8"/>
    <w:rsid w:val="00A74288"/>
    <w:rsid w:val="00A75910"/>
    <w:rsid w:val="00A75B60"/>
    <w:rsid w:val="00A80AF1"/>
    <w:rsid w:val="00A81C80"/>
    <w:rsid w:val="00A927E2"/>
    <w:rsid w:val="00A92940"/>
    <w:rsid w:val="00A9487E"/>
    <w:rsid w:val="00A97B02"/>
    <w:rsid w:val="00AA00ED"/>
    <w:rsid w:val="00AA1294"/>
    <w:rsid w:val="00AA1F18"/>
    <w:rsid w:val="00AA6783"/>
    <w:rsid w:val="00AB2CA1"/>
    <w:rsid w:val="00AB364C"/>
    <w:rsid w:val="00AB70D6"/>
    <w:rsid w:val="00AC010F"/>
    <w:rsid w:val="00AC018A"/>
    <w:rsid w:val="00AC0ADD"/>
    <w:rsid w:val="00AC1FD7"/>
    <w:rsid w:val="00AC204E"/>
    <w:rsid w:val="00AC4A2F"/>
    <w:rsid w:val="00AD0E84"/>
    <w:rsid w:val="00AD1F1C"/>
    <w:rsid w:val="00AE32E5"/>
    <w:rsid w:val="00AE51EF"/>
    <w:rsid w:val="00AE73A1"/>
    <w:rsid w:val="00AF2A7A"/>
    <w:rsid w:val="00AF4CDF"/>
    <w:rsid w:val="00B00CDB"/>
    <w:rsid w:val="00B00FCE"/>
    <w:rsid w:val="00B038FD"/>
    <w:rsid w:val="00B052E0"/>
    <w:rsid w:val="00B13156"/>
    <w:rsid w:val="00B16CC6"/>
    <w:rsid w:val="00B17C4D"/>
    <w:rsid w:val="00B17EA9"/>
    <w:rsid w:val="00B27EC1"/>
    <w:rsid w:val="00B307CD"/>
    <w:rsid w:val="00B33655"/>
    <w:rsid w:val="00B34504"/>
    <w:rsid w:val="00B435B9"/>
    <w:rsid w:val="00B4524F"/>
    <w:rsid w:val="00B5039B"/>
    <w:rsid w:val="00B50BB0"/>
    <w:rsid w:val="00B50D76"/>
    <w:rsid w:val="00B53053"/>
    <w:rsid w:val="00B53818"/>
    <w:rsid w:val="00B61F86"/>
    <w:rsid w:val="00B64327"/>
    <w:rsid w:val="00B724EE"/>
    <w:rsid w:val="00B72560"/>
    <w:rsid w:val="00B742AD"/>
    <w:rsid w:val="00B92340"/>
    <w:rsid w:val="00B96813"/>
    <w:rsid w:val="00BA1846"/>
    <w:rsid w:val="00BA3DE4"/>
    <w:rsid w:val="00BA42EA"/>
    <w:rsid w:val="00BB16A9"/>
    <w:rsid w:val="00BB196C"/>
    <w:rsid w:val="00BB2345"/>
    <w:rsid w:val="00BB3BB2"/>
    <w:rsid w:val="00BB4693"/>
    <w:rsid w:val="00BB50EE"/>
    <w:rsid w:val="00BB79EE"/>
    <w:rsid w:val="00BC19D1"/>
    <w:rsid w:val="00BC252B"/>
    <w:rsid w:val="00BC4A3C"/>
    <w:rsid w:val="00BC58DF"/>
    <w:rsid w:val="00BD3D4F"/>
    <w:rsid w:val="00BD613F"/>
    <w:rsid w:val="00BD6926"/>
    <w:rsid w:val="00BE01A8"/>
    <w:rsid w:val="00BE198A"/>
    <w:rsid w:val="00BE66BC"/>
    <w:rsid w:val="00BE72D9"/>
    <w:rsid w:val="00BF0605"/>
    <w:rsid w:val="00C048D9"/>
    <w:rsid w:val="00C1097C"/>
    <w:rsid w:val="00C15C50"/>
    <w:rsid w:val="00C15F0B"/>
    <w:rsid w:val="00C21AF5"/>
    <w:rsid w:val="00C23FE8"/>
    <w:rsid w:val="00C305D8"/>
    <w:rsid w:val="00C33689"/>
    <w:rsid w:val="00C33750"/>
    <w:rsid w:val="00C424C0"/>
    <w:rsid w:val="00C441D8"/>
    <w:rsid w:val="00C47B1E"/>
    <w:rsid w:val="00C54461"/>
    <w:rsid w:val="00C647E6"/>
    <w:rsid w:val="00C668BC"/>
    <w:rsid w:val="00C668DB"/>
    <w:rsid w:val="00C729BA"/>
    <w:rsid w:val="00C775A1"/>
    <w:rsid w:val="00C81025"/>
    <w:rsid w:val="00C81720"/>
    <w:rsid w:val="00C834AD"/>
    <w:rsid w:val="00C84C39"/>
    <w:rsid w:val="00C85330"/>
    <w:rsid w:val="00C87FA8"/>
    <w:rsid w:val="00C94C9B"/>
    <w:rsid w:val="00CA1763"/>
    <w:rsid w:val="00CA1869"/>
    <w:rsid w:val="00CA2D28"/>
    <w:rsid w:val="00CA406F"/>
    <w:rsid w:val="00CA5010"/>
    <w:rsid w:val="00CA766C"/>
    <w:rsid w:val="00CA7987"/>
    <w:rsid w:val="00CA79ED"/>
    <w:rsid w:val="00CB09E0"/>
    <w:rsid w:val="00CB1A6B"/>
    <w:rsid w:val="00CB2A21"/>
    <w:rsid w:val="00CB3EEC"/>
    <w:rsid w:val="00CB42BC"/>
    <w:rsid w:val="00CB7135"/>
    <w:rsid w:val="00CB7B98"/>
    <w:rsid w:val="00CB7F6E"/>
    <w:rsid w:val="00CC2499"/>
    <w:rsid w:val="00CC40BF"/>
    <w:rsid w:val="00CC49D2"/>
    <w:rsid w:val="00CD273C"/>
    <w:rsid w:val="00CD4F3F"/>
    <w:rsid w:val="00CD5999"/>
    <w:rsid w:val="00CD6637"/>
    <w:rsid w:val="00CE205D"/>
    <w:rsid w:val="00CE25C9"/>
    <w:rsid w:val="00CE5DDA"/>
    <w:rsid w:val="00CF31B3"/>
    <w:rsid w:val="00CF4C71"/>
    <w:rsid w:val="00D00085"/>
    <w:rsid w:val="00D048C7"/>
    <w:rsid w:val="00D050AD"/>
    <w:rsid w:val="00D10DFD"/>
    <w:rsid w:val="00D113D5"/>
    <w:rsid w:val="00D142B8"/>
    <w:rsid w:val="00D16FBD"/>
    <w:rsid w:val="00D1742F"/>
    <w:rsid w:val="00D17617"/>
    <w:rsid w:val="00D21848"/>
    <w:rsid w:val="00D21A2A"/>
    <w:rsid w:val="00D2452D"/>
    <w:rsid w:val="00D304DF"/>
    <w:rsid w:val="00D30B0B"/>
    <w:rsid w:val="00D30D5F"/>
    <w:rsid w:val="00D341A9"/>
    <w:rsid w:val="00D4202F"/>
    <w:rsid w:val="00D44C76"/>
    <w:rsid w:val="00D44CCB"/>
    <w:rsid w:val="00D46A8A"/>
    <w:rsid w:val="00D46DE1"/>
    <w:rsid w:val="00D513C0"/>
    <w:rsid w:val="00D518EF"/>
    <w:rsid w:val="00D53048"/>
    <w:rsid w:val="00D6190C"/>
    <w:rsid w:val="00D63D71"/>
    <w:rsid w:val="00D67168"/>
    <w:rsid w:val="00D67C59"/>
    <w:rsid w:val="00D731C2"/>
    <w:rsid w:val="00D75958"/>
    <w:rsid w:val="00D83C37"/>
    <w:rsid w:val="00D83EBF"/>
    <w:rsid w:val="00D8548E"/>
    <w:rsid w:val="00D85878"/>
    <w:rsid w:val="00D866C7"/>
    <w:rsid w:val="00D95BC1"/>
    <w:rsid w:val="00D960C8"/>
    <w:rsid w:val="00D97F21"/>
    <w:rsid w:val="00DA0694"/>
    <w:rsid w:val="00DA1BA8"/>
    <w:rsid w:val="00DA48AE"/>
    <w:rsid w:val="00DB1417"/>
    <w:rsid w:val="00DB4401"/>
    <w:rsid w:val="00DB7B82"/>
    <w:rsid w:val="00DC0661"/>
    <w:rsid w:val="00DC0F16"/>
    <w:rsid w:val="00DC1595"/>
    <w:rsid w:val="00DD330F"/>
    <w:rsid w:val="00DD5655"/>
    <w:rsid w:val="00DD6434"/>
    <w:rsid w:val="00DF0475"/>
    <w:rsid w:val="00DF22CA"/>
    <w:rsid w:val="00E009D2"/>
    <w:rsid w:val="00E00D57"/>
    <w:rsid w:val="00E01F83"/>
    <w:rsid w:val="00E03665"/>
    <w:rsid w:val="00E0386C"/>
    <w:rsid w:val="00E04A10"/>
    <w:rsid w:val="00E0660F"/>
    <w:rsid w:val="00E074C6"/>
    <w:rsid w:val="00E11FC5"/>
    <w:rsid w:val="00E147A2"/>
    <w:rsid w:val="00E22B96"/>
    <w:rsid w:val="00E23482"/>
    <w:rsid w:val="00E25317"/>
    <w:rsid w:val="00E26565"/>
    <w:rsid w:val="00E265AD"/>
    <w:rsid w:val="00E273FC"/>
    <w:rsid w:val="00E31CC4"/>
    <w:rsid w:val="00E321B6"/>
    <w:rsid w:val="00E35BF8"/>
    <w:rsid w:val="00E360E9"/>
    <w:rsid w:val="00E420FB"/>
    <w:rsid w:val="00E4305F"/>
    <w:rsid w:val="00E4738D"/>
    <w:rsid w:val="00E5252E"/>
    <w:rsid w:val="00E5662F"/>
    <w:rsid w:val="00E61A97"/>
    <w:rsid w:val="00E64D88"/>
    <w:rsid w:val="00E65BBB"/>
    <w:rsid w:val="00E66656"/>
    <w:rsid w:val="00E66C73"/>
    <w:rsid w:val="00E71C99"/>
    <w:rsid w:val="00E7506E"/>
    <w:rsid w:val="00E75CA9"/>
    <w:rsid w:val="00E77D37"/>
    <w:rsid w:val="00E83D3B"/>
    <w:rsid w:val="00E86FF3"/>
    <w:rsid w:val="00E93E5C"/>
    <w:rsid w:val="00E971F2"/>
    <w:rsid w:val="00E97646"/>
    <w:rsid w:val="00EA1BDB"/>
    <w:rsid w:val="00EA720C"/>
    <w:rsid w:val="00EB0C5D"/>
    <w:rsid w:val="00EB272C"/>
    <w:rsid w:val="00EB31A2"/>
    <w:rsid w:val="00EB46F2"/>
    <w:rsid w:val="00EB509D"/>
    <w:rsid w:val="00EB69E0"/>
    <w:rsid w:val="00EC6136"/>
    <w:rsid w:val="00ED255C"/>
    <w:rsid w:val="00ED390D"/>
    <w:rsid w:val="00ED4D6A"/>
    <w:rsid w:val="00ED7125"/>
    <w:rsid w:val="00EE0EF8"/>
    <w:rsid w:val="00EE2870"/>
    <w:rsid w:val="00EE2935"/>
    <w:rsid w:val="00EF0C22"/>
    <w:rsid w:val="00EF0D31"/>
    <w:rsid w:val="00EF104D"/>
    <w:rsid w:val="00EF2D76"/>
    <w:rsid w:val="00EF50A7"/>
    <w:rsid w:val="00EF51EB"/>
    <w:rsid w:val="00F00AC5"/>
    <w:rsid w:val="00F01D35"/>
    <w:rsid w:val="00F036C6"/>
    <w:rsid w:val="00F03F88"/>
    <w:rsid w:val="00F04F9E"/>
    <w:rsid w:val="00F05C9C"/>
    <w:rsid w:val="00F05F8F"/>
    <w:rsid w:val="00F122EA"/>
    <w:rsid w:val="00F12D76"/>
    <w:rsid w:val="00F140D7"/>
    <w:rsid w:val="00F1536D"/>
    <w:rsid w:val="00F17112"/>
    <w:rsid w:val="00F17ABC"/>
    <w:rsid w:val="00F210FE"/>
    <w:rsid w:val="00F22E87"/>
    <w:rsid w:val="00F26313"/>
    <w:rsid w:val="00F26C40"/>
    <w:rsid w:val="00F26ED3"/>
    <w:rsid w:val="00F30A2E"/>
    <w:rsid w:val="00F30FAB"/>
    <w:rsid w:val="00F336E6"/>
    <w:rsid w:val="00F35F76"/>
    <w:rsid w:val="00F36BB2"/>
    <w:rsid w:val="00F3789E"/>
    <w:rsid w:val="00F40945"/>
    <w:rsid w:val="00F40BF2"/>
    <w:rsid w:val="00F44D9B"/>
    <w:rsid w:val="00F45248"/>
    <w:rsid w:val="00F45536"/>
    <w:rsid w:val="00F47E8B"/>
    <w:rsid w:val="00F512DA"/>
    <w:rsid w:val="00F52612"/>
    <w:rsid w:val="00F527C1"/>
    <w:rsid w:val="00F53A7D"/>
    <w:rsid w:val="00F558D5"/>
    <w:rsid w:val="00F57C17"/>
    <w:rsid w:val="00F61431"/>
    <w:rsid w:val="00F6505F"/>
    <w:rsid w:val="00F654FC"/>
    <w:rsid w:val="00F65B4C"/>
    <w:rsid w:val="00F74951"/>
    <w:rsid w:val="00F75238"/>
    <w:rsid w:val="00F7553F"/>
    <w:rsid w:val="00F75EDB"/>
    <w:rsid w:val="00F77293"/>
    <w:rsid w:val="00F77691"/>
    <w:rsid w:val="00F813D7"/>
    <w:rsid w:val="00F826D4"/>
    <w:rsid w:val="00F84B83"/>
    <w:rsid w:val="00F90A79"/>
    <w:rsid w:val="00F91D06"/>
    <w:rsid w:val="00F950B8"/>
    <w:rsid w:val="00FA0C72"/>
    <w:rsid w:val="00FA6AD5"/>
    <w:rsid w:val="00FB125E"/>
    <w:rsid w:val="00FB3999"/>
    <w:rsid w:val="00FB416D"/>
    <w:rsid w:val="00FB58F0"/>
    <w:rsid w:val="00FC0DDB"/>
    <w:rsid w:val="00FC139F"/>
    <w:rsid w:val="00FC34F8"/>
    <w:rsid w:val="00FC3849"/>
    <w:rsid w:val="00FC3BCB"/>
    <w:rsid w:val="00FC5DAE"/>
    <w:rsid w:val="00FD170F"/>
    <w:rsid w:val="00FD4221"/>
    <w:rsid w:val="00FD6575"/>
    <w:rsid w:val="00FE017B"/>
    <w:rsid w:val="00FE091D"/>
    <w:rsid w:val="00FE1FE0"/>
    <w:rsid w:val="00FE3C36"/>
    <w:rsid w:val="00FE412E"/>
    <w:rsid w:val="00FE5EDE"/>
    <w:rsid w:val="00FE5F46"/>
    <w:rsid w:val="00FE6F14"/>
    <w:rsid w:val="00FF37CD"/>
    <w:rsid w:val="00FF4446"/>
    <w:rsid w:val="00FF4FBA"/>
    <w:rsid w:val="00FF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63DCC5"/>
  <w15:chartTrackingRefBased/>
  <w15:docId w15:val="{6B53943F-F7C7-488B-86C8-8454BC93A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uiPriority="99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44AD"/>
    <w:rPr>
      <w:rFonts w:ascii="Arial" w:hAnsi="Arial"/>
    </w:rPr>
  </w:style>
  <w:style w:type="paragraph" w:styleId="Nadpis1">
    <w:name w:val="heading 1"/>
    <w:basedOn w:val="Normln"/>
    <w:next w:val="Normln"/>
    <w:qFormat/>
    <w:rsid w:val="00D8548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5">
    <w:name w:val="heading 5"/>
    <w:basedOn w:val="Normln"/>
    <w:next w:val="Normln"/>
    <w:qFormat/>
    <w:rsid w:val="00E01F83"/>
    <w:pPr>
      <w:keepNext/>
      <w:outlineLvl w:val="4"/>
    </w:pPr>
    <w:rPr>
      <w:b/>
      <w:i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E01F83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rsid w:val="00E01F83"/>
    <w:rPr>
      <w:rFonts w:cs="Arial"/>
      <w:sz w:val="16"/>
    </w:rPr>
  </w:style>
  <w:style w:type="paragraph" w:styleId="Zkladntext2">
    <w:name w:val="Body Text 2"/>
    <w:basedOn w:val="Normln"/>
    <w:rsid w:val="00E01F83"/>
    <w:pPr>
      <w:jc w:val="both"/>
    </w:pPr>
    <w:rPr>
      <w:sz w:val="18"/>
    </w:rPr>
  </w:style>
  <w:style w:type="paragraph" w:styleId="Zpat">
    <w:name w:val="footer"/>
    <w:basedOn w:val="Normln"/>
    <w:link w:val="ZpatChar"/>
    <w:uiPriority w:val="99"/>
    <w:rsid w:val="00D8548E"/>
    <w:pPr>
      <w:tabs>
        <w:tab w:val="center" w:pos="4536"/>
        <w:tab w:val="right" w:pos="9072"/>
      </w:tabs>
    </w:pPr>
  </w:style>
  <w:style w:type="paragraph" w:styleId="Textkomente">
    <w:name w:val="annotation text"/>
    <w:basedOn w:val="Normln"/>
    <w:link w:val="TextkomenteChar"/>
    <w:rsid w:val="00DF0475"/>
  </w:style>
  <w:style w:type="character" w:customStyle="1" w:styleId="TextkomenteChar">
    <w:name w:val="Text komentáře Char"/>
    <w:basedOn w:val="Standardnpsmoodstavce"/>
    <w:link w:val="Textkomente"/>
    <w:uiPriority w:val="99"/>
    <w:rsid w:val="00DF0475"/>
  </w:style>
  <w:style w:type="character" w:styleId="Odkaznakoment">
    <w:name w:val="annotation reference"/>
    <w:rsid w:val="00DF0475"/>
    <w:rPr>
      <w:sz w:val="16"/>
      <w:szCs w:val="16"/>
    </w:rPr>
  </w:style>
  <w:style w:type="paragraph" w:customStyle="1" w:styleId="H1">
    <w:name w:val="H1"/>
    <w:basedOn w:val="Normln"/>
    <w:next w:val="Normln"/>
    <w:uiPriority w:val="99"/>
    <w:rsid w:val="00DF0475"/>
    <w:pPr>
      <w:keepNext/>
      <w:spacing w:before="100" w:after="100"/>
      <w:outlineLvl w:val="1"/>
    </w:pPr>
    <w:rPr>
      <w:b/>
      <w:bCs/>
      <w:kern w:val="36"/>
      <w:sz w:val="48"/>
      <w:szCs w:val="48"/>
    </w:rPr>
  </w:style>
  <w:style w:type="paragraph" w:styleId="Textbubliny">
    <w:name w:val="Balloon Text"/>
    <w:basedOn w:val="Normln"/>
    <w:link w:val="TextbublinyChar"/>
    <w:rsid w:val="00DF047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F0475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6973F6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rsid w:val="003D065F"/>
    <w:rPr>
      <w:rFonts w:ascii="Courier New" w:hAnsi="Courier New" w:cs="Courier New"/>
    </w:rPr>
  </w:style>
  <w:style w:type="character" w:customStyle="1" w:styleId="ProsttextChar">
    <w:name w:val="Prostý text Char"/>
    <w:link w:val="Prosttext"/>
    <w:uiPriority w:val="99"/>
    <w:rsid w:val="003D065F"/>
    <w:rPr>
      <w:rFonts w:ascii="Courier New" w:hAnsi="Courier New" w:cs="Courier New"/>
    </w:rPr>
  </w:style>
  <w:style w:type="character" w:customStyle="1" w:styleId="ZpatChar">
    <w:name w:val="Zápatí Char"/>
    <w:link w:val="Zpat"/>
    <w:uiPriority w:val="99"/>
    <w:rsid w:val="00520481"/>
  </w:style>
  <w:style w:type="paragraph" w:styleId="Pedmtkomente">
    <w:name w:val="annotation subject"/>
    <w:basedOn w:val="Textkomente"/>
    <w:next w:val="Textkomente"/>
    <w:link w:val="PedmtkomenteChar"/>
    <w:rsid w:val="009E4411"/>
    <w:rPr>
      <w:b/>
      <w:bCs/>
    </w:rPr>
  </w:style>
  <w:style w:type="character" w:customStyle="1" w:styleId="PedmtkomenteChar">
    <w:name w:val="Předmět komentáře Char"/>
    <w:link w:val="Pedmtkomente"/>
    <w:rsid w:val="009E4411"/>
    <w:rPr>
      <w:b/>
      <w:bCs/>
    </w:rPr>
  </w:style>
  <w:style w:type="character" w:styleId="Zstupntext">
    <w:name w:val="Placeholder Text"/>
    <w:basedOn w:val="Standardnpsmoodstavce"/>
    <w:uiPriority w:val="99"/>
    <w:semiHidden/>
    <w:rsid w:val="000678AA"/>
    <w:rPr>
      <w:color w:val="808080"/>
    </w:rPr>
  </w:style>
  <w:style w:type="table" w:styleId="Mkatabulky">
    <w:name w:val="Table Grid"/>
    <w:basedOn w:val="Normlntabulka"/>
    <w:uiPriority w:val="39"/>
    <w:rsid w:val="003D7C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030ABE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numbering" w:customStyle="1" w:styleId="Styl1">
    <w:name w:val="Styl1"/>
    <w:uiPriority w:val="99"/>
    <w:rsid w:val="00A17F5E"/>
    <w:pPr>
      <w:numPr>
        <w:numId w:val="22"/>
      </w:numPr>
    </w:pPr>
  </w:style>
  <w:style w:type="paragraph" w:styleId="Podnadpis">
    <w:name w:val="Subtitle"/>
    <w:basedOn w:val="Normln"/>
    <w:link w:val="PodnadpisChar"/>
    <w:uiPriority w:val="99"/>
    <w:qFormat/>
    <w:rsid w:val="00C21AF5"/>
    <w:pPr>
      <w:spacing w:before="120"/>
    </w:pPr>
    <w:rPr>
      <w:b/>
      <w:bCs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rsid w:val="00C21AF5"/>
    <w:rPr>
      <w:b/>
      <w:bCs/>
      <w:sz w:val="24"/>
      <w:szCs w:val="24"/>
    </w:rPr>
  </w:style>
  <w:style w:type="table" w:styleId="Svtlmkatabulky">
    <w:name w:val="Grid Table Light"/>
    <w:basedOn w:val="Normlntabulka"/>
    <w:uiPriority w:val="40"/>
    <w:rsid w:val="008676C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rosttabulka1">
    <w:name w:val="Plain Table 1"/>
    <w:basedOn w:val="Normlntabulka"/>
    <w:uiPriority w:val="41"/>
    <w:rsid w:val="008676C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7409A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HCenter">
    <w:name w:val="THCenter"/>
    <w:basedOn w:val="Normln"/>
    <w:link w:val="THCenterChar"/>
    <w:qFormat/>
    <w:rsid w:val="00262CA7"/>
    <w:pPr>
      <w:jc w:val="center"/>
    </w:pPr>
    <w:rPr>
      <w:rFonts w:cs="Arial"/>
      <w:b/>
      <w:sz w:val="16"/>
    </w:rPr>
  </w:style>
  <w:style w:type="paragraph" w:customStyle="1" w:styleId="TDCenter">
    <w:name w:val="TDCenter"/>
    <w:basedOn w:val="Normln"/>
    <w:link w:val="TDCenterChar"/>
    <w:qFormat/>
    <w:rsid w:val="00262CA7"/>
    <w:pPr>
      <w:jc w:val="center"/>
    </w:pPr>
    <w:rPr>
      <w:rFonts w:cs="Arial"/>
      <w:sz w:val="14"/>
    </w:rPr>
  </w:style>
  <w:style w:type="character" w:customStyle="1" w:styleId="THCenterChar">
    <w:name w:val="THCenter Char"/>
    <w:basedOn w:val="Standardnpsmoodstavce"/>
    <w:link w:val="THCenter"/>
    <w:rsid w:val="00262CA7"/>
    <w:rPr>
      <w:rFonts w:ascii="Arial" w:hAnsi="Arial" w:cs="Arial"/>
      <w:b/>
      <w:sz w:val="16"/>
    </w:rPr>
  </w:style>
  <w:style w:type="paragraph" w:customStyle="1" w:styleId="TDRight">
    <w:name w:val="TDRight"/>
    <w:basedOn w:val="Normln"/>
    <w:link w:val="TDRightChar"/>
    <w:qFormat/>
    <w:rsid w:val="00262CA7"/>
    <w:pPr>
      <w:jc w:val="right"/>
    </w:pPr>
    <w:rPr>
      <w:rFonts w:cs="Arial"/>
      <w:sz w:val="14"/>
    </w:rPr>
  </w:style>
  <w:style w:type="character" w:customStyle="1" w:styleId="TDCenterChar">
    <w:name w:val="TDCenter Char"/>
    <w:basedOn w:val="Standardnpsmoodstavce"/>
    <w:link w:val="TDCenter"/>
    <w:rsid w:val="00262CA7"/>
    <w:rPr>
      <w:rFonts w:ascii="Arial" w:hAnsi="Arial" w:cs="Arial"/>
      <w:sz w:val="14"/>
    </w:rPr>
  </w:style>
  <w:style w:type="character" w:customStyle="1" w:styleId="TDRightChar">
    <w:name w:val="TDRight Char"/>
    <w:basedOn w:val="Standardnpsmoodstavce"/>
    <w:link w:val="TDRight"/>
    <w:rsid w:val="00262CA7"/>
    <w:rPr>
      <w:rFonts w:ascii="Arial" w:hAnsi="Arial" w:cs="Arial"/>
      <w:sz w:val="14"/>
    </w:rPr>
  </w:style>
  <w:style w:type="character" w:styleId="Hypertextovodkaz">
    <w:name w:val="Hyperlink"/>
    <w:basedOn w:val="Standardnpsmoodstavce"/>
    <w:rsid w:val="00F90A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5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holejova@nh.cas.cz" TargetMode="External"/><Relationship Id="rId18" Type="http://schemas.openxmlformats.org/officeDocument/2006/relationships/hyperlink" Target="mailto:mpcb@mariuspedersen.cz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olejova@nh.cas.cz" TargetMode="External"/><Relationship Id="rId17" Type="http://schemas.openxmlformats.org/officeDocument/2006/relationships/hyperlink" Target="mailto:mpcb@mariuspedersen.cz" TargetMode="External"/><Relationship Id="rId25" Type="http://schemas.openxmlformats.org/officeDocument/2006/relationships/hyperlink" Target="mailto:mpcb@mariuspedersen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pcb@mariuspedersen.cz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png"/><Relationship Id="rId5" Type="http://schemas.openxmlformats.org/officeDocument/2006/relationships/styles" Target="styles.xml"/><Relationship Id="rId15" Type="http://schemas.openxmlformats.org/officeDocument/2006/relationships/hyperlink" Target="mailto:spurny@nh.cas.cz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purny@nh.cas.cz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A3B9D2619868449163D68CD01AF388" ma:contentTypeVersion="0" ma:contentTypeDescription="Vytvoří nový dokument" ma:contentTypeScope="" ma:versionID="e36296cd4dcb32285ca7aca034a5807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84752A-304E-429A-8767-D82C5BFF5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523DEF-D7B3-4F78-AEFD-C1772E719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6DF2FB-02B5-46D6-A97B-D78E8B139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33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avacova Martina</dc:creator>
  <cp:keywords/>
  <dc:description>Vytvořeno generátorem sestav Microsoft Dynamics NAV.</dc:description>
  <cp:lastModifiedBy>Čudová Lucie</cp:lastModifiedBy>
  <cp:revision>4</cp:revision>
  <cp:lastPrinted>2022-08-08T13:27:00Z</cp:lastPrinted>
  <dcterms:created xsi:type="dcterms:W3CDTF">2022-08-18T12:41:00Z</dcterms:created>
  <dcterms:modified xsi:type="dcterms:W3CDTF">2022-08-18T12:53:00Z</dcterms:modified>
</cp:coreProperties>
</file>